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A56C3" w14:textId="77777777" w:rsidR="00250A5D" w:rsidRDefault="00250A5D" w:rsidP="00250A5D">
      <w:pPr>
        <w:spacing w:line="480" w:lineRule="auto"/>
        <w:jc w:val="center"/>
      </w:pPr>
    </w:p>
    <w:p w14:paraId="17BF376E" w14:textId="77777777" w:rsidR="00250A5D" w:rsidRDefault="00250A5D" w:rsidP="00250A5D">
      <w:pPr>
        <w:spacing w:line="480" w:lineRule="auto"/>
        <w:jc w:val="center"/>
      </w:pPr>
    </w:p>
    <w:p w14:paraId="1DBE4078" w14:textId="77777777" w:rsidR="00250A5D" w:rsidRDefault="00250A5D" w:rsidP="00250A5D">
      <w:pPr>
        <w:spacing w:line="480" w:lineRule="auto"/>
        <w:jc w:val="center"/>
      </w:pPr>
    </w:p>
    <w:p w14:paraId="751CC990" w14:textId="77777777" w:rsidR="00BE171F" w:rsidRDefault="00BE171F" w:rsidP="00250A5D">
      <w:pPr>
        <w:spacing w:line="480" w:lineRule="auto"/>
        <w:jc w:val="center"/>
        <w:rPr>
          <w:b/>
          <w:bCs/>
          <w:sz w:val="28"/>
          <w:szCs w:val="28"/>
        </w:rPr>
      </w:pPr>
    </w:p>
    <w:p w14:paraId="40D9FEEE" w14:textId="77777777" w:rsidR="00BE171F" w:rsidRDefault="00BE171F" w:rsidP="00250A5D">
      <w:pPr>
        <w:spacing w:line="480" w:lineRule="auto"/>
        <w:jc w:val="center"/>
        <w:rPr>
          <w:b/>
          <w:bCs/>
          <w:sz w:val="28"/>
          <w:szCs w:val="28"/>
        </w:rPr>
      </w:pPr>
    </w:p>
    <w:p w14:paraId="26BBF657" w14:textId="6C6D86D1" w:rsidR="00250A5D" w:rsidRPr="008358BF" w:rsidRDefault="00250A5D" w:rsidP="00250A5D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>
        <w:rPr>
          <w:b/>
          <w:bCs/>
          <w:sz w:val="28"/>
          <w:szCs w:val="28"/>
        </w:rPr>
        <w:t>1</w:t>
      </w:r>
      <w:r w:rsidRPr="00D92A96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Assignment: </w:t>
      </w:r>
      <w:r w:rsidR="00741975" w:rsidRPr="00741975">
        <w:rPr>
          <w:b/>
          <w:bCs/>
          <w:sz w:val="28"/>
          <w:szCs w:val="28"/>
        </w:rPr>
        <w:t>SRS Document Development and GitHub</w:t>
      </w:r>
    </w:p>
    <w:p w14:paraId="13E62AAB" w14:textId="77777777" w:rsidR="00250A5D" w:rsidRDefault="00250A5D" w:rsidP="00250A5D">
      <w:pPr>
        <w:spacing w:line="480" w:lineRule="auto"/>
        <w:rPr>
          <w:b/>
          <w:bCs/>
        </w:rPr>
      </w:pPr>
    </w:p>
    <w:p w14:paraId="7FFFAB66" w14:textId="77777777" w:rsidR="00250A5D" w:rsidRDefault="00250A5D" w:rsidP="00250A5D">
      <w:pPr>
        <w:spacing w:line="480" w:lineRule="auto"/>
        <w:jc w:val="center"/>
      </w:pPr>
      <w:r>
        <w:t>Shaun Hoadley</w:t>
      </w:r>
    </w:p>
    <w:p w14:paraId="0E5F5AA0" w14:textId="77777777" w:rsidR="00250A5D" w:rsidRDefault="00250A5D" w:rsidP="00250A5D">
      <w:pPr>
        <w:spacing w:line="480" w:lineRule="auto"/>
        <w:jc w:val="center"/>
      </w:pPr>
      <w:r>
        <w:t xml:space="preserve">CST499: </w:t>
      </w:r>
      <w:r w:rsidRPr="00460968">
        <w:t>Capstone for Computer Software Technology</w:t>
      </w:r>
    </w:p>
    <w:p w14:paraId="7B245542" w14:textId="77777777" w:rsidR="00250A5D" w:rsidRDefault="00250A5D" w:rsidP="00250A5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E7BA77" w14:textId="77777777" w:rsidR="00250A5D" w:rsidRDefault="00250A5D" w:rsidP="00250A5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anuary 13, 2022</w:t>
      </w:r>
    </w:p>
    <w:p w14:paraId="0509C89C" w14:textId="2DE430BC" w:rsidR="002F56EB" w:rsidRDefault="002F56EB">
      <w:r>
        <w:br w:type="page"/>
      </w:r>
    </w:p>
    <w:p w14:paraId="2DE8EC5E" w14:textId="77777777" w:rsidR="002F56EB" w:rsidRDefault="002F56EB" w:rsidP="002F56EB">
      <w:pPr>
        <w:pStyle w:val="line"/>
      </w:pPr>
    </w:p>
    <w:p w14:paraId="5BC09A27" w14:textId="77777777" w:rsidR="002F56EB" w:rsidRDefault="002F56EB" w:rsidP="002F56EB">
      <w:pPr>
        <w:pStyle w:val="Title"/>
      </w:pPr>
      <w:r>
        <w:t>Software Requirements Specification</w:t>
      </w:r>
    </w:p>
    <w:p w14:paraId="06E6B95E" w14:textId="77777777" w:rsidR="002F56EB" w:rsidRDefault="002F56EB" w:rsidP="002F56EB">
      <w:pPr>
        <w:pStyle w:val="Title"/>
        <w:spacing w:before="0" w:after="400"/>
        <w:rPr>
          <w:sz w:val="40"/>
        </w:rPr>
      </w:pPr>
      <w:r>
        <w:rPr>
          <w:sz w:val="40"/>
        </w:rPr>
        <w:t>for</w:t>
      </w:r>
    </w:p>
    <w:p w14:paraId="5C61ED8A" w14:textId="7875BCCD" w:rsidR="002F56EB" w:rsidRDefault="00EC4534" w:rsidP="002F56EB">
      <w:pPr>
        <w:pStyle w:val="Title"/>
      </w:pPr>
      <w:r>
        <w:t>Course</w:t>
      </w:r>
      <w:r w:rsidR="008B6CE9">
        <w:t xml:space="preserve"> Enrollment System</w:t>
      </w:r>
    </w:p>
    <w:p w14:paraId="33E2AF49" w14:textId="77777777" w:rsidR="002F56EB" w:rsidRDefault="002F56EB" w:rsidP="002F56EB">
      <w:pPr>
        <w:pStyle w:val="ByLine"/>
      </w:pPr>
      <w:r>
        <w:t>Version 1.0 approved</w:t>
      </w:r>
    </w:p>
    <w:p w14:paraId="1A6B496E" w14:textId="7725D528" w:rsidR="002F56EB" w:rsidRDefault="002F56EB" w:rsidP="002F56EB">
      <w:pPr>
        <w:pStyle w:val="ByLine"/>
      </w:pPr>
      <w:r>
        <w:t xml:space="preserve">Prepared by </w:t>
      </w:r>
      <w:r w:rsidR="007B2F80">
        <w:t>Shaun Hoadley</w:t>
      </w:r>
    </w:p>
    <w:p w14:paraId="20ECC67F" w14:textId="7F476D72" w:rsidR="002F56EB" w:rsidRDefault="007B2F80" w:rsidP="002F56EB">
      <w:pPr>
        <w:pStyle w:val="ByLine"/>
      </w:pPr>
      <w:r>
        <w:t>CST</w:t>
      </w:r>
      <w:r w:rsidR="00F03C96">
        <w:t>499 UAGC</w:t>
      </w:r>
    </w:p>
    <w:p w14:paraId="3687BF31" w14:textId="10ACAFF7" w:rsidR="002F56EB" w:rsidRDefault="00780586" w:rsidP="002F56EB">
      <w:pPr>
        <w:pStyle w:val="ByLine"/>
      </w:pPr>
      <w:r>
        <w:t>January 13, 2022</w:t>
      </w:r>
    </w:p>
    <w:p w14:paraId="10BE9877" w14:textId="77777777" w:rsidR="002F56EB" w:rsidRDefault="002F56EB" w:rsidP="002F56EB">
      <w:pPr>
        <w:pStyle w:val="ChangeHistoryTitle"/>
        <w:rPr>
          <w:sz w:val="32"/>
        </w:rPr>
        <w:sectPr w:rsidR="002F56EB" w:rsidSect="00BE171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titlePg/>
          <w:docGrid w:linePitch="326"/>
        </w:sectPr>
      </w:pPr>
    </w:p>
    <w:p w14:paraId="7AEBC2A7" w14:textId="77777777" w:rsidR="002F56EB" w:rsidRDefault="002F56EB" w:rsidP="002F56EB">
      <w:pPr>
        <w:pStyle w:val="TOCEntry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441230970"/>
      <w:bookmarkEnd w:id="0"/>
      <w:bookmarkEnd w:id="1"/>
      <w:bookmarkEnd w:id="2"/>
      <w:bookmarkEnd w:id="3"/>
      <w:bookmarkEnd w:id="4"/>
      <w:r>
        <w:lastRenderedPageBreak/>
        <w:t>Table of Contents</w:t>
      </w:r>
      <w:bookmarkEnd w:id="5"/>
    </w:p>
    <w:p w14:paraId="41976E10" w14:textId="62756C13" w:rsidR="002F56EB" w:rsidRDefault="002F56EB" w:rsidP="002F56EB">
      <w:pPr>
        <w:pStyle w:val="TOC1"/>
      </w:pPr>
      <w:r>
        <w:rPr>
          <w:rFonts w:ascii="Times New Roman" w:hAnsi="Times New Roman"/>
          <w:b w:val="0"/>
        </w:rPr>
        <w:fldChar w:fldCharType="begin"/>
      </w:r>
      <w:r>
        <w:rPr>
          <w:rFonts w:ascii="Times New Roman" w:hAnsi="Times New Roman"/>
          <w:b w:val="0"/>
        </w:rPr>
        <w:instrText xml:space="preserve"> TOC \o "1-2" \t "TOCentry,1" </w:instrText>
      </w:r>
      <w:r>
        <w:rPr>
          <w:rFonts w:ascii="Times New Roman" w:hAnsi="Times New Roman"/>
          <w:b w:val="0"/>
        </w:rPr>
        <w:fldChar w:fldCharType="separate"/>
      </w:r>
      <w:r>
        <w:t>Table of Contents</w:t>
      </w:r>
      <w:r>
        <w:tab/>
      </w:r>
      <w:r>
        <w:fldChar w:fldCharType="begin"/>
      </w:r>
      <w:r>
        <w:instrText xml:space="preserve"> PAGEREF _Toc441230970 \h </w:instrText>
      </w:r>
      <w:r>
        <w:fldChar w:fldCharType="separate"/>
      </w:r>
      <w:r>
        <w:t>ii</w:t>
      </w:r>
      <w:r>
        <w:fldChar w:fldCharType="end"/>
      </w:r>
      <w:r w:rsidR="00A22000">
        <w:t>i</w:t>
      </w:r>
    </w:p>
    <w:p w14:paraId="69663D24" w14:textId="4DC00B23" w:rsidR="002F56EB" w:rsidRDefault="002F56EB" w:rsidP="002F56EB">
      <w:pPr>
        <w:pStyle w:val="TOC1"/>
      </w:pPr>
      <w:r>
        <w:t>Revision History</w:t>
      </w:r>
      <w:r>
        <w:tab/>
      </w:r>
      <w:r>
        <w:fldChar w:fldCharType="begin"/>
      </w:r>
      <w:r>
        <w:instrText xml:space="preserve"> PAGEREF _Toc441230971 \h </w:instrText>
      </w:r>
      <w:r>
        <w:fldChar w:fldCharType="separate"/>
      </w:r>
      <w:r>
        <w:t>ii</w:t>
      </w:r>
      <w:r>
        <w:fldChar w:fldCharType="end"/>
      </w:r>
      <w:r w:rsidR="00A22000">
        <w:t>i</w:t>
      </w:r>
    </w:p>
    <w:p w14:paraId="12448C69" w14:textId="3503A598" w:rsidR="002F56EB" w:rsidRDefault="002F56EB" w:rsidP="002F56EB">
      <w:pPr>
        <w:pStyle w:val="TOC1"/>
      </w:pPr>
      <w:r>
        <w:t>1.</w:t>
      </w:r>
      <w:r>
        <w:tab/>
        <w:t>Introduction</w:t>
      </w:r>
      <w:r>
        <w:tab/>
      </w:r>
      <w:r w:rsidR="00F704BC">
        <w:t>4</w:t>
      </w:r>
    </w:p>
    <w:p w14:paraId="6ACB550F" w14:textId="2A6F13D3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1</w:t>
      </w:r>
      <w:r>
        <w:rPr>
          <w:noProof/>
        </w:rPr>
        <w:tab/>
        <w:t>Purpose</w:t>
      </w:r>
      <w:r>
        <w:rPr>
          <w:noProof/>
        </w:rPr>
        <w:tab/>
      </w:r>
      <w:r w:rsidR="00F704BC">
        <w:rPr>
          <w:noProof/>
        </w:rPr>
        <w:t>4</w:t>
      </w:r>
    </w:p>
    <w:p w14:paraId="158B1424" w14:textId="107CF72B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2</w:t>
      </w:r>
      <w:r>
        <w:rPr>
          <w:noProof/>
        </w:rPr>
        <w:tab/>
        <w:t>Document Conventions</w:t>
      </w:r>
      <w:r>
        <w:rPr>
          <w:noProof/>
        </w:rPr>
        <w:tab/>
      </w:r>
      <w:r w:rsidR="00F704BC">
        <w:rPr>
          <w:noProof/>
        </w:rPr>
        <w:t>4</w:t>
      </w:r>
    </w:p>
    <w:p w14:paraId="13906DF1" w14:textId="46F05CC4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3</w:t>
      </w:r>
      <w:r>
        <w:rPr>
          <w:noProof/>
        </w:rPr>
        <w:tab/>
        <w:t>Intended Audience and Reading Suggestions</w:t>
      </w:r>
      <w:r>
        <w:rPr>
          <w:noProof/>
        </w:rPr>
        <w:tab/>
      </w:r>
      <w:r w:rsidR="00F704BC">
        <w:rPr>
          <w:noProof/>
        </w:rPr>
        <w:t>4</w:t>
      </w:r>
    </w:p>
    <w:p w14:paraId="26D66742" w14:textId="0651C1C3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1.4</w:t>
      </w:r>
      <w:r>
        <w:rPr>
          <w:noProof/>
        </w:rPr>
        <w:tab/>
        <w:t>Product Scope</w:t>
      </w:r>
      <w:r>
        <w:rPr>
          <w:noProof/>
        </w:rPr>
        <w:tab/>
      </w:r>
      <w:r w:rsidR="00F704BC">
        <w:rPr>
          <w:noProof/>
        </w:rPr>
        <w:t>4</w:t>
      </w:r>
    </w:p>
    <w:p w14:paraId="6E80A96A" w14:textId="020C457B" w:rsidR="002F56EB" w:rsidRDefault="002F56EB" w:rsidP="002F56EB">
      <w:pPr>
        <w:pStyle w:val="TOC1"/>
      </w:pPr>
      <w:r>
        <w:t>2.</w:t>
      </w:r>
      <w:r>
        <w:tab/>
        <w:t>Overall Description</w:t>
      </w:r>
      <w:r>
        <w:tab/>
      </w:r>
      <w:r w:rsidR="00F704BC">
        <w:t>4</w:t>
      </w:r>
    </w:p>
    <w:p w14:paraId="58F02E3C" w14:textId="3C8B2057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1</w:t>
      </w:r>
      <w:r>
        <w:rPr>
          <w:noProof/>
        </w:rPr>
        <w:tab/>
        <w:t>Product Perspective</w:t>
      </w:r>
      <w:r>
        <w:rPr>
          <w:noProof/>
        </w:rPr>
        <w:tab/>
      </w:r>
      <w:r w:rsidR="00F704BC">
        <w:rPr>
          <w:noProof/>
        </w:rPr>
        <w:t>4</w:t>
      </w:r>
    </w:p>
    <w:p w14:paraId="112A8ED7" w14:textId="7F6B9222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2</w:t>
      </w:r>
      <w:r>
        <w:rPr>
          <w:noProof/>
        </w:rPr>
        <w:tab/>
        <w:t>Product Functions</w:t>
      </w:r>
      <w:r>
        <w:rPr>
          <w:noProof/>
        </w:rPr>
        <w:tab/>
      </w:r>
      <w:r w:rsidR="009630B3">
        <w:rPr>
          <w:noProof/>
        </w:rPr>
        <w:t>4</w:t>
      </w:r>
    </w:p>
    <w:p w14:paraId="28B675D2" w14:textId="19867CBE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3</w:t>
      </w:r>
      <w:r>
        <w:rPr>
          <w:noProof/>
        </w:rPr>
        <w:tab/>
        <w:t>User Classes and Characteristics</w:t>
      </w:r>
      <w:r>
        <w:rPr>
          <w:noProof/>
        </w:rPr>
        <w:tab/>
      </w:r>
      <w:r w:rsidR="00487DC2">
        <w:rPr>
          <w:noProof/>
        </w:rPr>
        <w:t>5</w:t>
      </w:r>
    </w:p>
    <w:p w14:paraId="7AD2B71A" w14:textId="7C780468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4</w:t>
      </w:r>
      <w:r>
        <w:rPr>
          <w:noProof/>
        </w:rPr>
        <w:tab/>
        <w:t>Operating Environment</w:t>
      </w:r>
      <w:r>
        <w:rPr>
          <w:noProof/>
        </w:rPr>
        <w:tab/>
      </w:r>
      <w:r w:rsidR="00C11A34">
        <w:rPr>
          <w:noProof/>
        </w:rPr>
        <w:t>5</w:t>
      </w:r>
    </w:p>
    <w:p w14:paraId="00C75B08" w14:textId="04BC5078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5</w:t>
      </w:r>
      <w:r>
        <w:rPr>
          <w:noProof/>
        </w:rPr>
        <w:tab/>
        <w:t>Design and Implementation Constraints</w:t>
      </w:r>
      <w:r>
        <w:rPr>
          <w:noProof/>
        </w:rPr>
        <w:tab/>
      </w:r>
      <w:r w:rsidR="00C11A34">
        <w:rPr>
          <w:noProof/>
        </w:rPr>
        <w:t>5</w:t>
      </w:r>
    </w:p>
    <w:p w14:paraId="7AFBFBAC" w14:textId="0CF93DA4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6</w:t>
      </w:r>
      <w:r>
        <w:rPr>
          <w:noProof/>
        </w:rPr>
        <w:tab/>
        <w:t>User Documentation</w:t>
      </w:r>
      <w:r>
        <w:rPr>
          <w:noProof/>
        </w:rPr>
        <w:tab/>
      </w:r>
      <w:r w:rsidR="0094562E">
        <w:rPr>
          <w:noProof/>
        </w:rPr>
        <w:t>5</w:t>
      </w:r>
    </w:p>
    <w:p w14:paraId="2FF2F76A" w14:textId="7068B658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2.7</w:t>
      </w:r>
      <w:r>
        <w:rPr>
          <w:noProof/>
        </w:rPr>
        <w:tab/>
        <w:t>Assumptions and Dependencies</w:t>
      </w:r>
      <w:r>
        <w:rPr>
          <w:noProof/>
        </w:rPr>
        <w:tab/>
      </w:r>
      <w:r w:rsidR="000914F1">
        <w:rPr>
          <w:noProof/>
        </w:rPr>
        <w:t>5</w:t>
      </w:r>
    </w:p>
    <w:p w14:paraId="170A5B2D" w14:textId="379A18D5" w:rsidR="002F56EB" w:rsidRDefault="002F56EB" w:rsidP="002F56EB">
      <w:pPr>
        <w:pStyle w:val="TOC1"/>
      </w:pPr>
      <w:r>
        <w:t>3.</w:t>
      </w:r>
      <w:r>
        <w:tab/>
        <w:t>External Interface Requirements</w:t>
      </w:r>
      <w:r>
        <w:tab/>
      </w:r>
      <w:r w:rsidR="00A317FE">
        <w:t>6</w:t>
      </w:r>
    </w:p>
    <w:p w14:paraId="035893A2" w14:textId="7503FC76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1</w:t>
      </w:r>
      <w:r>
        <w:rPr>
          <w:noProof/>
        </w:rPr>
        <w:tab/>
        <w:t>User Interfaces</w:t>
      </w:r>
      <w:r>
        <w:rPr>
          <w:noProof/>
        </w:rPr>
        <w:tab/>
      </w:r>
      <w:r w:rsidR="008E4120">
        <w:rPr>
          <w:noProof/>
        </w:rPr>
        <w:t>6</w:t>
      </w:r>
    </w:p>
    <w:p w14:paraId="78246FDC" w14:textId="56EC03D7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2</w:t>
      </w:r>
      <w:r>
        <w:rPr>
          <w:noProof/>
        </w:rPr>
        <w:tab/>
        <w:t>Hardware Interfaces</w:t>
      </w:r>
      <w:r>
        <w:rPr>
          <w:noProof/>
        </w:rPr>
        <w:tab/>
      </w:r>
      <w:r w:rsidR="008E4120">
        <w:rPr>
          <w:noProof/>
        </w:rPr>
        <w:t>6</w:t>
      </w:r>
    </w:p>
    <w:p w14:paraId="28E44C1A" w14:textId="011E3457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3</w:t>
      </w:r>
      <w:r>
        <w:rPr>
          <w:noProof/>
        </w:rPr>
        <w:tab/>
        <w:t>Software Interfaces</w:t>
      </w:r>
      <w:r>
        <w:rPr>
          <w:noProof/>
        </w:rPr>
        <w:tab/>
      </w:r>
      <w:r w:rsidR="0091308C">
        <w:rPr>
          <w:noProof/>
        </w:rPr>
        <w:t>6</w:t>
      </w:r>
    </w:p>
    <w:p w14:paraId="59483A9D" w14:textId="2E342D4F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3.4</w:t>
      </w:r>
      <w:r>
        <w:rPr>
          <w:noProof/>
        </w:rPr>
        <w:tab/>
        <w:t>Communications Interfaces</w:t>
      </w:r>
      <w:r>
        <w:rPr>
          <w:noProof/>
        </w:rPr>
        <w:tab/>
      </w:r>
      <w:r w:rsidR="007B29A1">
        <w:rPr>
          <w:noProof/>
        </w:rPr>
        <w:t>6</w:t>
      </w:r>
    </w:p>
    <w:p w14:paraId="42FD8994" w14:textId="7031D63B" w:rsidR="002F56EB" w:rsidRDefault="002F56EB" w:rsidP="002F56EB">
      <w:pPr>
        <w:pStyle w:val="TOC1"/>
      </w:pPr>
      <w:r>
        <w:t>4.</w:t>
      </w:r>
      <w:r>
        <w:tab/>
        <w:t>System Features</w:t>
      </w:r>
      <w:r>
        <w:tab/>
      </w:r>
      <w:r w:rsidR="00215C39">
        <w:t>6</w:t>
      </w:r>
    </w:p>
    <w:p w14:paraId="1393C5DD" w14:textId="42DB6E28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1</w:t>
      </w:r>
      <w:r>
        <w:rPr>
          <w:noProof/>
        </w:rPr>
        <w:tab/>
      </w:r>
      <w:r w:rsidR="00582EE2">
        <w:rPr>
          <w:noProof/>
        </w:rPr>
        <w:t>New User Account Creation</w:t>
      </w:r>
      <w:r>
        <w:rPr>
          <w:noProof/>
        </w:rPr>
        <w:tab/>
      </w:r>
      <w:r w:rsidR="00215C39">
        <w:rPr>
          <w:noProof/>
        </w:rPr>
        <w:t>6</w:t>
      </w:r>
    </w:p>
    <w:p w14:paraId="271A739F" w14:textId="4398D4E3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2</w:t>
      </w:r>
      <w:r>
        <w:rPr>
          <w:noProof/>
        </w:rPr>
        <w:tab/>
      </w:r>
      <w:r w:rsidR="0041050B">
        <w:rPr>
          <w:noProof/>
        </w:rPr>
        <w:t>User Login (for existing accounts</w:t>
      </w:r>
      <w:r w:rsidR="00766A2B">
        <w:rPr>
          <w:noProof/>
        </w:rPr>
        <w:t>)</w:t>
      </w:r>
      <w:r>
        <w:rPr>
          <w:noProof/>
        </w:rPr>
        <w:tab/>
      </w:r>
      <w:r w:rsidR="0045750F">
        <w:rPr>
          <w:noProof/>
        </w:rPr>
        <w:t>7</w:t>
      </w:r>
    </w:p>
    <w:p w14:paraId="292217EF" w14:textId="4BB19865" w:rsidR="006321A3" w:rsidRDefault="006321A3" w:rsidP="006321A3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3</w:t>
      </w:r>
      <w:r>
        <w:rPr>
          <w:noProof/>
        </w:rPr>
        <w:tab/>
      </w:r>
      <w:bookmarkStart w:id="6" w:name="_Hlk93323791"/>
      <w:r w:rsidR="0095369F">
        <w:rPr>
          <w:noProof/>
        </w:rPr>
        <w:t>Search for Available Courses</w:t>
      </w:r>
      <w:bookmarkEnd w:id="6"/>
      <w:r>
        <w:rPr>
          <w:noProof/>
        </w:rPr>
        <w:tab/>
      </w:r>
      <w:r w:rsidR="00F35887">
        <w:rPr>
          <w:noProof/>
        </w:rPr>
        <w:t>7</w:t>
      </w:r>
    </w:p>
    <w:p w14:paraId="0EF95FAF" w14:textId="7F2F8352" w:rsidR="0045750F" w:rsidRDefault="0045750F" w:rsidP="0045750F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4</w:t>
      </w:r>
      <w:r>
        <w:rPr>
          <w:noProof/>
        </w:rPr>
        <w:tab/>
      </w:r>
      <w:r w:rsidR="0069537F">
        <w:rPr>
          <w:noProof/>
        </w:rPr>
        <w:t>View Course Schedule</w:t>
      </w:r>
      <w:r>
        <w:rPr>
          <w:noProof/>
        </w:rPr>
        <w:tab/>
      </w:r>
      <w:r w:rsidR="007029F6">
        <w:rPr>
          <w:noProof/>
        </w:rPr>
        <w:t>8</w:t>
      </w:r>
    </w:p>
    <w:p w14:paraId="0FD86710" w14:textId="65E5E442" w:rsidR="0045750F" w:rsidRDefault="0045750F" w:rsidP="0045750F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5</w:t>
      </w:r>
      <w:r>
        <w:rPr>
          <w:noProof/>
        </w:rPr>
        <w:tab/>
      </w:r>
      <w:r w:rsidR="00E80C5C">
        <w:rPr>
          <w:noProof/>
        </w:rPr>
        <w:t>Register a Course</w:t>
      </w:r>
      <w:r>
        <w:rPr>
          <w:noProof/>
        </w:rPr>
        <w:tab/>
      </w:r>
      <w:r w:rsidR="00017381">
        <w:rPr>
          <w:noProof/>
        </w:rPr>
        <w:t>8</w:t>
      </w:r>
    </w:p>
    <w:p w14:paraId="7BF683E9" w14:textId="270B1461" w:rsidR="0045750F" w:rsidRDefault="0045750F" w:rsidP="0045750F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6</w:t>
      </w:r>
      <w:r>
        <w:rPr>
          <w:noProof/>
        </w:rPr>
        <w:tab/>
      </w:r>
      <w:r w:rsidR="00B90C7D">
        <w:rPr>
          <w:noProof/>
        </w:rPr>
        <w:t>Drop a Course</w:t>
      </w:r>
      <w:r>
        <w:rPr>
          <w:noProof/>
        </w:rPr>
        <w:tab/>
      </w:r>
      <w:r w:rsidR="00B90C7D">
        <w:rPr>
          <w:noProof/>
        </w:rPr>
        <w:t>9</w:t>
      </w:r>
    </w:p>
    <w:p w14:paraId="3B2F7D34" w14:textId="2E521C96" w:rsidR="0045750F" w:rsidRDefault="0045750F" w:rsidP="0045750F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7</w:t>
      </w:r>
      <w:r>
        <w:rPr>
          <w:noProof/>
        </w:rPr>
        <w:tab/>
      </w:r>
      <w:r w:rsidR="00B90C7D">
        <w:rPr>
          <w:noProof/>
        </w:rPr>
        <w:t>Waitlist Course Available Notification</w:t>
      </w:r>
      <w:r>
        <w:rPr>
          <w:noProof/>
        </w:rPr>
        <w:tab/>
      </w:r>
      <w:r w:rsidR="00354C5A">
        <w:rPr>
          <w:noProof/>
        </w:rPr>
        <w:t>9</w:t>
      </w:r>
    </w:p>
    <w:p w14:paraId="6E03F6DB" w14:textId="0A2B5582" w:rsidR="006321A3" w:rsidRPr="006321A3" w:rsidRDefault="0045750F" w:rsidP="00D07769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4.</w:t>
      </w:r>
      <w:r w:rsidR="00394A6A">
        <w:rPr>
          <w:noProof/>
        </w:rPr>
        <w:t>8</w:t>
      </w:r>
      <w:r>
        <w:rPr>
          <w:noProof/>
        </w:rPr>
        <w:tab/>
      </w:r>
      <w:r w:rsidR="00F52FCF">
        <w:rPr>
          <w:noProof/>
        </w:rPr>
        <w:t>User Logout</w:t>
      </w:r>
      <w:r>
        <w:rPr>
          <w:noProof/>
        </w:rPr>
        <w:tab/>
      </w:r>
      <w:r w:rsidR="00F52FCF">
        <w:rPr>
          <w:noProof/>
        </w:rPr>
        <w:t>10</w:t>
      </w:r>
    </w:p>
    <w:p w14:paraId="3CD2676A" w14:textId="4601024B" w:rsidR="002F56EB" w:rsidRDefault="002F56EB" w:rsidP="002F56EB">
      <w:pPr>
        <w:pStyle w:val="TOC1"/>
      </w:pPr>
      <w:r>
        <w:t>5.</w:t>
      </w:r>
      <w:r>
        <w:tab/>
        <w:t>Other Nonfunctional Requirements</w:t>
      </w:r>
      <w:r>
        <w:tab/>
      </w:r>
      <w:r w:rsidR="00EB2C5D">
        <w:t>10</w:t>
      </w:r>
    </w:p>
    <w:p w14:paraId="6ED62060" w14:textId="10F2BD9B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1</w:t>
      </w:r>
      <w:r>
        <w:rPr>
          <w:noProof/>
        </w:rPr>
        <w:tab/>
        <w:t>Performance Requirements</w:t>
      </w:r>
      <w:r>
        <w:rPr>
          <w:noProof/>
        </w:rPr>
        <w:tab/>
      </w:r>
      <w:r w:rsidR="00C37389">
        <w:rPr>
          <w:noProof/>
        </w:rPr>
        <w:t>10</w:t>
      </w:r>
    </w:p>
    <w:p w14:paraId="27A4FF08" w14:textId="700F1481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2</w:t>
      </w:r>
      <w:r>
        <w:rPr>
          <w:noProof/>
        </w:rPr>
        <w:tab/>
        <w:t>Safety Requirements</w:t>
      </w:r>
      <w:r>
        <w:rPr>
          <w:noProof/>
        </w:rPr>
        <w:tab/>
      </w:r>
      <w:r w:rsidR="00C37389">
        <w:rPr>
          <w:noProof/>
        </w:rPr>
        <w:t>11</w:t>
      </w:r>
    </w:p>
    <w:p w14:paraId="7FD8AEFE" w14:textId="430FFD42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3</w:t>
      </w:r>
      <w:r>
        <w:rPr>
          <w:noProof/>
        </w:rPr>
        <w:tab/>
        <w:t>Security Requirements</w:t>
      </w:r>
      <w:r>
        <w:rPr>
          <w:noProof/>
        </w:rPr>
        <w:tab/>
      </w:r>
      <w:r w:rsidR="0074453C">
        <w:rPr>
          <w:noProof/>
        </w:rPr>
        <w:t>11</w:t>
      </w:r>
    </w:p>
    <w:p w14:paraId="36BE455A" w14:textId="5AC203A6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4</w:t>
      </w:r>
      <w:r>
        <w:rPr>
          <w:noProof/>
        </w:rPr>
        <w:tab/>
        <w:t>Software Quality Attributes</w:t>
      </w:r>
      <w:r>
        <w:rPr>
          <w:noProof/>
        </w:rPr>
        <w:tab/>
      </w:r>
      <w:r w:rsidR="0074453C">
        <w:rPr>
          <w:noProof/>
        </w:rPr>
        <w:t>11</w:t>
      </w:r>
    </w:p>
    <w:p w14:paraId="3C7769EF" w14:textId="41511D3D" w:rsidR="002F56EB" w:rsidRDefault="002F56EB" w:rsidP="002F56EB">
      <w:pPr>
        <w:pStyle w:val="TOC2"/>
        <w:tabs>
          <w:tab w:val="left" w:pos="720"/>
        </w:tabs>
        <w:rPr>
          <w:noProof/>
        </w:rPr>
      </w:pPr>
      <w:r>
        <w:rPr>
          <w:noProof/>
        </w:rPr>
        <w:t>5.5</w:t>
      </w:r>
      <w:r>
        <w:rPr>
          <w:noProof/>
        </w:rPr>
        <w:tab/>
        <w:t>Business Rules</w:t>
      </w:r>
      <w:r>
        <w:rPr>
          <w:noProof/>
        </w:rPr>
        <w:tab/>
      </w:r>
      <w:r w:rsidR="0074453C">
        <w:rPr>
          <w:noProof/>
        </w:rPr>
        <w:t>11</w:t>
      </w:r>
    </w:p>
    <w:p w14:paraId="2C0938F1" w14:textId="47B99D62" w:rsidR="002F56EB" w:rsidRDefault="002F56EB" w:rsidP="002F56EB">
      <w:pPr>
        <w:pStyle w:val="TOC1"/>
      </w:pPr>
      <w:r>
        <w:t>Appendix A: Glossary</w:t>
      </w:r>
      <w:r>
        <w:tab/>
      </w:r>
      <w:r w:rsidR="0074453C">
        <w:t>11</w:t>
      </w:r>
    </w:p>
    <w:p w14:paraId="2F4984F9" w14:textId="69285AA5" w:rsidR="0044719E" w:rsidRDefault="0044719E" w:rsidP="0044719E">
      <w:pPr>
        <w:pStyle w:val="TOC1"/>
      </w:pPr>
      <w:r>
        <w:t xml:space="preserve">Appendix </w:t>
      </w:r>
      <w:r w:rsidR="005A2492">
        <w:t>B</w:t>
      </w:r>
      <w:r>
        <w:t xml:space="preserve">: </w:t>
      </w:r>
      <w:r w:rsidR="005A2492">
        <w:t>References</w:t>
      </w:r>
      <w:r>
        <w:tab/>
      </w:r>
      <w:r w:rsidR="005A2492">
        <w:t>12</w:t>
      </w:r>
    </w:p>
    <w:p w14:paraId="2CAE218A" w14:textId="77777777" w:rsidR="0044719E" w:rsidRPr="0044719E" w:rsidRDefault="0044719E" w:rsidP="0044719E"/>
    <w:p w14:paraId="7063596F" w14:textId="68197F95" w:rsidR="002F56EB" w:rsidRDefault="002F56EB" w:rsidP="002F56EB">
      <w:pPr>
        <w:rPr>
          <w:b/>
          <w:noProof/>
        </w:rPr>
      </w:pPr>
      <w:r>
        <w:rPr>
          <w:b/>
          <w:noProof/>
        </w:rPr>
        <w:fldChar w:fldCharType="end"/>
      </w:r>
    </w:p>
    <w:p w14:paraId="2E6AFA13" w14:textId="77777777" w:rsidR="002F56EB" w:rsidRDefault="002F56EB" w:rsidP="002F56EB">
      <w:pPr>
        <w:pStyle w:val="TOCEntry"/>
      </w:pPr>
      <w:bookmarkStart w:id="7" w:name="_Toc441230971"/>
      <w:r>
        <w:t>Revision History</w:t>
      </w:r>
      <w:bookmarkEnd w:id="7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2F56EB" w14:paraId="0D21FB2D" w14:textId="77777777" w:rsidTr="00933904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59088364" w14:textId="77777777" w:rsidR="002F56EB" w:rsidRDefault="002F56EB" w:rsidP="00933904">
            <w:pPr>
              <w:spacing w:before="40" w:after="4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36A58106" w14:textId="77777777" w:rsidR="002F56EB" w:rsidRDefault="002F56EB" w:rsidP="00933904">
            <w:pPr>
              <w:spacing w:before="40" w:after="4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06539A07" w14:textId="77777777" w:rsidR="002F56EB" w:rsidRDefault="002F56EB" w:rsidP="00933904">
            <w:pPr>
              <w:spacing w:before="40" w:after="40"/>
              <w:rPr>
                <w:b/>
              </w:rPr>
            </w:pPr>
            <w:r>
              <w:rPr>
                <w:b/>
              </w:rPr>
              <w:t>Reason For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50489FA9" w14:textId="77777777" w:rsidR="002F56EB" w:rsidRDefault="002F56EB" w:rsidP="00933904">
            <w:pPr>
              <w:spacing w:before="40" w:after="40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2F56EB" w14:paraId="2F940A3F" w14:textId="77777777" w:rsidTr="00933904">
        <w:tc>
          <w:tcPr>
            <w:tcW w:w="2160" w:type="dxa"/>
            <w:tcBorders>
              <w:top w:val="nil"/>
            </w:tcBorders>
          </w:tcPr>
          <w:p w14:paraId="6BADAC96" w14:textId="77777777" w:rsidR="002F56EB" w:rsidRDefault="002F56EB" w:rsidP="00933904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00C2DC06" w14:textId="77777777" w:rsidR="002F56EB" w:rsidRDefault="002F56EB" w:rsidP="00933904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4E7F8A73" w14:textId="77777777" w:rsidR="002F56EB" w:rsidRDefault="002F56EB" w:rsidP="00933904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0DEF476E" w14:textId="77777777" w:rsidR="002F56EB" w:rsidRDefault="002F56EB" w:rsidP="00933904">
            <w:pPr>
              <w:spacing w:before="40" w:after="40"/>
            </w:pPr>
          </w:p>
        </w:tc>
      </w:tr>
      <w:tr w:rsidR="002F56EB" w14:paraId="69AE33F3" w14:textId="77777777" w:rsidTr="00933904">
        <w:tc>
          <w:tcPr>
            <w:tcW w:w="2160" w:type="dxa"/>
            <w:tcBorders>
              <w:bottom w:val="single" w:sz="12" w:space="0" w:color="auto"/>
            </w:tcBorders>
          </w:tcPr>
          <w:p w14:paraId="5D59F112" w14:textId="77777777" w:rsidR="002F56EB" w:rsidRDefault="002F56EB" w:rsidP="00933904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5E8225BD" w14:textId="77777777" w:rsidR="002F56EB" w:rsidRDefault="002F56EB" w:rsidP="00933904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41EEBA92" w14:textId="77777777" w:rsidR="002F56EB" w:rsidRDefault="002F56EB" w:rsidP="00933904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7E7856FD" w14:textId="77777777" w:rsidR="002F56EB" w:rsidRDefault="002F56EB" w:rsidP="00933904">
            <w:pPr>
              <w:spacing w:before="40" w:after="40"/>
            </w:pPr>
          </w:p>
        </w:tc>
      </w:tr>
    </w:tbl>
    <w:p w14:paraId="714AAF3C" w14:textId="77777777" w:rsidR="002F56EB" w:rsidRDefault="002F56EB" w:rsidP="002F56EB"/>
    <w:p w14:paraId="59319618" w14:textId="77777777" w:rsidR="002F56EB" w:rsidRDefault="002F56EB" w:rsidP="002F56EB">
      <w:pPr>
        <w:sectPr w:rsidR="002F56EB">
          <w:headerReference w:type="default" r:id="rId14"/>
          <w:footerReference w:type="default" r:id="rId15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5E57F5F3" w14:textId="77777777" w:rsidR="002F56EB" w:rsidRDefault="002F56EB" w:rsidP="002F56EB">
      <w:pPr>
        <w:pStyle w:val="Heading1"/>
      </w:pPr>
      <w:bookmarkStart w:id="8" w:name="_Toc439994665"/>
      <w:bookmarkStart w:id="9" w:name="_Toc441230972"/>
      <w:r>
        <w:lastRenderedPageBreak/>
        <w:t>Introduction</w:t>
      </w:r>
      <w:bookmarkEnd w:id="8"/>
      <w:bookmarkEnd w:id="9"/>
    </w:p>
    <w:p w14:paraId="6F83664F" w14:textId="77777777" w:rsidR="002F56EB" w:rsidRDefault="002F56EB" w:rsidP="002F56EB">
      <w:pPr>
        <w:pStyle w:val="Heading2"/>
      </w:pPr>
      <w:bookmarkStart w:id="10" w:name="_Toc439994667"/>
      <w:bookmarkStart w:id="11" w:name="_Toc441230973"/>
      <w:r>
        <w:t>Purpose</w:t>
      </w:r>
      <w:bookmarkEnd w:id="10"/>
      <w:bookmarkEnd w:id="11"/>
      <w:r>
        <w:t xml:space="preserve"> </w:t>
      </w:r>
    </w:p>
    <w:p w14:paraId="1EF8C848" w14:textId="1904B55D" w:rsidR="002F56EB" w:rsidRPr="00F073F7" w:rsidRDefault="004264E6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The purpose </w:t>
      </w:r>
      <w:r w:rsidR="004B7C31">
        <w:rPr>
          <w:i w:val="0"/>
          <w:iCs/>
        </w:rPr>
        <w:t xml:space="preserve">of this SRS </w:t>
      </w:r>
      <w:r w:rsidR="004B20CE">
        <w:rPr>
          <w:i w:val="0"/>
          <w:iCs/>
        </w:rPr>
        <w:t>(Software Requirements Specification</w:t>
      </w:r>
      <w:r w:rsidR="00590FB9">
        <w:rPr>
          <w:i w:val="0"/>
          <w:iCs/>
        </w:rPr>
        <w:t>) document</w:t>
      </w:r>
      <w:r w:rsidR="00327023">
        <w:rPr>
          <w:i w:val="0"/>
          <w:iCs/>
        </w:rPr>
        <w:t xml:space="preserve"> is to </w:t>
      </w:r>
      <w:r w:rsidR="00554A0F">
        <w:rPr>
          <w:i w:val="0"/>
          <w:iCs/>
        </w:rPr>
        <w:t xml:space="preserve">provide an outline of </w:t>
      </w:r>
      <w:r w:rsidR="004D41ED">
        <w:rPr>
          <w:i w:val="0"/>
          <w:iCs/>
        </w:rPr>
        <w:t>the student course enrollment sys</w:t>
      </w:r>
      <w:r w:rsidR="004A7930">
        <w:rPr>
          <w:i w:val="0"/>
          <w:iCs/>
        </w:rPr>
        <w:t xml:space="preserve">tem being developed for </w:t>
      </w:r>
      <w:r w:rsidR="00023323">
        <w:rPr>
          <w:i w:val="0"/>
          <w:iCs/>
        </w:rPr>
        <w:t>the CST499 final project.</w:t>
      </w:r>
      <w:r w:rsidR="001C4E86">
        <w:rPr>
          <w:i w:val="0"/>
          <w:iCs/>
        </w:rPr>
        <w:t xml:space="preserve"> </w:t>
      </w:r>
      <w:proofErr w:type="gramStart"/>
      <w:r w:rsidR="00854597">
        <w:rPr>
          <w:i w:val="0"/>
          <w:iCs/>
        </w:rPr>
        <w:t>Through the use of</w:t>
      </w:r>
      <w:proofErr w:type="gramEnd"/>
      <w:r w:rsidR="00854597">
        <w:rPr>
          <w:i w:val="0"/>
          <w:iCs/>
        </w:rPr>
        <w:t xml:space="preserve"> a </w:t>
      </w:r>
      <w:r w:rsidR="000712BF">
        <w:rPr>
          <w:i w:val="0"/>
          <w:iCs/>
        </w:rPr>
        <w:t>self-service website,</w:t>
      </w:r>
      <w:r w:rsidR="009F578C">
        <w:rPr>
          <w:i w:val="0"/>
          <w:iCs/>
        </w:rPr>
        <w:t xml:space="preserve"> </w:t>
      </w:r>
      <w:r w:rsidR="00FA42C1">
        <w:rPr>
          <w:i w:val="0"/>
          <w:iCs/>
        </w:rPr>
        <w:t>students should be allowed t</w:t>
      </w:r>
      <w:r w:rsidR="009117A1">
        <w:rPr>
          <w:i w:val="0"/>
          <w:iCs/>
        </w:rPr>
        <w:t xml:space="preserve">he ability to manage their </w:t>
      </w:r>
      <w:r w:rsidR="00FD5D83">
        <w:rPr>
          <w:i w:val="0"/>
          <w:iCs/>
        </w:rPr>
        <w:t>course schedule</w:t>
      </w:r>
      <w:r w:rsidR="00BE218C">
        <w:rPr>
          <w:i w:val="0"/>
          <w:iCs/>
        </w:rPr>
        <w:t>s</w:t>
      </w:r>
      <w:r w:rsidR="00CE3F65">
        <w:rPr>
          <w:i w:val="0"/>
          <w:iCs/>
        </w:rPr>
        <w:t>.</w:t>
      </w:r>
      <w:r w:rsidR="00B63C3D">
        <w:rPr>
          <w:i w:val="0"/>
          <w:iCs/>
        </w:rPr>
        <w:t xml:space="preserve"> </w:t>
      </w:r>
      <w:r w:rsidR="006417EA">
        <w:rPr>
          <w:i w:val="0"/>
          <w:iCs/>
        </w:rPr>
        <w:t xml:space="preserve">The scope of </w:t>
      </w:r>
      <w:r w:rsidR="00D03C24">
        <w:rPr>
          <w:i w:val="0"/>
          <w:iCs/>
        </w:rPr>
        <w:t xml:space="preserve">this SRS </w:t>
      </w:r>
      <w:r w:rsidR="005F217D">
        <w:rPr>
          <w:i w:val="0"/>
          <w:iCs/>
        </w:rPr>
        <w:t>document covers the initial build</w:t>
      </w:r>
      <w:r w:rsidR="00455812">
        <w:rPr>
          <w:i w:val="0"/>
          <w:iCs/>
        </w:rPr>
        <w:t xml:space="preserve"> of the student course enrollment system in its entirety</w:t>
      </w:r>
      <w:r w:rsidR="007C4671">
        <w:rPr>
          <w:i w:val="0"/>
          <w:iCs/>
        </w:rPr>
        <w:t xml:space="preserve">, including </w:t>
      </w:r>
      <w:r w:rsidR="00DD3BEF">
        <w:rPr>
          <w:i w:val="0"/>
          <w:iCs/>
        </w:rPr>
        <w:t>the site’s basic features</w:t>
      </w:r>
      <w:r w:rsidR="005443D2">
        <w:rPr>
          <w:i w:val="0"/>
          <w:iCs/>
        </w:rPr>
        <w:t xml:space="preserve"> and the non-functional </w:t>
      </w:r>
      <w:r w:rsidR="00A9567B">
        <w:rPr>
          <w:i w:val="0"/>
          <w:iCs/>
        </w:rPr>
        <w:t xml:space="preserve">requirements described </w:t>
      </w:r>
      <w:r w:rsidR="003B1DBD">
        <w:rPr>
          <w:i w:val="0"/>
          <w:iCs/>
        </w:rPr>
        <w:t>further</w:t>
      </w:r>
      <w:r w:rsidR="006D7AFF">
        <w:rPr>
          <w:i w:val="0"/>
          <w:iCs/>
        </w:rPr>
        <w:t xml:space="preserve"> down in this document.</w:t>
      </w:r>
    </w:p>
    <w:p w14:paraId="49283511" w14:textId="77777777" w:rsidR="002F56EB" w:rsidRDefault="002F56EB" w:rsidP="002F56EB">
      <w:pPr>
        <w:pStyle w:val="Heading2"/>
      </w:pPr>
      <w:bookmarkStart w:id="12" w:name="_Toc439994668"/>
      <w:bookmarkStart w:id="13" w:name="_Toc441230974"/>
      <w:r>
        <w:t>Document Conventions</w:t>
      </w:r>
      <w:bookmarkEnd w:id="12"/>
      <w:bookmarkEnd w:id="13"/>
    </w:p>
    <w:p w14:paraId="2688AEE2" w14:textId="408D5BA9" w:rsidR="002F56EB" w:rsidRPr="002A4817" w:rsidRDefault="00B66187" w:rsidP="00721AA7">
      <w:pPr>
        <w:pStyle w:val="template"/>
        <w:rPr>
          <w:i w:val="0"/>
          <w:iCs/>
        </w:rPr>
      </w:pPr>
      <w:r>
        <w:rPr>
          <w:i w:val="0"/>
          <w:iCs/>
        </w:rPr>
        <w:t xml:space="preserve">There </w:t>
      </w:r>
      <w:r w:rsidR="000779CA">
        <w:rPr>
          <w:i w:val="0"/>
          <w:iCs/>
        </w:rPr>
        <w:t>will be five sections in t</w:t>
      </w:r>
      <w:r w:rsidR="00721AA7" w:rsidRPr="00721AA7">
        <w:rPr>
          <w:i w:val="0"/>
          <w:iCs/>
        </w:rPr>
        <w:t>his document with</w:t>
      </w:r>
      <w:r w:rsidR="007F2346">
        <w:rPr>
          <w:i w:val="0"/>
          <w:iCs/>
        </w:rPr>
        <w:t xml:space="preserve"> the</w:t>
      </w:r>
      <w:r w:rsidR="00721AA7" w:rsidRPr="00721AA7">
        <w:rPr>
          <w:i w:val="0"/>
          <w:iCs/>
        </w:rPr>
        <w:t xml:space="preserve"> </w:t>
      </w:r>
      <w:r w:rsidR="00917E73">
        <w:rPr>
          <w:i w:val="0"/>
          <w:iCs/>
        </w:rPr>
        <w:t xml:space="preserve">following </w:t>
      </w:r>
      <w:r w:rsidR="00721AA7" w:rsidRPr="00721AA7">
        <w:rPr>
          <w:i w:val="0"/>
          <w:iCs/>
        </w:rPr>
        <w:t>headers</w:t>
      </w:r>
      <w:r w:rsidR="00917E73">
        <w:rPr>
          <w:i w:val="0"/>
          <w:iCs/>
        </w:rPr>
        <w:t>:</w:t>
      </w:r>
      <w:r w:rsidR="0002397E">
        <w:rPr>
          <w:i w:val="0"/>
          <w:iCs/>
        </w:rPr>
        <w:t xml:space="preserve"> </w:t>
      </w:r>
      <w:r w:rsidR="00721AA7" w:rsidRPr="00721AA7">
        <w:rPr>
          <w:i w:val="0"/>
          <w:iCs/>
        </w:rPr>
        <w:t>Introduction, Overall Description, External</w:t>
      </w:r>
      <w:r w:rsidR="00721AA7">
        <w:rPr>
          <w:i w:val="0"/>
          <w:iCs/>
        </w:rPr>
        <w:t xml:space="preserve"> </w:t>
      </w:r>
      <w:r w:rsidR="00721AA7" w:rsidRPr="00721AA7">
        <w:rPr>
          <w:i w:val="0"/>
          <w:iCs/>
        </w:rPr>
        <w:t>Interface Requirements, System Features, and Other Non-Functional Requirements.</w:t>
      </w:r>
      <w:r w:rsidR="0002397E">
        <w:rPr>
          <w:i w:val="0"/>
          <w:iCs/>
        </w:rPr>
        <w:t xml:space="preserve"> Each </w:t>
      </w:r>
      <w:r w:rsidR="00D54830">
        <w:rPr>
          <w:i w:val="0"/>
          <w:iCs/>
        </w:rPr>
        <w:t>section has</w:t>
      </w:r>
      <w:r w:rsidR="00721AA7" w:rsidRPr="00721AA7">
        <w:rPr>
          <w:i w:val="0"/>
          <w:iCs/>
        </w:rPr>
        <w:t xml:space="preserve"> </w:t>
      </w:r>
      <w:r w:rsidR="00D54830">
        <w:rPr>
          <w:i w:val="0"/>
          <w:iCs/>
        </w:rPr>
        <w:t>s</w:t>
      </w:r>
      <w:r w:rsidR="00721AA7" w:rsidRPr="00721AA7">
        <w:rPr>
          <w:i w:val="0"/>
          <w:iCs/>
        </w:rPr>
        <w:t>ub-headers</w:t>
      </w:r>
      <w:r w:rsidR="00D54830">
        <w:rPr>
          <w:i w:val="0"/>
          <w:iCs/>
        </w:rPr>
        <w:t xml:space="preserve"> to</w:t>
      </w:r>
      <w:r>
        <w:rPr>
          <w:i w:val="0"/>
          <w:iCs/>
        </w:rPr>
        <w:t xml:space="preserve"> </w:t>
      </w:r>
      <w:r w:rsidR="00721AA7" w:rsidRPr="00721AA7">
        <w:rPr>
          <w:i w:val="0"/>
          <w:iCs/>
        </w:rPr>
        <w:t>provide</w:t>
      </w:r>
      <w:r w:rsidR="00D54830">
        <w:rPr>
          <w:i w:val="0"/>
          <w:iCs/>
        </w:rPr>
        <w:t xml:space="preserve"> the</w:t>
      </w:r>
      <w:r w:rsidR="00721AA7" w:rsidRPr="00721AA7">
        <w:rPr>
          <w:i w:val="0"/>
          <w:iCs/>
        </w:rPr>
        <w:t xml:space="preserve"> detail </w:t>
      </w:r>
      <w:r w:rsidR="003455B6">
        <w:rPr>
          <w:i w:val="0"/>
          <w:iCs/>
        </w:rPr>
        <w:t>of</w:t>
      </w:r>
      <w:r w:rsidR="00721AA7" w:rsidRPr="00721AA7">
        <w:rPr>
          <w:i w:val="0"/>
          <w:iCs/>
        </w:rPr>
        <w:t xml:space="preserve"> the specifics </w:t>
      </w:r>
      <w:r w:rsidR="003455B6">
        <w:rPr>
          <w:i w:val="0"/>
          <w:iCs/>
        </w:rPr>
        <w:t>for</w:t>
      </w:r>
      <w:r w:rsidR="00721AA7" w:rsidRPr="00721AA7">
        <w:rPr>
          <w:i w:val="0"/>
          <w:iCs/>
        </w:rPr>
        <w:t xml:space="preserve"> those sections.</w:t>
      </w:r>
    </w:p>
    <w:p w14:paraId="64A9E88B" w14:textId="77777777" w:rsidR="002F56EB" w:rsidRDefault="002F56EB" w:rsidP="002F56EB">
      <w:pPr>
        <w:pStyle w:val="Heading2"/>
      </w:pPr>
      <w:bookmarkStart w:id="14" w:name="_Toc439994669"/>
      <w:bookmarkStart w:id="15" w:name="_Toc441230975"/>
      <w:r>
        <w:t>Intended Audience and Reading Suggestions</w:t>
      </w:r>
      <w:bookmarkEnd w:id="14"/>
      <w:bookmarkEnd w:id="15"/>
    </w:p>
    <w:p w14:paraId="654B1188" w14:textId="1A5696C6" w:rsidR="002F56EB" w:rsidRPr="00E40BED" w:rsidRDefault="0078113D" w:rsidP="002F56EB">
      <w:pPr>
        <w:pStyle w:val="template"/>
        <w:rPr>
          <w:i w:val="0"/>
          <w:iCs/>
        </w:rPr>
      </w:pPr>
      <w:r>
        <w:rPr>
          <w:i w:val="0"/>
          <w:iCs/>
        </w:rPr>
        <w:t>A</w:t>
      </w:r>
      <w:r w:rsidR="00415E0D">
        <w:rPr>
          <w:i w:val="0"/>
          <w:iCs/>
        </w:rPr>
        <w:t>ll audience members are encouraged to read this SRS d</w:t>
      </w:r>
      <w:r w:rsidR="00CF7BA8">
        <w:rPr>
          <w:i w:val="0"/>
          <w:iCs/>
        </w:rPr>
        <w:t>ocument entirely to gain an underst</w:t>
      </w:r>
      <w:r w:rsidR="00D6757F">
        <w:rPr>
          <w:i w:val="0"/>
          <w:iCs/>
        </w:rPr>
        <w:t xml:space="preserve">anding of the purpose </w:t>
      </w:r>
      <w:r w:rsidR="003F1AE0">
        <w:rPr>
          <w:i w:val="0"/>
          <w:iCs/>
        </w:rPr>
        <w:t>and requirements of the student course enrollment system</w:t>
      </w:r>
      <w:r w:rsidR="009044E0">
        <w:rPr>
          <w:i w:val="0"/>
          <w:iCs/>
        </w:rPr>
        <w:t>. The audience for which this document</w:t>
      </w:r>
      <w:r w:rsidR="00ED4E79">
        <w:rPr>
          <w:i w:val="0"/>
          <w:iCs/>
        </w:rPr>
        <w:t xml:space="preserve"> is intended includes </w:t>
      </w:r>
      <w:r w:rsidR="00D31F9F">
        <w:rPr>
          <w:i w:val="0"/>
          <w:iCs/>
        </w:rPr>
        <w:t xml:space="preserve">project managers, software architects, </w:t>
      </w:r>
      <w:r w:rsidR="00E6498E">
        <w:rPr>
          <w:i w:val="0"/>
          <w:iCs/>
        </w:rPr>
        <w:t>software de</w:t>
      </w:r>
      <w:r w:rsidR="008B1845">
        <w:rPr>
          <w:i w:val="0"/>
          <w:iCs/>
        </w:rPr>
        <w:t>s</w:t>
      </w:r>
      <w:r w:rsidR="00E6498E">
        <w:rPr>
          <w:i w:val="0"/>
          <w:iCs/>
        </w:rPr>
        <w:t>igners</w:t>
      </w:r>
      <w:r w:rsidR="008B1845">
        <w:rPr>
          <w:i w:val="0"/>
          <w:iCs/>
        </w:rPr>
        <w:t xml:space="preserve">, software developers, </w:t>
      </w:r>
      <w:r w:rsidR="00DB4136">
        <w:rPr>
          <w:i w:val="0"/>
          <w:iCs/>
        </w:rPr>
        <w:t xml:space="preserve">UI/UX (user interface / user experience) </w:t>
      </w:r>
      <w:r w:rsidR="00AB4680">
        <w:rPr>
          <w:i w:val="0"/>
          <w:iCs/>
        </w:rPr>
        <w:t>designers, software testers</w:t>
      </w:r>
      <w:r w:rsidR="005E4B2F">
        <w:rPr>
          <w:i w:val="0"/>
          <w:iCs/>
        </w:rPr>
        <w:t xml:space="preserve">, and all other stakeholders </w:t>
      </w:r>
      <w:r w:rsidR="003E7E52">
        <w:rPr>
          <w:i w:val="0"/>
          <w:iCs/>
        </w:rPr>
        <w:t>involved with this project.</w:t>
      </w:r>
    </w:p>
    <w:p w14:paraId="0BEC83F9" w14:textId="77777777" w:rsidR="002F56EB" w:rsidRDefault="002F56EB" w:rsidP="002F56EB">
      <w:pPr>
        <w:pStyle w:val="Heading2"/>
      </w:pPr>
      <w:bookmarkStart w:id="16" w:name="_Toc439994670"/>
      <w:bookmarkStart w:id="17" w:name="_Toc441230976"/>
      <w:r>
        <w:t>Product Scope</w:t>
      </w:r>
      <w:bookmarkEnd w:id="16"/>
      <w:bookmarkEnd w:id="17"/>
    </w:p>
    <w:p w14:paraId="0B8F9AB6" w14:textId="0768109F" w:rsidR="002F56EB" w:rsidRPr="00FB5328" w:rsidRDefault="00F1057F" w:rsidP="002F56EB">
      <w:pPr>
        <w:pStyle w:val="template"/>
        <w:rPr>
          <w:i w:val="0"/>
          <w:iCs/>
        </w:rPr>
      </w:pPr>
      <w:r>
        <w:rPr>
          <w:i w:val="0"/>
          <w:iCs/>
        </w:rPr>
        <w:t>T</w:t>
      </w:r>
      <w:r w:rsidR="006B57FD">
        <w:rPr>
          <w:i w:val="0"/>
          <w:iCs/>
        </w:rPr>
        <w:t xml:space="preserve">he goal of this project </w:t>
      </w:r>
      <w:r w:rsidR="0004003E">
        <w:rPr>
          <w:i w:val="0"/>
          <w:iCs/>
        </w:rPr>
        <w:t xml:space="preserve">is to allow students to </w:t>
      </w:r>
      <w:proofErr w:type="gramStart"/>
      <w:r w:rsidR="0004003E">
        <w:rPr>
          <w:i w:val="0"/>
          <w:iCs/>
        </w:rPr>
        <w:t xml:space="preserve">quickly and easily </w:t>
      </w:r>
      <w:r w:rsidR="00E1208D">
        <w:rPr>
          <w:i w:val="0"/>
          <w:iCs/>
        </w:rPr>
        <w:t>manage their course schedules</w:t>
      </w:r>
      <w:proofErr w:type="gramEnd"/>
      <w:r w:rsidR="000507D7">
        <w:rPr>
          <w:i w:val="0"/>
          <w:iCs/>
        </w:rPr>
        <w:t>.</w:t>
      </w:r>
      <w:r w:rsidR="007C10F1">
        <w:rPr>
          <w:i w:val="0"/>
          <w:iCs/>
        </w:rPr>
        <w:t xml:space="preserve"> </w:t>
      </w:r>
      <w:r w:rsidR="00EA7EC0">
        <w:rPr>
          <w:i w:val="0"/>
          <w:iCs/>
        </w:rPr>
        <w:t xml:space="preserve">Students should be </w:t>
      </w:r>
      <w:r w:rsidR="008A4FBE">
        <w:rPr>
          <w:i w:val="0"/>
          <w:iCs/>
        </w:rPr>
        <w:t>able to create and register an account</w:t>
      </w:r>
      <w:r w:rsidR="008D53CC">
        <w:rPr>
          <w:i w:val="0"/>
          <w:iCs/>
        </w:rPr>
        <w:t xml:space="preserve">, log into and out of </w:t>
      </w:r>
      <w:r w:rsidR="007477E4">
        <w:rPr>
          <w:i w:val="0"/>
          <w:iCs/>
        </w:rPr>
        <w:t>their account</w:t>
      </w:r>
      <w:r w:rsidR="002735C0">
        <w:rPr>
          <w:i w:val="0"/>
          <w:iCs/>
        </w:rPr>
        <w:t xml:space="preserve">, view their current schedule, </w:t>
      </w:r>
      <w:r w:rsidR="007536D7">
        <w:rPr>
          <w:i w:val="0"/>
          <w:iCs/>
        </w:rPr>
        <w:t xml:space="preserve">search available courses, </w:t>
      </w:r>
      <w:r w:rsidR="007679BA">
        <w:rPr>
          <w:i w:val="0"/>
          <w:iCs/>
        </w:rPr>
        <w:t xml:space="preserve">register for a </w:t>
      </w:r>
      <w:proofErr w:type="gramStart"/>
      <w:r w:rsidR="007679BA">
        <w:rPr>
          <w:i w:val="0"/>
          <w:iCs/>
        </w:rPr>
        <w:t>course</w:t>
      </w:r>
      <w:proofErr w:type="gramEnd"/>
      <w:r w:rsidR="007679BA">
        <w:rPr>
          <w:i w:val="0"/>
          <w:iCs/>
        </w:rPr>
        <w:t xml:space="preserve"> or be added to </w:t>
      </w:r>
      <w:r w:rsidR="00FF5A11">
        <w:rPr>
          <w:i w:val="0"/>
          <w:iCs/>
        </w:rPr>
        <w:t xml:space="preserve">the waitlist of full classes, </w:t>
      </w:r>
      <w:r w:rsidR="00C4757A">
        <w:rPr>
          <w:i w:val="0"/>
          <w:iCs/>
        </w:rPr>
        <w:t xml:space="preserve">and </w:t>
      </w:r>
      <w:r w:rsidR="00FF5A11">
        <w:rPr>
          <w:i w:val="0"/>
          <w:iCs/>
        </w:rPr>
        <w:t>drop course</w:t>
      </w:r>
      <w:r w:rsidR="009F47FB">
        <w:rPr>
          <w:i w:val="0"/>
          <w:iCs/>
        </w:rPr>
        <w:t>s</w:t>
      </w:r>
      <w:r w:rsidR="00C4757A">
        <w:rPr>
          <w:i w:val="0"/>
          <w:iCs/>
        </w:rPr>
        <w:t xml:space="preserve"> from their schedule</w:t>
      </w:r>
      <w:r w:rsidR="00EC4534">
        <w:rPr>
          <w:i w:val="0"/>
          <w:iCs/>
        </w:rPr>
        <w:t>.</w:t>
      </w:r>
      <w:r w:rsidR="00F9755F">
        <w:rPr>
          <w:i w:val="0"/>
          <w:iCs/>
        </w:rPr>
        <w:t xml:space="preserve"> This project </w:t>
      </w:r>
      <w:r w:rsidR="00F30B77">
        <w:rPr>
          <w:i w:val="0"/>
          <w:iCs/>
        </w:rPr>
        <w:t xml:space="preserve">aligns </w:t>
      </w:r>
      <w:r w:rsidR="00D75CD5">
        <w:rPr>
          <w:i w:val="0"/>
          <w:iCs/>
        </w:rPr>
        <w:t>with the business objectives</w:t>
      </w:r>
      <w:r w:rsidR="009F3FCD">
        <w:rPr>
          <w:i w:val="0"/>
          <w:iCs/>
        </w:rPr>
        <w:t xml:space="preserve"> to retain students, improve </w:t>
      </w:r>
      <w:r w:rsidR="00BA430F">
        <w:rPr>
          <w:i w:val="0"/>
          <w:iCs/>
        </w:rPr>
        <w:t xml:space="preserve">the </w:t>
      </w:r>
      <w:r w:rsidR="00BE25DF">
        <w:rPr>
          <w:i w:val="0"/>
          <w:iCs/>
        </w:rPr>
        <w:t>student</w:t>
      </w:r>
      <w:r w:rsidR="00BA430F">
        <w:rPr>
          <w:i w:val="0"/>
          <w:iCs/>
        </w:rPr>
        <w:t xml:space="preserve"> experience, increase student enrollment, and </w:t>
      </w:r>
      <w:r w:rsidR="00F63EE3">
        <w:rPr>
          <w:i w:val="0"/>
          <w:iCs/>
        </w:rPr>
        <w:t xml:space="preserve">reducing costs </w:t>
      </w:r>
      <w:r w:rsidR="00C45BD0">
        <w:rPr>
          <w:i w:val="0"/>
          <w:iCs/>
        </w:rPr>
        <w:t>and overhead of the manual course registration</w:t>
      </w:r>
      <w:r w:rsidR="00DC540F">
        <w:rPr>
          <w:i w:val="0"/>
          <w:iCs/>
        </w:rPr>
        <w:t xml:space="preserve"> process currently being used.</w:t>
      </w:r>
    </w:p>
    <w:p w14:paraId="1E1E09AA" w14:textId="77777777" w:rsidR="002F56EB" w:rsidRDefault="002F56EB" w:rsidP="002F56EB">
      <w:pPr>
        <w:pStyle w:val="Heading1"/>
      </w:pPr>
      <w:bookmarkStart w:id="18" w:name="_Toc439994673"/>
      <w:bookmarkStart w:id="19" w:name="_Toc441230978"/>
      <w:r>
        <w:t>Overall Description</w:t>
      </w:r>
      <w:bookmarkEnd w:id="18"/>
      <w:bookmarkEnd w:id="19"/>
    </w:p>
    <w:p w14:paraId="01656EB7" w14:textId="77777777" w:rsidR="002F56EB" w:rsidRDefault="002F56EB" w:rsidP="002F56EB">
      <w:pPr>
        <w:pStyle w:val="Heading2"/>
      </w:pPr>
      <w:bookmarkStart w:id="20" w:name="_Toc439994674"/>
      <w:bookmarkStart w:id="21" w:name="_Toc441230979"/>
      <w:r>
        <w:t>Product Perspective</w:t>
      </w:r>
      <w:bookmarkEnd w:id="20"/>
      <w:bookmarkEnd w:id="21"/>
    </w:p>
    <w:p w14:paraId="2B551F8C" w14:textId="4DB59A39" w:rsidR="002F56EB" w:rsidRPr="00BA6E58" w:rsidRDefault="00284243" w:rsidP="002F56EB">
      <w:pPr>
        <w:pStyle w:val="template"/>
        <w:rPr>
          <w:i w:val="0"/>
          <w:iCs/>
        </w:rPr>
      </w:pPr>
      <w:r>
        <w:rPr>
          <w:i w:val="0"/>
          <w:iCs/>
        </w:rPr>
        <w:t>The student course enrollment system build is a new</w:t>
      </w:r>
      <w:r w:rsidR="00C86807">
        <w:rPr>
          <w:i w:val="0"/>
          <w:iCs/>
        </w:rPr>
        <w:t xml:space="preserve"> and self-contained </w:t>
      </w:r>
      <w:r w:rsidR="00F32C01">
        <w:rPr>
          <w:i w:val="0"/>
          <w:iCs/>
        </w:rPr>
        <w:t>project.</w:t>
      </w:r>
    </w:p>
    <w:p w14:paraId="7BA8191F" w14:textId="77777777" w:rsidR="002F56EB" w:rsidRDefault="002F56EB" w:rsidP="002F56EB">
      <w:pPr>
        <w:pStyle w:val="Heading2"/>
      </w:pPr>
      <w:bookmarkStart w:id="22" w:name="_Toc439994675"/>
      <w:bookmarkStart w:id="23" w:name="_Toc441230980"/>
      <w:r>
        <w:t>Product Functions</w:t>
      </w:r>
      <w:bookmarkEnd w:id="22"/>
      <w:bookmarkEnd w:id="23"/>
    </w:p>
    <w:p w14:paraId="7AD8A8BD" w14:textId="635DE184" w:rsidR="002F56EB" w:rsidRDefault="004A7795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Users should have the ability to </w:t>
      </w:r>
      <w:r w:rsidR="00EA3FC3">
        <w:rPr>
          <w:i w:val="0"/>
          <w:iCs/>
        </w:rPr>
        <w:t>create and register a new account</w:t>
      </w:r>
      <w:r w:rsidR="00891B0B">
        <w:rPr>
          <w:i w:val="0"/>
          <w:iCs/>
        </w:rPr>
        <w:t xml:space="preserve">, </w:t>
      </w:r>
      <w:r w:rsidR="002E249C">
        <w:rPr>
          <w:i w:val="0"/>
          <w:iCs/>
        </w:rPr>
        <w:t xml:space="preserve">log into and out of their account, </w:t>
      </w:r>
      <w:r w:rsidR="004D1B86">
        <w:rPr>
          <w:i w:val="0"/>
          <w:iCs/>
        </w:rPr>
        <w:t xml:space="preserve">view their course schedule, </w:t>
      </w:r>
      <w:r w:rsidR="005316EE">
        <w:rPr>
          <w:i w:val="0"/>
          <w:iCs/>
        </w:rPr>
        <w:t>search for available courses, register for a course</w:t>
      </w:r>
      <w:r w:rsidR="00003608">
        <w:rPr>
          <w:i w:val="0"/>
          <w:iCs/>
        </w:rPr>
        <w:t xml:space="preserve"> or be </w:t>
      </w:r>
      <w:r w:rsidR="00003608">
        <w:rPr>
          <w:i w:val="0"/>
          <w:iCs/>
        </w:rPr>
        <w:lastRenderedPageBreak/>
        <w:t xml:space="preserve">added to </w:t>
      </w:r>
      <w:r w:rsidR="003A51FF">
        <w:rPr>
          <w:i w:val="0"/>
          <w:iCs/>
        </w:rPr>
        <w:t>a waitlist if the course is full</w:t>
      </w:r>
      <w:r w:rsidR="00003608">
        <w:rPr>
          <w:i w:val="0"/>
          <w:iCs/>
        </w:rPr>
        <w:t>,</w:t>
      </w:r>
      <w:r w:rsidR="003E7E5D">
        <w:rPr>
          <w:i w:val="0"/>
          <w:iCs/>
        </w:rPr>
        <w:t xml:space="preserve"> and drop courses from their schedule.</w:t>
      </w:r>
      <w:r w:rsidR="00003608">
        <w:rPr>
          <w:i w:val="0"/>
          <w:iCs/>
        </w:rPr>
        <w:t xml:space="preserve"> </w:t>
      </w:r>
      <w:r w:rsidR="00550E31">
        <w:rPr>
          <w:i w:val="0"/>
          <w:iCs/>
        </w:rPr>
        <w:t xml:space="preserve">Courses </w:t>
      </w:r>
      <w:r w:rsidR="00CA691D">
        <w:rPr>
          <w:i w:val="0"/>
          <w:iCs/>
        </w:rPr>
        <w:t>have a maximu</w:t>
      </w:r>
      <w:r w:rsidR="008253A9">
        <w:rPr>
          <w:i w:val="0"/>
          <w:iCs/>
        </w:rPr>
        <w:t>m number of students allowed to be enrolled</w:t>
      </w:r>
      <w:r w:rsidR="00D5794C">
        <w:rPr>
          <w:i w:val="0"/>
          <w:iCs/>
        </w:rPr>
        <w:t xml:space="preserve"> and the website should reflect </w:t>
      </w:r>
      <w:r w:rsidR="009630B3">
        <w:rPr>
          <w:i w:val="0"/>
          <w:iCs/>
        </w:rPr>
        <w:t xml:space="preserve">that maximum. </w:t>
      </w:r>
      <w:r w:rsidR="00112150">
        <w:rPr>
          <w:i w:val="0"/>
          <w:iCs/>
        </w:rPr>
        <w:t xml:space="preserve">If a student registers for a course that is full, they should </w:t>
      </w:r>
      <w:r w:rsidR="000F66C3">
        <w:rPr>
          <w:i w:val="0"/>
          <w:iCs/>
        </w:rPr>
        <w:t>be added to a waitlist. Furthermore</w:t>
      </w:r>
      <w:r w:rsidR="00807B8D">
        <w:rPr>
          <w:i w:val="0"/>
          <w:iCs/>
        </w:rPr>
        <w:t>, if a course has an opening become available</w:t>
      </w:r>
      <w:r w:rsidR="00E60A99">
        <w:rPr>
          <w:i w:val="0"/>
          <w:iCs/>
        </w:rPr>
        <w:t>, the site should notify the student of the change.</w:t>
      </w:r>
    </w:p>
    <w:p w14:paraId="64CE6799" w14:textId="42574668" w:rsidR="002F56EB" w:rsidRDefault="002F56EB" w:rsidP="002F56EB">
      <w:pPr>
        <w:pStyle w:val="Heading2"/>
      </w:pPr>
      <w:bookmarkStart w:id="24" w:name="_Toc439994676"/>
      <w:bookmarkStart w:id="25" w:name="_Toc441230981"/>
      <w:r>
        <w:t>User Classes and Characteristics</w:t>
      </w:r>
      <w:bookmarkEnd w:id="24"/>
      <w:bookmarkEnd w:id="25"/>
    </w:p>
    <w:p w14:paraId="5D694C0C" w14:textId="615F4C4A" w:rsidR="002F56EB" w:rsidRPr="00AA448E" w:rsidRDefault="00AA3583" w:rsidP="002F56EB">
      <w:pPr>
        <w:pStyle w:val="template"/>
        <w:rPr>
          <w:i w:val="0"/>
          <w:iCs/>
        </w:rPr>
      </w:pPr>
      <w:r>
        <w:rPr>
          <w:i w:val="0"/>
          <w:iCs/>
        </w:rPr>
        <w:t>There will be three user</w:t>
      </w:r>
      <w:r w:rsidR="000E1BE4">
        <w:rPr>
          <w:i w:val="0"/>
          <w:iCs/>
        </w:rPr>
        <w:t xml:space="preserve"> classes and a course class</w:t>
      </w:r>
      <w:r w:rsidR="005F3339">
        <w:rPr>
          <w:i w:val="0"/>
          <w:iCs/>
        </w:rPr>
        <w:t xml:space="preserve">. The user classes are </w:t>
      </w:r>
      <w:r w:rsidR="00475375">
        <w:rPr>
          <w:i w:val="0"/>
          <w:iCs/>
        </w:rPr>
        <w:t xml:space="preserve">student, administrator, and Registrar </w:t>
      </w:r>
      <w:r w:rsidR="00517F06">
        <w:rPr>
          <w:i w:val="0"/>
          <w:iCs/>
        </w:rPr>
        <w:t xml:space="preserve">staff. </w:t>
      </w:r>
      <w:r w:rsidR="00CE6283">
        <w:rPr>
          <w:i w:val="0"/>
          <w:iCs/>
        </w:rPr>
        <w:t>For the student class</w:t>
      </w:r>
      <w:r w:rsidR="00ED529E">
        <w:rPr>
          <w:i w:val="0"/>
          <w:iCs/>
        </w:rPr>
        <w:t xml:space="preserve">, it should be able to </w:t>
      </w:r>
      <w:r w:rsidR="00141DE5">
        <w:rPr>
          <w:i w:val="0"/>
          <w:iCs/>
        </w:rPr>
        <w:t>create an account, log into or out of the account</w:t>
      </w:r>
      <w:r w:rsidR="00A06C03">
        <w:rPr>
          <w:i w:val="0"/>
          <w:iCs/>
        </w:rPr>
        <w:t>, view course schedules, search for courses</w:t>
      </w:r>
      <w:r w:rsidR="000819BF">
        <w:rPr>
          <w:i w:val="0"/>
          <w:iCs/>
        </w:rPr>
        <w:t xml:space="preserve"> that are available, </w:t>
      </w:r>
      <w:r w:rsidR="004A0005">
        <w:rPr>
          <w:i w:val="0"/>
          <w:iCs/>
        </w:rPr>
        <w:t xml:space="preserve">and </w:t>
      </w:r>
      <w:r w:rsidR="000819BF">
        <w:rPr>
          <w:i w:val="0"/>
          <w:iCs/>
        </w:rPr>
        <w:t>register for or drop a course</w:t>
      </w:r>
      <w:r w:rsidR="004A0005">
        <w:rPr>
          <w:i w:val="0"/>
          <w:iCs/>
        </w:rPr>
        <w:t>.</w:t>
      </w:r>
      <w:r w:rsidR="00A06C03">
        <w:rPr>
          <w:i w:val="0"/>
          <w:iCs/>
        </w:rPr>
        <w:t xml:space="preserve"> </w:t>
      </w:r>
      <w:r w:rsidR="00FB3851">
        <w:rPr>
          <w:i w:val="0"/>
          <w:iCs/>
        </w:rPr>
        <w:t xml:space="preserve">The </w:t>
      </w:r>
      <w:r w:rsidR="008D5A6B">
        <w:rPr>
          <w:i w:val="0"/>
          <w:iCs/>
        </w:rPr>
        <w:t>R</w:t>
      </w:r>
      <w:r w:rsidR="00FB3851">
        <w:rPr>
          <w:i w:val="0"/>
          <w:iCs/>
        </w:rPr>
        <w:t>egistrar</w:t>
      </w:r>
      <w:r w:rsidR="008D5A6B">
        <w:rPr>
          <w:i w:val="0"/>
          <w:iCs/>
        </w:rPr>
        <w:t xml:space="preserve"> staff class needs to be able to </w:t>
      </w:r>
      <w:r w:rsidR="002806FE">
        <w:rPr>
          <w:i w:val="0"/>
          <w:iCs/>
        </w:rPr>
        <w:t xml:space="preserve">add, update, or remove the courses that are </w:t>
      </w:r>
      <w:r w:rsidR="00534D83">
        <w:rPr>
          <w:i w:val="0"/>
          <w:iCs/>
        </w:rPr>
        <w:t xml:space="preserve">available. </w:t>
      </w:r>
      <w:r w:rsidR="00E00B7C">
        <w:rPr>
          <w:i w:val="0"/>
          <w:iCs/>
        </w:rPr>
        <w:t xml:space="preserve">The administrator class needs access </w:t>
      </w:r>
      <w:r w:rsidR="0085026B">
        <w:rPr>
          <w:i w:val="0"/>
          <w:iCs/>
        </w:rPr>
        <w:t xml:space="preserve">to </w:t>
      </w:r>
      <w:proofErr w:type="gramStart"/>
      <w:r w:rsidR="0085026B">
        <w:rPr>
          <w:i w:val="0"/>
          <w:iCs/>
        </w:rPr>
        <w:t>all of</w:t>
      </w:r>
      <w:proofErr w:type="gramEnd"/>
      <w:r w:rsidR="0085026B">
        <w:rPr>
          <w:i w:val="0"/>
          <w:iCs/>
        </w:rPr>
        <w:t xml:space="preserve"> the functions</w:t>
      </w:r>
      <w:r w:rsidR="00902A67">
        <w:rPr>
          <w:i w:val="0"/>
          <w:iCs/>
        </w:rPr>
        <w:t xml:space="preserve">. Administrators </w:t>
      </w:r>
      <w:r w:rsidR="000A5E55">
        <w:rPr>
          <w:i w:val="0"/>
          <w:iCs/>
        </w:rPr>
        <w:t xml:space="preserve">need to be able to assist </w:t>
      </w:r>
      <w:r w:rsidR="008028BE">
        <w:rPr>
          <w:i w:val="0"/>
          <w:iCs/>
        </w:rPr>
        <w:t xml:space="preserve">other users with logging into their accounts </w:t>
      </w:r>
      <w:r w:rsidR="00380CC7">
        <w:rPr>
          <w:i w:val="0"/>
          <w:iCs/>
        </w:rPr>
        <w:t xml:space="preserve">or reset their </w:t>
      </w:r>
      <w:r w:rsidR="00A67DBA">
        <w:rPr>
          <w:i w:val="0"/>
          <w:iCs/>
        </w:rPr>
        <w:t>login information</w:t>
      </w:r>
      <w:r w:rsidR="003E7F26">
        <w:rPr>
          <w:i w:val="0"/>
          <w:iCs/>
        </w:rPr>
        <w:t xml:space="preserve">. Additionally, </w:t>
      </w:r>
      <w:r w:rsidR="00FA4A36">
        <w:rPr>
          <w:i w:val="0"/>
          <w:iCs/>
        </w:rPr>
        <w:t xml:space="preserve">administrators should be able to </w:t>
      </w:r>
      <w:r w:rsidR="00AD4F1A">
        <w:rPr>
          <w:i w:val="0"/>
          <w:iCs/>
        </w:rPr>
        <w:t xml:space="preserve">look up student schedules </w:t>
      </w:r>
      <w:r w:rsidR="00981B0C">
        <w:rPr>
          <w:i w:val="0"/>
          <w:iCs/>
        </w:rPr>
        <w:t xml:space="preserve">by using their student ID number. </w:t>
      </w:r>
      <w:r w:rsidR="000955EA">
        <w:rPr>
          <w:i w:val="0"/>
          <w:iCs/>
        </w:rPr>
        <w:t xml:space="preserve">The course class </w:t>
      </w:r>
      <w:r w:rsidR="0079068A">
        <w:rPr>
          <w:i w:val="0"/>
          <w:iCs/>
        </w:rPr>
        <w:t>will contain the attributes and methods</w:t>
      </w:r>
      <w:r w:rsidR="00101EED">
        <w:rPr>
          <w:i w:val="0"/>
          <w:iCs/>
        </w:rPr>
        <w:t xml:space="preserve"> used to manipulate </w:t>
      </w:r>
      <w:r w:rsidR="0033446A">
        <w:rPr>
          <w:i w:val="0"/>
          <w:iCs/>
        </w:rPr>
        <w:t>courses</w:t>
      </w:r>
      <w:r w:rsidR="00724EAA">
        <w:rPr>
          <w:i w:val="0"/>
          <w:iCs/>
        </w:rPr>
        <w:t xml:space="preserve">, such as </w:t>
      </w:r>
      <w:r w:rsidR="00F3134D">
        <w:rPr>
          <w:i w:val="0"/>
          <w:iCs/>
        </w:rPr>
        <w:t>creating and deleting course</w:t>
      </w:r>
      <w:r w:rsidR="00C11441">
        <w:rPr>
          <w:i w:val="0"/>
          <w:iCs/>
        </w:rPr>
        <w:t xml:space="preserve"> enrollments</w:t>
      </w:r>
      <w:r w:rsidR="00F3134D">
        <w:rPr>
          <w:i w:val="0"/>
          <w:iCs/>
        </w:rPr>
        <w:t>.</w:t>
      </w:r>
    </w:p>
    <w:p w14:paraId="2B973EAE" w14:textId="77777777" w:rsidR="002F56EB" w:rsidRDefault="002F56EB" w:rsidP="002F56EB">
      <w:pPr>
        <w:pStyle w:val="Heading2"/>
      </w:pPr>
      <w:bookmarkStart w:id="26" w:name="_Toc439994677"/>
      <w:bookmarkStart w:id="27" w:name="_Toc441230982"/>
      <w:r>
        <w:t>Operating Environment</w:t>
      </w:r>
      <w:bookmarkEnd w:id="26"/>
      <w:bookmarkEnd w:id="27"/>
    </w:p>
    <w:p w14:paraId="644C5647" w14:textId="63D2C7DB" w:rsidR="002F56EB" w:rsidRPr="001B7EE2" w:rsidRDefault="00DD39CB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The student course enrollment system </w:t>
      </w:r>
      <w:r w:rsidR="00310D9B">
        <w:rPr>
          <w:i w:val="0"/>
          <w:iCs/>
        </w:rPr>
        <w:t xml:space="preserve">should be developed with cross-platform </w:t>
      </w:r>
      <w:r w:rsidR="005919A7">
        <w:rPr>
          <w:i w:val="0"/>
          <w:iCs/>
        </w:rPr>
        <w:t xml:space="preserve">support so it may be used </w:t>
      </w:r>
      <w:r w:rsidR="0008774D">
        <w:rPr>
          <w:i w:val="0"/>
          <w:iCs/>
        </w:rPr>
        <w:t xml:space="preserve">with all major web browsers and be </w:t>
      </w:r>
      <w:r w:rsidR="006A0A11">
        <w:rPr>
          <w:i w:val="0"/>
          <w:iCs/>
        </w:rPr>
        <w:t xml:space="preserve">responsive on mobile devices. </w:t>
      </w:r>
    </w:p>
    <w:p w14:paraId="5F96BD0E" w14:textId="77777777" w:rsidR="002F56EB" w:rsidRDefault="002F56EB" w:rsidP="002F56EB">
      <w:pPr>
        <w:pStyle w:val="Heading2"/>
      </w:pPr>
      <w:bookmarkStart w:id="28" w:name="_Toc439994678"/>
      <w:bookmarkStart w:id="29" w:name="_Toc441230983"/>
      <w:r>
        <w:t>Design and Implementation Constraints</w:t>
      </w:r>
      <w:bookmarkEnd w:id="28"/>
      <w:bookmarkEnd w:id="29"/>
    </w:p>
    <w:p w14:paraId="34DFA511" w14:textId="5F543A0A" w:rsidR="002F56EB" w:rsidRPr="00DB39BE" w:rsidRDefault="00697D8D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After deployment, the school </w:t>
      </w:r>
      <w:r w:rsidR="0064276E">
        <w:rPr>
          <w:i w:val="0"/>
          <w:iCs/>
        </w:rPr>
        <w:t xml:space="preserve">will be maintaining the </w:t>
      </w:r>
      <w:proofErr w:type="gramStart"/>
      <w:r w:rsidR="0064276E">
        <w:rPr>
          <w:i w:val="0"/>
          <w:iCs/>
        </w:rPr>
        <w:t>system</w:t>
      </w:r>
      <w:proofErr w:type="gramEnd"/>
      <w:r w:rsidR="004F6224">
        <w:rPr>
          <w:i w:val="0"/>
          <w:iCs/>
        </w:rPr>
        <w:t xml:space="preserve"> so it needs to </w:t>
      </w:r>
      <w:r w:rsidR="00730CA1">
        <w:rPr>
          <w:i w:val="0"/>
          <w:iCs/>
        </w:rPr>
        <w:t>support maintainability, modif</w:t>
      </w:r>
      <w:r w:rsidR="00F203A5">
        <w:rPr>
          <w:i w:val="0"/>
          <w:iCs/>
        </w:rPr>
        <w:t>iability</w:t>
      </w:r>
      <w:r w:rsidR="00F53467">
        <w:rPr>
          <w:i w:val="0"/>
          <w:iCs/>
        </w:rPr>
        <w:t>, and testability. The time</w:t>
      </w:r>
      <w:r w:rsidR="004E6B38">
        <w:rPr>
          <w:i w:val="0"/>
          <w:iCs/>
        </w:rPr>
        <w:t xml:space="preserve">frame for the project build is </w:t>
      </w:r>
      <w:r w:rsidR="002F4643">
        <w:rPr>
          <w:i w:val="0"/>
          <w:iCs/>
        </w:rPr>
        <w:t xml:space="preserve">six months or less. The </w:t>
      </w:r>
      <w:r w:rsidR="00440F5B">
        <w:rPr>
          <w:i w:val="0"/>
          <w:iCs/>
        </w:rPr>
        <w:t>system must utilize relation</w:t>
      </w:r>
      <w:r w:rsidR="00CC2E9B">
        <w:rPr>
          <w:i w:val="0"/>
          <w:iCs/>
        </w:rPr>
        <w:t>al databases</w:t>
      </w:r>
      <w:r w:rsidR="007144F8">
        <w:rPr>
          <w:i w:val="0"/>
          <w:iCs/>
        </w:rPr>
        <w:t xml:space="preserve"> and support encryption for sensitive data</w:t>
      </w:r>
      <w:r w:rsidR="00127A14">
        <w:rPr>
          <w:i w:val="0"/>
          <w:iCs/>
        </w:rPr>
        <w:t xml:space="preserve"> and passwords. </w:t>
      </w:r>
      <w:r w:rsidR="00485281">
        <w:rPr>
          <w:i w:val="0"/>
          <w:iCs/>
        </w:rPr>
        <w:t xml:space="preserve">The project </w:t>
      </w:r>
      <w:r w:rsidR="008F5639">
        <w:rPr>
          <w:i w:val="0"/>
          <w:iCs/>
        </w:rPr>
        <w:t xml:space="preserve">must abide by ADA </w:t>
      </w:r>
      <w:r w:rsidR="00C43804">
        <w:rPr>
          <w:i w:val="0"/>
          <w:iCs/>
        </w:rPr>
        <w:t>web accessibility (ADA, 2007)</w:t>
      </w:r>
      <w:r w:rsidR="000A4F1C">
        <w:rPr>
          <w:i w:val="0"/>
          <w:iCs/>
        </w:rPr>
        <w:t xml:space="preserve"> and </w:t>
      </w:r>
      <w:r w:rsidR="005E475D">
        <w:rPr>
          <w:i w:val="0"/>
          <w:iCs/>
        </w:rPr>
        <w:t>FERPA (Family Education</w:t>
      </w:r>
      <w:r w:rsidR="0004690F">
        <w:rPr>
          <w:i w:val="0"/>
          <w:iCs/>
        </w:rPr>
        <w:t xml:space="preserve"> Rights and Privacy Act</w:t>
      </w:r>
      <w:r w:rsidR="00AB59F7">
        <w:rPr>
          <w:i w:val="0"/>
          <w:iCs/>
        </w:rPr>
        <w:t>)</w:t>
      </w:r>
      <w:r w:rsidR="00590725" w:rsidRPr="00590725">
        <w:rPr>
          <w:i w:val="0"/>
          <w:iCs/>
        </w:rPr>
        <w:t xml:space="preserve"> </w:t>
      </w:r>
      <w:r w:rsidR="00590725">
        <w:rPr>
          <w:i w:val="0"/>
          <w:iCs/>
        </w:rPr>
        <w:t>guidelines</w:t>
      </w:r>
      <w:r w:rsidR="00727E54">
        <w:rPr>
          <w:i w:val="0"/>
          <w:iCs/>
        </w:rPr>
        <w:t xml:space="preserve"> to comply with school policies.</w:t>
      </w:r>
    </w:p>
    <w:p w14:paraId="02CC54FF" w14:textId="77777777" w:rsidR="002F56EB" w:rsidRDefault="002F56EB" w:rsidP="002F56EB">
      <w:pPr>
        <w:pStyle w:val="Heading2"/>
      </w:pPr>
      <w:bookmarkStart w:id="30" w:name="_Toc439994679"/>
      <w:bookmarkStart w:id="31" w:name="_Toc441230984"/>
      <w:r>
        <w:t>User Documentation</w:t>
      </w:r>
      <w:bookmarkEnd w:id="30"/>
      <w:bookmarkEnd w:id="31"/>
    </w:p>
    <w:p w14:paraId="73E5699D" w14:textId="4434B7D2" w:rsidR="002F56EB" w:rsidRPr="007C498E" w:rsidRDefault="0077718B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The </w:t>
      </w:r>
      <w:r w:rsidR="00185903">
        <w:rPr>
          <w:i w:val="0"/>
          <w:iCs/>
        </w:rPr>
        <w:t xml:space="preserve">project needs to include documentation to aid users </w:t>
      </w:r>
      <w:r w:rsidR="006D7866">
        <w:rPr>
          <w:i w:val="0"/>
          <w:iCs/>
        </w:rPr>
        <w:t xml:space="preserve">needing guidance or support </w:t>
      </w:r>
      <w:r w:rsidR="00F82267">
        <w:rPr>
          <w:i w:val="0"/>
          <w:iCs/>
        </w:rPr>
        <w:t>using the system</w:t>
      </w:r>
      <w:r w:rsidR="00840B90">
        <w:rPr>
          <w:i w:val="0"/>
          <w:iCs/>
        </w:rPr>
        <w:t>. Furthermore</w:t>
      </w:r>
      <w:r w:rsidR="006C5739">
        <w:rPr>
          <w:i w:val="0"/>
          <w:iCs/>
        </w:rPr>
        <w:t xml:space="preserve">, the system will use an automated chatbot </w:t>
      </w:r>
      <w:r w:rsidR="00FB0203">
        <w:rPr>
          <w:i w:val="0"/>
          <w:iCs/>
        </w:rPr>
        <w:t>for users to request assistance</w:t>
      </w:r>
      <w:r w:rsidR="0094562E">
        <w:rPr>
          <w:i w:val="0"/>
          <w:iCs/>
        </w:rPr>
        <w:t xml:space="preserve"> as needed.</w:t>
      </w:r>
    </w:p>
    <w:p w14:paraId="4311A7F8" w14:textId="77777777" w:rsidR="002F56EB" w:rsidRDefault="002F56EB" w:rsidP="002F56EB">
      <w:pPr>
        <w:pStyle w:val="Heading2"/>
      </w:pPr>
      <w:bookmarkStart w:id="32" w:name="_Toc439994680"/>
      <w:bookmarkStart w:id="33" w:name="_Toc441230985"/>
      <w:r>
        <w:t>Assumptions and Dependencies</w:t>
      </w:r>
      <w:bookmarkEnd w:id="32"/>
      <w:bookmarkEnd w:id="33"/>
    </w:p>
    <w:p w14:paraId="1765B049" w14:textId="5FA71092" w:rsidR="002F56EB" w:rsidRPr="00821E74" w:rsidRDefault="00400357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The </w:t>
      </w:r>
      <w:r w:rsidR="00055E19">
        <w:rPr>
          <w:i w:val="0"/>
          <w:iCs/>
        </w:rPr>
        <w:t xml:space="preserve">budget for the student course enrollment system project </w:t>
      </w:r>
      <w:r w:rsidR="00D578F4">
        <w:rPr>
          <w:i w:val="0"/>
          <w:iCs/>
        </w:rPr>
        <w:t xml:space="preserve">is $100,000. The </w:t>
      </w:r>
      <w:r w:rsidR="008A4E5A">
        <w:rPr>
          <w:i w:val="0"/>
          <w:iCs/>
        </w:rPr>
        <w:t xml:space="preserve">deadline </w:t>
      </w:r>
      <w:r w:rsidR="00B62CD8">
        <w:rPr>
          <w:i w:val="0"/>
          <w:iCs/>
        </w:rPr>
        <w:t>for completion is six months</w:t>
      </w:r>
      <w:r w:rsidR="00CA2E86">
        <w:rPr>
          <w:i w:val="0"/>
          <w:iCs/>
        </w:rPr>
        <w:t>.</w:t>
      </w:r>
      <w:r w:rsidR="00002A7F">
        <w:rPr>
          <w:i w:val="0"/>
          <w:iCs/>
        </w:rPr>
        <w:t xml:space="preserve"> </w:t>
      </w:r>
      <w:r w:rsidR="00073BB3">
        <w:rPr>
          <w:i w:val="0"/>
          <w:iCs/>
        </w:rPr>
        <w:t xml:space="preserve">The project team must </w:t>
      </w:r>
      <w:r w:rsidR="00761FBD">
        <w:rPr>
          <w:i w:val="0"/>
          <w:iCs/>
        </w:rPr>
        <w:t>consist of no more than eight people</w:t>
      </w:r>
      <w:r w:rsidR="0001676A">
        <w:rPr>
          <w:i w:val="0"/>
          <w:iCs/>
        </w:rPr>
        <w:t xml:space="preserve"> including project managers, </w:t>
      </w:r>
      <w:r w:rsidR="00A348B2">
        <w:rPr>
          <w:i w:val="0"/>
          <w:iCs/>
        </w:rPr>
        <w:t>software architects, software deve</w:t>
      </w:r>
      <w:r w:rsidR="00E02359">
        <w:rPr>
          <w:i w:val="0"/>
          <w:iCs/>
        </w:rPr>
        <w:t xml:space="preserve">lopers, software designers, </w:t>
      </w:r>
      <w:r w:rsidR="00FB0521">
        <w:rPr>
          <w:i w:val="0"/>
          <w:iCs/>
        </w:rPr>
        <w:t>software testers, and database administrators.</w:t>
      </w:r>
    </w:p>
    <w:p w14:paraId="3328962B" w14:textId="77777777" w:rsidR="002F56EB" w:rsidRDefault="002F56EB" w:rsidP="002F56EB">
      <w:pPr>
        <w:pStyle w:val="Heading1"/>
      </w:pPr>
      <w:bookmarkStart w:id="34" w:name="_Toc439994682"/>
      <w:bookmarkStart w:id="35" w:name="_Toc441230986"/>
      <w:r>
        <w:lastRenderedPageBreak/>
        <w:t>External Interface Requirements</w:t>
      </w:r>
      <w:bookmarkEnd w:id="34"/>
      <w:bookmarkEnd w:id="35"/>
    </w:p>
    <w:p w14:paraId="3715CB8F" w14:textId="77777777" w:rsidR="002F56EB" w:rsidRDefault="002F56EB" w:rsidP="002F56EB">
      <w:pPr>
        <w:pStyle w:val="Heading2"/>
      </w:pPr>
      <w:bookmarkStart w:id="36" w:name="_Toc441230987"/>
      <w:r>
        <w:t>User Interfaces</w:t>
      </w:r>
      <w:bookmarkEnd w:id="36"/>
    </w:p>
    <w:p w14:paraId="5A2F01EB" w14:textId="4E64E8C1" w:rsidR="002F56EB" w:rsidRPr="001F5A3E" w:rsidRDefault="004F4F69" w:rsidP="002F56EB">
      <w:pPr>
        <w:pStyle w:val="template"/>
        <w:rPr>
          <w:i w:val="0"/>
          <w:iCs/>
        </w:rPr>
      </w:pPr>
      <w:r>
        <w:rPr>
          <w:i w:val="0"/>
          <w:iCs/>
        </w:rPr>
        <w:t>The student</w:t>
      </w:r>
      <w:r w:rsidR="00AB217A">
        <w:rPr>
          <w:i w:val="0"/>
          <w:iCs/>
        </w:rPr>
        <w:t xml:space="preserve"> course enrollment system website</w:t>
      </w:r>
      <w:r w:rsidR="000E2B84">
        <w:rPr>
          <w:i w:val="0"/>
          <w:iCs/>
        </w:rPr>
        <w:t xml:space="preserve"> should contain the same header, footer</w:t>
      </w:r>
      <w:r w:rsidR="001E605F">
        <w:rPr>
          <w:i w:val="0"/>
          <w:iCs/>
        </w:rPr>
        <w:t>, and navigation bar on each page.</w:t>
      </w:r>
      <w:r w:rsidR="00CC7243">
        <w:rPr>
          <w:i w:val="0"/>
          <w:iCs/>
        </w:rPr>
        <w:t xml:space="preserve"> The layout of each page should be </w:t>
      </w:r>
      <w:proofErr w:type="gramStart"/>
      <w:r w:rsidR="00CC7243">
        <w:rPr>
          <w:i w:val="0"/>
          <w:iCs/>
        </w:rPr>
        <w:t>more or less consistent</w:t>
      </w:r>
      <w:proofErr w:type="gramEnd"/>
      <w:r w:rsidR="00CC7243">
        <w:rPr>
          <w:i w:val="0"/>
          <w:iCs/>
        </w:rPr>
        <w:t>.</w:t>
      </w:r>
      <w:r w:rsidR="00021B2A">
        <w:rPr>
          <w:i w:val="0"/>
          <w:iCs/>
        </w:rPr>
        <w:t xml:space="preserve"> </w:t>
      </w:r>
      <w:proofErr w:type="gramStart"/>
      <w:r w:rsidR="00021B2A">
        <w:rPr>
          <w:i w:val="0"/>
          <w:iCs/>
        </w:rPr>
        <w:t>The</w:t>
      </w:r>
      <w:proofErr w:type="gramEnd"/>
      <w:r w:rsidR="00021B2A">
        <w:rPr>
          <w:i w:val="0"/>
          <w:iCs/>
        </w:rPr>
        <w:t xml:space="preserve"> home button on the </w:t>
      </w:r>
      <w:r w:rsidR="00D464B3">
        <w:rPr>
          <w:i w:val="0"/>
          <w:iCs/>
        </w:rPr>
        <w:t>navbar should be clearly visible on every page</w:t>
      </w:r>
      <w:r w:rsidR="00365FBF">
        <w:rPr>
          <w:i w:val="0"/>
          <w:iCs/>
        </w:rPr>
        <w:t xml:space="preserve">. </w:t>
      </w:r>
      <w:r w:rsidR="00893395">
        <w:rPr>
          <w:i w:val="0"/>
          <w:iCs/>
        </w:rPr>
        <w:t xml:space="preserve">Session </w:t>
      </w:r>
      <w:r w:rsidR="00DA6D84">
        <w:rPr>
          <w:i w:val="0"/>
          <w:iCs/>
        </w:rPr>
        <w:t>information should not be lost when moving through pages</w:t>
      </w:r>
      <w:r w:rsidR="00736470">
        <w:rPr>
          <w:i w:val="0"/>
          <w:iCs/>
        </w:rPr>
        <w:t xml:space="preserve"> and returning to previous pages. </w:t>
      </w:r>
      <w:r w:rsidR="00347165">
        <w:rPr>
          <w:i w:val="0"/>
          <w:iCs/>
        </w:rPr>
        <w:t xml:space="preserve">Users should be able to tab through </w:t>
      </w:r>
      <w:r w:rsidR="000B69C8">
        <w:rPr>
          <w:i w:val="0"/>
          <w:iCs/>
        </w:rPr>
        <w:t>pages</w:t>
      </w:r>
      <w:r w:rsidR="00C41C22">
        <w:rPr>
          <w:i w:val="0"/>
          <w:iCs/>
        </w:rPr>
        <w:t xml:space="preserve"> and all images should contain </w:t>
      </w:r>
      <w:r w:rsidR="00B26D6F">
        <w:rPr>
          <w:i w:val="0"/>
          <w:iCs/>
        </w:rPr>
        <w:t>alt tags.</w:t>
      </w:r>
      <w:r w:rsidR="008A0AB7">
        <w:rPr>
          <w:i w:val="0"/>
          <w:iCs/>
        </w:rPr>
        <w:t xml:space="preserve"> All forms</w:t>
      </w:r>
      <w:r w:rsidR="008D61EE">
        <w:rPr>
          <w:i w:val="0"/>
          <w:iCs/>
        </w:rPr>
        <w:t xml:space="preserve"> should provide clear instructions for </w:t>
      </w:r>
      <w:r w:rsidR="00484E7A">
        <w:rPr>
          <w:i w:val="0"/>
          <w:iCs/>
        </w:rPr>
        <w:t>correcting incorrect data inputs from user</w:t>
      </w:r>
      <w:r w:rsidR="008A10B4">
        <w:rPr>
          <w:i w:val="0"/>
          <w:iCs/>
        </w:rPr>
        <w:t xml:space="preserve">s. The </w:t>
      </w:r>
      <w:r w:rsidR="002F2FE8">
        <w:rPr>
          <w:i w:val="0"/>
          <w:iCs/>
        </w:rPr>
        <w:t>selection of colors</w:t>
      </w:r>
      <w:r w:rsidR="00061031">
        <w:rPr>
          <w:i w:val="0"/>
          <w:iCs/>
        </w:rPr>
        <w:t xml:space="preserve"> and fonts for the websi</w:t>
      </w:r>
      <w:r w:rsidR="00781793">
        <w:rPr>
          <w:i w:val="0"/>
          <w:iCs/>
        </w:rPr>
        <w:t>te should be done with read</w:t>
      </w:r>
      <w:r w:rsidR="00392953">
        <w:rPr>
          <w:i w:val="0"/>
          <w:iCs/>
        </w:rPr>
        <w:t>ability, useability, and visual appeal in mind.</w:t>
      </w:r>
    </w:p>
    <w:p w14:paraId="58696D76" w14:textId="77777777" w:rsidR="002F56EB" w:rsidRDefault="002F56EB" w:rsidP="002F56EB">
      <w:pPr>
        <w:pStyle w:val="Heading2"/>
      </w:pPr>
      <w:bookmarkStart w:id="37" w:name="_Toc439994684"/>
      <w:bookmarkStart w:id="38" w:name="_Toc441230988"/>
      <w:r>
        <w:t>Hardware Interfaces</w:t>
      </w:r>
      <w:bookmarkEnd w:id="37"/>
      <w:bookmarkEnd w:id="38"/>
    </w:p>
    <w:p w14:paraId="5F992095" w14:textId="159B5946" w:rsidR="002F56EB" w:rsidRPr="008E4120" w:rsidRDefault="004005A9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The student course enrollment system should </w:t>
      </w:r>
      <w:r w:rsidR="00BB59FF">
        <w:rPr>
          <w:i w:val="0"/>
          <w:iCs/>
        </w:rPr>
        <w:t>be accessible from all major devices</w:t>
      </w:r>
      <w:r w:rsidR="009F6C5A">
        <w:rPr>
          <w:i w:val="0"/>
          <w:iCs/>
        </w:rPr>
        <w:t xml:space="preserve"> such as phones, tablets</w:t>
      </w:r>
      <w:r w:rsidR="00A5582B">
        <w:rPr>
          <w:i w:val="0"/>
          <w:iCs/>
        </w:rPr>
        <w:t xml:space="preserve">, </w:t>
      </w:r>
      <w:proofErr w:type="gramStart"/>
      <w:r w:rsidR="00976803">
        <w:rPr>
          <w:i w:val="0"/>
          <w:iCs/>
        </w:rPr>
        <w:t>PCs</w:t>
      </w:r>
      <w:proofErr w:type="gramEnd"/>
      <w:r w:rsidR="00976803">
        <w:rPr>
          <w:i w:val="0"/>
          <w:iCs/>
        </w:rPr>
        <w:t xml:space="preserve"> </w:t>
      </w:r>
      <w:r w:rsidR="00A5582B">
        <w:rPr>
          <w:i w:val="0"/>
          <w:iCs/>
        </w:rPr>
        <w:t>and</w:t>
      </w:r>
      <w:r w:rsidR="00976803">
        <w:rPr>
          <w:i w:val="0"/>
          <w:iCs/>
        </w:rPr>
        <w:t xml:space="preserve"> Macs.</w:t>
      </w:r>
      <w:r w:rsidR="00A5582B">
        <w:rPr>
          <w:i w:val="0"/>
          <w:iCs/>
        </w:rPr>
        <w:t xml:space="preserve"> </w:t>
      </w:r>
      <w:r w:rsidR="000C5845">
        <w:rPr>
          <w:i w:val="0"/>
          <w:iCs/>
        </w:rPr>
        <w:t>The project should support</w:t>
      </w:r>
      <w:r w:rsidR="00E459D2">
        <w:rPr>
          <w:i w:val="0"/>
          <w:iCs/>
        </w:rPr>
        <w:t xml:space="preserve"> screen readers</w:t>
      </w:r>
      <w:r w:rsidR="005E7AF5">
        <w:rPr>
          <w:i w:val="0"/>
          <w:iCs/>
        </w:rPr>
        <w:t xml:space="preserve">. </w:t>
      </w:r>
      <w:r w:rsidR="00715F72">
        <w:rPr>
          <w:i w:val="0"/>
          <w:iCs/>
        </w:rPr>
        <w:t xml:space="preserve">HTTP and PHP will be used </w:t>
      </w:r>
      <w:r w:rsidR="00654E1C">
        <w:rPr>
          <w:i w:val="0"/>
          <w:iCs/>
        </w:rPr>
        <w:t>to handle requests</w:t>
      </w:r>
      <w:r w:rsidR="00C8271A">
        <w:rPr>
          <w:i w:val="0"/>
          <w:iCs/>
        </w:rPr>
        <w:t xml:space="preserve"> between the client and web server and TCP </w:t>
      </w:r>
      <w:r w:rsidR="002868EE">
        <w:rPr>
          <w:i w:val="0"/>
          <w:iCs/>
        </w:rPr>
        <w:t xml:space="preserve">for </w:t>
      </w:r>
      <w:r w:rsidR="002653E3">
        <w:rPr>
          <w:i w:val="0"/>
          <w:iCs/>
        </w:rPr>
        <w:t>resource transfers.</w:t>
      </w:r>
    </w:p>
    <w:p w14:paraId="1083D05E" w14:textId="77777777" w:rsidR="002F56EB" w:rsidRDefault="002F56EB" w:rsidP="002F56EB">
      <w:pPr>
        <w:pStyle w:val="Heading2"/>
      </w:pPr>
      <w:bookmarkStart w:id="39" w:name="_Toc439994685"/>
      <w:bookmarkStart w:id="40" w:name="_Toc441230989"/>
      <w:r>
        <w:t>Software Interfaces</w:t>
      </w:r>
      <w:bookmarkEnd w:id="39"/>
      <w:bookmarkEnd w:id="40"/>
    </w:p>
    <w:p w14:paraId="2BDD70A1" w14:textId="54E5E861" w:rsidR="002F56EB" w:rsidRPr="00970932" w:rsidRDefault="00491BDD" w:rsidP="002F56EB">
      <w:pPr>
        <w:pStyle w:val="template"/>
        <w:rPr>
          <w:i w:val="0"/>
          <w:iCs/>
        </w:rPr>
      </w:pPr>
      <w:r>
        <w:rPr>
          <w:i w:val="0"/>
          <w:iCs/>
        </w:rPr>
        <w:t>The project should work consistently on Mac, Microsoft, Linux, Android, and IOS operating systems.</w:t>
      </w:r>
      <w:r w:rsidR="00976803">
        <w:rPr>
          <w:i w:val="0"/>
          <w:iCs/>
        </w:rPr>
        <w:t xml:space="preserve"> </w:t>
      </w:r>
      <w:r w:rsidR="00E36C5A">
        <w:rPr>
          <w:i w:val="0"/>
          <w:iCs/>
        </w:rPr>
        <w:t xml:space="preserve">Users should be able to </w:t>
      </w:r>
      <w:r w:rsidR="005C4640">
        <w:rPr>
          <w:i w:val="0"/>
          <w:iCs/>
        </w:rPr>
        <w:t>sign on using their school provided email</w:t>
      </w:r>
      <w:r w:rsidR="001713E2">
        <w:rPr>
          <w:i w:val="0"/>
          <w:iCs/>
        </w:rPr>
        <w:t xml:space="preserve"> accounts. </w:t>
      </w:r>
      <w:r w:rsidR="00435416">
        <w:rPr>
          <w:i w:val="0"/>
          <w:iCs/>
        </w:rPr>
        <w:t xml:space="preserve">The project should contain an API </w:t>
      </w:r>
      <w:r w:rsidR="001B3BBD">
        <w:rPr>
          <w:i w:val="0"/>
          <w:iCs/>
        </w:rPr>
        <w:t>to work with the relational databases</w:t>
      </w:r>
      <w:r w:rsidR="007D7BCC">
        <w:rPr>
          <w:i w:val="0"/>
          <w:iCs/>
        </w:rPr>
        <w:t xml:space="preserve"> for storing and retrieving </w:t>
      </w:r>
      <w:r w:rsidR="0091308C">
        <w:rPr>
          <w:i w:val="0"/>
          <w:iCs/>
        </w:rPr>
        <w:t>user and course data.</w:t>
      </w:r>
    </w:p>
    <w:p w14:paraId="69369917" w14:textId="77777777" w:rsidR="002F56EB" w:rsidRDefault="002F56EB" w:rsidP="002F56EB">
      <w:pPr>
        <w:pStyle w:val="Heading2"/>
      </w:pPr>
      <w:bookmarkStart w:id="41" w:name="_Toc439994686"/>
      <w:bookmarkStart w:id="42" w:name="_Toc441230990"/>
      <w:r>
        <w:t>Communications Interfaces</w:t>
      </w:r>
      <w:bookmarkEnd w:id="41"/>
      <w:bookmarkEnd w:id="42"/>
    </w:p>
    <w:p w14:paraId="6E9C07EE" w14:textId="5D1F4F1D" w:rsidR="002F56EB" w:rsidRPr="007B29A1" w:rsidRDefault="00D22AB9" w:rsidP="002F56EB">
      <w:pPr>
        <w:pStyle w:val="template"/>
        <w:rPr>
          <w:i w:val="0"/>
          <w:iCs/>
        </w:rPr>
      </w:pPr>
      <w:r>
        <w:rPr>
          <w:i w:val="0"/>
          <w:iCs/>
        </w:rPr>
        <w:t xml:space="preserve">All </w:t>
      </w:r>
      <w:r w:rsidR="000B79F2">
        <w:rPr>
          <w:i w:val="0"/>
          <w:iCs/>
        </w:rPr>
        <w:t>PII (</w:t>
      </w:r>
      <w:r w:rsidR="00E4495E">
        <w:rPr>
          <w:i w:val="0"/>
          <w:iCs/>
        </w:rPr>
        <w:t>p</w:t>
      </w:r>
      <w:r w:rsidR="000B79F2">
        <w:rPr>
          <w:i w:val="0"/>
          <w:iCs/>
        </w:rPr>
        <w:t>ersonally identifiable information</w:t>
      </w:r>
      <w:r w:rsidR="00E4495E">
        <w:rPr>
          <w:i w:val="0"/>
          <w:iCs/>
        </w:rPr>
        <w:t xml:space="preserve">) and passwords should </w:t>
      </w:r>
      <w:r w:rsidR="008B7E04">
        <w:rPr>
          <w:i w:val="0"/>
          <w:iCs/>
        </w:rPr>
        <w:t xml:space="preserve">be secure and encrypted. </w:t>
      </w:r>
      <w:r w:rsidR="00780971">
        <w:rPr>
          <w:i w:val="0"/>
          <w:iCs/>
        </w:rPr>
        <w:t>Users should receive notifica</w:t>
      </w:r>
      <w:r w:rsidR="00CB0B3B">
        <w:rPr>
          <w:i w:val="0"/>
          <w:iCs/>
        </w:rPr>
        <w:t>tions to confirm a</w:t>
      </w:r>
      <w:r w:rsidR="004C1365">
        <w:rPr>
          <w:i w:val="0"/>
          <w:iCs/>
        </w:rPr>
        <w:t xml:space="preserve"> course has been added or dropped from their schedule</w:t>
      </w:r>
      <w:r w:rsidR="00310E0D">
        <w:rPr>
          <w:i w:val="0"/>
          <w:iCs/>
        </w:rPr>
        <w:t xml:space="preserve"> as well as when an opening becomes available </w:t>
      </w:r>
      <w:r w:rsidR="002A4F50">
        <w:rPr>
          <w:i w:val="0"/>
          <w:iCs/>
        </w:rPr>
        <w:t>from waitlists they are on.</w:t>
      </w:r>
    </w:p>
    <w:p w14:paraId="72E929F9" w14:textId="77777777" w:rsidR="002F56EB" w:rsidRDefault="002F56EB" w:rsidP="002F56EB">
      <w:pPr>
        <w:pStyle w:val="Heading1"/>
      </w:pPr>
      <w:bookmarkStart w:id="43" w:name="_Toc439994687"/>
      <w:bookmarkStart w:id="44" w:name="_Toc441230991"/>
      <w:r>
        <w:t>System Features</w:t>
      </w:r>
      <w:bookmarkEnd w:id="43"/>
      <w:bookmarkEnd w:id="44"/>
    </w:p>
    <w:p w14:paraId="647E8A5A" w14:textId="4777A6B3" w:rsidR="002F56EB" w:rsidRDefault="00586D91" w:rsidP="002F56EB">
      <w:pPr>
        <w:pStyle w:val="Heading2"/>
      </w:pPr>
      <w:r>
        <w:t>New User Account Creation</w:t>
      </w:r>
    </w:p>
    <w:p w14:paraId="2722E0E4" w14:textId="77777777" w:rsidR="002F56EB" w:rsidRDefault="002F56EB" w:rsidP="002F56EB">
      <w:pPr>
        <w:pStyle w:val="level4"/>
      </w:pPr>
      <w:r>
        <w:t>4.1.1</w:t>
      </w:r>
      <w:r>
        <w:tab/>
        <w:t>Description and Priority</w:t>
      </w:r>
    </w:p>
    <w:p w14:paraId="001A4773" w14:textId="0860B8DB" w:rsidR="002F56EB" w:rsidRDefault="009B55FA" w:rsidP="009B55FA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01A04F8D" w14:textId="25D096E5" w:rsidR="009B55FA" w:rsidRDefault="00BC1030" w:rsidP="005C50F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Description:</w:t>
      </w:r>
      <w:r w:rsidR="004553F4">
        <w:rPr>
          <w:i w:val="0"/>
          <w:iCs/>
        </w:rPr>
        <w:t xml:space="preserve"> Users should </w:t>
      </w:r>
      <w:r w:rsidR="00ED4931">
        <w:rPr>
          <w:i w:val="0"/>
          <w:iCs/>
        </w:rPr>
        <w:t>be able to create an account. A user canno</w:t>
      </w:r>
      <w:r w:rsidR="005C50F7">
        <w:rPr>
          <w:i w:val="0"/>
          <w:iCs/>
        </w:rPr>
        <w:t xml:space="preserve">t view or manage </w:t>
      </w:r>
      <w:r w:rsidR="007B1EDD">
        <w:rPr>
          <w:i w:val="0"/>
          <w:iCs/>
        </w:rPr>
        <w:t xml:space="preserve">course schedules without an account. This is </w:t>
      </w:r>
      <w:r w:rsidR="003660E3">
        <w:rPr>
          <w:i w:val="0"/>
          <w:iCs/>
        </w:rPr>
        <w:t xml:space="preserve">a part of the basic functionality of </w:t>
      </w:r>
      <w:r w:rsidR="002D3468">
        <w:rPr>
          <w:i w:val="0"/>
          <w:iCs/>
        </w:rPr>
        <w:t>the website.</w:t>
      </w:r>
    </w:p>
    <w:p w14:paraId="5EC43D20" w14:textId="6353417E" w:rsidR="00BC1030" w:rsidRPr="00B26CDE" w:rsidRDefault="00BC1030" w:rsidP="009B55FA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0B33B83C" w14:textId="77777777" w:rsidR="002F56EB" w:rsidRDefault="002F56EB" w:rsidP="002F56EB">
      <w:pPr>
        <w:pStyle w:val="level4"/>
      </w:pPr>
      <w:r>
        <w:t>4.1.2</w:t>
      </w:r>
      <w:r>
        <w:tab/>
        <w:t>Stimulus/Response Sequences</w:t>
      </w:r>
    </w:p>
    <w:p w14:paraId="5A2F84C7" w14:textId="47D7EF9E" w:rsidR="002F56EB" w:rsidRDefault="003D2FD8" w:rsidP="003D2FD8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prompted to</w:t>
      </w:r>
      <w:r w:rsidR="0008671C">
        <w:rPr>
          <w:i w:val="0"/>
          <w:iCs/>
        </w:rPr>
        <w:t xml:space="preserve"> login or register on the home page</w:t>
      </w:r>
      <w:r w:rsidR="00631208">
        <w:rPr>
          <w:i w:val="0"/>
          <w:iCs/>
        </w:rPr>
        <w:t>.</w:t>
      </w:r>
    </w:p>
    <w:p w14:paraId="4210560B" w14:textId="0CFBF262" w:rsidR="00631208" w:rsidRDefault="00631208" w:rsidP="003D2FD8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272C7D">
        <w:rPr>
          <w:i w:val="0"/>
          <w:iCs/>
        </w:rPr>
        <w:t>selects register</w:t>
      </w:r>
      <w:r w:rsidR="00EB363F">
        <w:rPr>
          <w:i w:val="0"/>
          <w:iCs/>
        </w:rPr>
        <w:t xml:space="preserve"> (create new account)</w:t>
      </w:r>
      <w:r w:rsidR="00405230">
        <w:rPr>
          <w:i w:val="0"/>
          <w:iCs/>
        </w:rPr>
        <w:t>.</w:t>
      </w:r>
    </w:p>
    <w:p w14:paraId="0FD2B1BB" w14:textId="3E3832A6" w:rsidR="00EB363F" w:rsidRDefault="00766EEB" w:rsidP="003D2FD8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enters form data</w:t>
      </w:r>
      <w:r w:rsidR="00405230">
        <w:rPr>
          <w:i w:val="0"/>
          <w:iCs/>
        </w:rPr>
        <w:t>.</w:t>
      </w:r>
    </w:p>
    <w:p w14:paraId="797FDB77" w14:textId="1BAA6070" w:rsidR="008B6722" w:rsidRDefault="008B6722" w:rsidP="003D2FD8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selects submit form data.</w:t>
      </w:r>
    </w:p>
    <w:p w14:paraId="724274BD" w14:textId="62CE4BDF" w:rsidR="00722E22" w:rsidRPr="001E1824" w:rsidRDefault="00722E22" w:rsidP="003D2FD8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receives </w:t>
      </w:r>
      <w:r w:rsidR="00432ED7">
        <w:rPr>
          <w:i w:val="0"/>
          <w:iCs/>
        </w:rPr>
        <w:t>confirmation of success or clear details on correcting errors</w:t>
      </w:r>
      <w:r w:rsidR="00284F50">
        <w:rPr>
          <w:i w:val="0"/>
          <w:iCs/>
        </w:rPr>
        <w:t>.</w:t>
      </w:r>
    </w:p>
    <w:p w14:paraId="6C05AA3C" w14:textId="77777777" w:rsidR="002F56EB" w:rsidRDefault="002F56EB" w:rsidP="002F56EB">
      <w:pPr>
        <w:pStyle w:val="level4"/>
      </w:pPr>
      <w:r>
        <w:lastRenderedPageBreak/>
        <w:t>4.1.3</w:t>
      </w:r>
      <w:r>
        <w:tab/>
        <w:t>Functional Requirements</w:t>
      </w:r>
    </w:p>
    <w:p w14:paraId="382E86D4" w14:textId="1F4189D9" w:rsidR="002F56EB" w:rsidRDefault="00B028FE" w:rsidP="00B028FE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Website should </w:t>
      </w:r>
      <w:r w:rsidR="00002C33" w:rsidRPr="00002C33">
        <w:rPr>
          <w:iCs/>
        </w:rPr>
        <w:t>have</w:t>
      </w:r>
      <w:r w:rsidRPr="00002C33">
        <w:rPr>
          <w:iCs/>
        </w:rPr>
        <w:t xml:space="preserve"> two buttons on home page</w:t>
      </w:r>
      <w:r w:rsidR="00284F50">
        <w:rPr>
          <w:iCs/>
        </w:rPr>
        <w:t>, one</w:t>
      </w:r>
      <w:r w:rsidRPr="00002C33">
        <w:rPr>
          <w:iCs/>
        </w:rPr>
        <w:t xml:space="preserve"> </w:t>
      </w:r>
      <w:r w:rsidR="00002C33" w:rsidRPr="00002C33">
        <w:rPr>
          <w:iCs/>
        </w:rPr>
        <w:t xml:space="preserve">for </w:t>
      </w:r>
      <w:r w:rsidRPr="00002C33">
        <w:rPr>
          <w:iCs/>
        </w:rPr>
        <w:t>login and</w:t>
      </w:r>
      <w:r w:rsidR="00002C33">
        <w:rPr>
          <w:iCs/>
        </w:rPr>
        <w:t xml:space="preserve"> </w:t>
      </w:r>
      <w:r w:rsidR="00284F50">
        <w:rPr>
          <w:iCs/>
        </w:rPr>
        <w:t xml:space="preserve">one for </w:t>
      </w:r>
      <w:r w:rsidRPr="00002C33">
        <w:rPr>
          <w:iCs/>
        </w:rPr>
        <w:t>register</w:t>
      </w:r>
      <w:r w:rsidR="00284F50">
        <w:rPr>
          <w:iCs/>
        </w:rPr>
        <w:t>.</w:t>
      </w:r>
    </w:p>
    <w:p w14:paraId="30520986" w14:textId="22BABA85" w:rsidR="00284F50" w:rsidRDefault="00832540" w:rsidP="00B028FE">
      <w:pPr>
        <w:pStyle w:val="requirement"/>
        <w:numPr>
          <w:ilvl w:val="0"/>
          <w:numId w:val="6"/>
        </w:numPr>
        <w:rPr>
          <w:iCs/>
        </w:rPr>
      </w:pPr>
      <w:r w:rsidRPr="00832540">
        <w:rPr>
          <w:iCs/>
        </w:rPr>
        <w:t xml:space="preserve">REQ-2: Website should </w:t>
      </w:r>
      <w:r w:rsidR="00F771F5">
        <w:rPr>
          <w:iCs/>
        </w:rPr>
        <w:t>open the</w:t>
      </w:r>
      <w:r w:rsidRPr="00832540">
        <w:rPr>
          <w:iCs/>
        </w:rPr>
        <w:t xml:space="preserve"> registration form</w:t>
      </w:r>
      <w:r w:rsidR="00F771F5">
        <w:rPr>
          <w:iCs/>
        </w:rPr>
        <w:t xml:space="preserve"> page</w:t>
      </w:r>
      <w:r w:rsidRPr="00832540">
        <w:rPr>
          <w:iCs/>
        </w:rPr>
        <w:t xml:space="preserve"> when user clicks on “register”</w:t>
      </w:r>
      <w:r w:rsidR="00DE7CD2">
        <w:rPr>
          <w:iCs/>
        </w:rPr>
        <w:t>.</w:t>
      </w:r>
    </w:p>
    <w:p w14:paraId="70924314" w14:textId="3C981E67" w:rsidR="00F771F5" w:rsidRDefault="008D4B5E" w:rsidP="008D4B5E">
      <w:pPr>
        <w:pStyle w:val="requirement"/>
        <w:numPr>
          <w:ilvl w:val="0"/>
          <w:numId w:val="6"/>
        </w:numPr>
        <w:rPr>
          <w:iCs/>
        </w:rPr>
      </w:pPr>
      <w:r w:rsidRPr="008D4B5E">
        <w:rPr>
          <w:iCs/>
        </w:rPr>
        <w:t xml:space="preserve">REQ-3: </w:t>
      </w:r>
      <w:r w:rsidR="00BD13FF">
        <w:rPr>
          <w:iCs/>
        </w:rPr>
        <w:t>The d</w:t>
      </w:r>
      <w:r w:rsidRPr="008D4B5E">
        <w:rPr>
          <w:iCs/>
        </w:rPr>
        <w:t xml:space="preserve">ata from </w:t>
      </w:r>
      <w:r w:rsidR="00457D9C">
        <w:rPr>
          <w:iCs/>
        </w:rPr>
        <w:t xml:space="preserve">the </w:t>
      </w:r>
      <w:r w:rsidRPr="008D4B5E">
        <w:rPr>
          <w:iCs/>
        </w:rPr>
        <w:t>form is validated, sanitized, processed, and sent to the database</w:t>
      </w:r>
      <w:r w:rsidRPr="008D4B5E">
        <w:rPr>
          <w:iCs/>
        </w:rPr>
        <w:t xml:space="preserve"> </w:t>
      </w:r>
      <w:r w:rsidRPr="008D4B5E">
        <w:rPr>
          <w:iCs/>
        </w:rPr>
        <w:t>when a user hits “submit”</w:t>
      </w:r>
      <w:r w:rsidR="00457D9C">
        <w:rPr>
          <w:iCs/>
        </w:rPr>
        <w:t>.</w:t>
      </w:r>
    </w:p>
    <w:p w14:paraId="32D32930" w14:textId="75CC3CF8" w:rsidR="00457D9C" w:rsidRDefault="00457D9C" w:rsidP="00457D9C">
      <w:pPr>
        <w:pStyle w:val="requirement"/>
        <w:numPr>
          <w:ilvl w:val="0"/>
          <w:numId w:val="6"/>
        </w:numPr>
        <w:rPr>
          <w:iCs/>
        </w:rPr>
      </w:pPr>
      <w:r w:rsidRPr="00457D9C">
        <w:rPr>
          <w:iCs/>
        </w:rPr>
        <w:t xml:space="preserve">REQ-4: Website </w:t>
      </w:r>
      <w:r w:rsidR="0038693A">
        <w:rPr>
          <w:iCs/>
        </w:rPr>
        <w:t>provides</w:t>
      </w:r>
      <w:r w:rsidRPr="00457D9C">
        <w:rPr>
          <w:iCs/>
        </w:rPr>
        <w:t xml:space="preserve"> informative messages if input does not meet</w:t>
      </w:r>
      <w:r w:rsidRPr="00457D9C">
        <w:rPr>
          <w:iCs/>
        </w:rPr>
        <w:t xml:space="preserve"> </w:t>
      </w:r>
      <w:r w:rsidRPr="00457D9C">
        <w:rPr>
          <w:iCs/>
        </w:rPr>
        <w:t>requirements</w:t>
      </w:r>
      <w:r w:rsidR="006056C7">
        <w:rPr>
          <w:iCs/>
        </w:rPr>
        <w:t>.</w:t>
      </w:r>
    </w:p>
    <w:p w14:paraId="374BEFDA" w14:textId="453F000E" w:rsidR="006056C7" w:rsidRPr="006056C7" w:rsidRDefault="006056C7" w:rsidP="006056C7">
      <w:pPr>
        <w:pStyle w:val="requirement"/>
        <w:numPr>
          <w:ilvl w:val="0"/>
          <w:numId w:val="6"/>
        </w:numPr>
        <w:rPr>
          <w:iCs/>
        </w:rPr>
      </w:pPr>
      <w:r w:rsidRPr="006056C7">
        <w:rPr>
          <w:iCs/>
        </w:rPr>
        <w:t xml:space="preserve">REQ-5: </w:t>
      </w:r>
      <w:r w:rsidR="000B4ED7">
        <w:rPr>
          <w:iCs/>
        </w:rPr>
        <w:t>U</w:t>
      </w:r>
      <w:r w:rsidRPr="006056C7">
        <w:rPr>
          <w:iCs/>
        </w:rPr>
        <w:t xml:space="preserve">ser </w:t>
      </w:r>
      <w:r w:rsidR="00D01B15">
        <w:rPr>
          <w:iCs/>
        </w:rPr>
        <w:t xml:space="preserve">is given </w:t>
      </w:r>
      <w:proofErr w:type="gramStart"/>
      <w:r w:rsidR="00D01B15">
        <w:rPr>
          <w:iCs/>
        </w:rPr>
        <w:t xml:space="preserve">a </w:t>
      </w:r>
      <w:r w:rsidRPr="006056C7">
        <w:rPr>
          <w:iCs/>
        </w:rPr>
        <w:t xml:space="preserve"> success</w:t>
      </w:r>
      <w:proofErr w:type="gramEnd"/>
      <w:r w:rsidRPr="006056C7">
        <w:rPr>
          <w:iCs/>
        </w:rPr>
        <w:t xml:space="preserve"> message when account has been</w:t>
      </w:r>
      <w:r w:rsidRPr="006056C7">
        <w:rPr>
          <w:iCs/>
        </w:rPr>
        <w:t xml:space="preserve"> </w:t>
      </w:r>
      <w:r w:rsidRPr="006056C7">
        <w:rPr>
          <w:iCs/>
        </w:rPr>
        <w:t>successfully created</w:t>
      </w:r>
      <w:r w:rsidR="00D01B15">
        <w:rPr>
          <w:iCs/>
        </w:rPr>
        <w:t>.</w:t>
      </w:r>
    </w:p>
    <w:p w14:paraId="6BF743C9" w14:textId="1C54A1F2" w:rsidR="002F56EB" w:rsidRDefault="00247C1C" w:rsidP="002F56EB">
      <w:pPr>
        <w:pStyle w:val="Heading2"/>
      </w:pPr>
      <w:r>
        <w:t>Us</w:t>
      </w:r>
      <w:r w:rsidR="00FE006D">
        <w:t>er Login (for existing accounts)</w:t>
      </w:r>
    </w:p>
    <w:p w14:paraId="6EA7F75A" w14:textId="42DABAA9" w:rsidR="00F530A3" w:rsidRDefault="00F530A3" w:rsidP="00F530A3">
      <w:pPr>
        <w:pStyle w:val="level4"/>
      </w:pPr>
      <w:r>
        <w:t>4.</w:t>
      </w:r>
      <w:r>
        <w:t>2</w:t>
      </w:r>
      <w:r>
        <w:t>.1</w:t>
      </w:r>
      <w:r>
        <w:tab/>
        <w:t>Description and Priority</w:t>
      </w:r>
    </w:p>
    <w:p w14:paraId="3CC9319B" w14:textId="77777777" w:rsidR="00F530A3" w:rsidRDefault="00F530A3" w:rsidP="00F530A3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0D80CF2B" w14:textId="67F03A50" w:rsidR="00F530A3" w:rsidRDefault="00F530A3" w:rsidP="00F530A3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</w:t>
      </w:r>
      <w:r w:rsidR="00A76D68">
        <w:rPr>
          <w:i w:val="0"/>
          <w:iCs/>
        </w:rPr>
        <w:t>Existing u</w:t>
      </w:r>
      <w:r>
        <w:rPr>
          <w:i w:val="0"/>
          <w:iCs/>
        </w:rPr>
        <w:t xml:space="preserve">sers should be able to </w:t>
      </w:r>
      <w:r w:rsidR="005425F0">
        <w:rPr>
          <w:i w:val="0"/>
          <w:iCs/>
        </w:rPr>
        <w:t>login to their</w:t>
      </w:r>
      <w:r>
        <w:rPr>
          <w:i w:val="0"/>
          <w:iCs/>
        </w:rPr>
        <w:t xml:space="preserve"> account. A user cannot view or manage course schedules without an account. This is a part of the basic functionality of the website.</w:t>
      </w:r>
    </w:p>
    <w:p w14:paraId="21985F84" w14:textId="77777777" w:rsidR="00F530A3" w:rsidRPr="00B26CDE" w:rsidRDefault="00F530A3" w:rsidP="00F530A3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6D951BF3" w14:textId="609C3EE2" w:rsidR="00F530A3" w:rsidRDefault="00F530A3" w:rsidP="00F530A3">
      <w:pPr>
        <w:pStyle w:val="level4"/>
      </w:pPr>
      <w:r>
        <w:t>4.</w:t>
      </w:r>
      <w:r>
        <w:t>2</w:t>
      </w:r>
      <w:r>
        <w:t>.2</w:t>
      </w:r>
      <w:r>
        <w:tab/>
        <w:t>Stimulus/Response Sequences</w:t>
      </w:r>
    </w:p>
    <w:p w14:paraId="0C5E20AF" w14:textId="77777777" w:rsidR="00F530A3" w:rsidRDefault="00F530A3" w:rsidP="00F530A3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prompted to login or register on the home page.</w:t>
      </w:r>
    </w:p>
    <w:p w14:paraId="1218802A" w14:textId="032B3948" w:rsidR="00F530A3" w:rsidRDefault="00F530A3" w:rsidP="00F530A3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selects </w:t>
      </w:r>
      <w:r w:rsidR="00F26147">
        <w:rPr>
          <w:i w:val="0"/>
          <w:iCs/>
        </w:rPr>
        <w:t>login.</w:t>
      </w:r>
    </w:p>
    <w:p w14:paraId="50F993A3" w14:textId="51121839" w:rsidR="00F530A3" w:rsidRDefault="00F530A3" w:rsidP="00F530A3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enters form data</w:t>
      </w:r>
      <w:r w:rsidR="00405230">
        <w:rPr>
          <w:i w:val="0"/>
          <w:iCs/>
        </w:rPr>
        <w:t>.</w:t>
      </w:r>
    </w:p>
    <w:p w14:paraId="11A1BFE4" w14:textId="77777777" w:rsidR="00F530A3" w:rsidRDefault="00F530A3" w:rsidP="00F530A3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selects submit form data.</w:t>
      </w:r>
    </w:p>
    <w:p w14:paraId="054B41FB" w14:textId="77777777" w:rsidR="00F530A3" w:rsidRPr="001E1824" w:rsidRDefault="00F530A3" w:rsidP="00F530A3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receives confirmation of success or clear details on correcting errors.</w:t>
      </w:r>
    </w:p>
    <w:p w14:paraId="332EFDD8" w14:textId="4F27C8E2" w:rsidR="00F530A3" w:rsidRDefault="00F530A3" w:rsidP="00F530A3">
      <w:pPr>
        <w:pStyle w:val="level4"/>
      </w:pPr>
      <w:r>
        <w:t>4.</w:t>
      </w:r>
      <w:r w:rsidR="006321A3">
        <w:t>2</w:t>
      </w:r>
      <w:r>
        <w:t>.3</w:t>
      </w:r>
      <w:r>
        <w:tab/>
        <w:t>Functional Requirements</w:t>
      </w:r>
    </w:p>
    <w:p w14:paraId="2CCD2222" w14:textId="77777777" w:rsidR="00F530A3" w:rsidRDefault="00F530A3" w:rsidP="00F530A3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>REQ-1: Website should have two buttons on home page</w:t>
      </w:r>
      <w:r>
        <w:rPr>
          <w:iCs/>
        </w:rPr>
        <w:t>, one</w:t>
      </w:r>
      <w:r w:rsidRPr="00002C33">
        <w:rPr>
          <w:iCs/>
        </w:rPr>
        <w:t xml:space="preserve"> for login and</w:t>
      </w:r>
      <w:r>
        <w:rPr>
          <w:iCs/>
        </w:rPr>
        <w:t xml:space="preserve"> one for </w:t>
      </w:r>
      <w:r w:rsidRPr="00002C33">
        <w:rPr>
          <w:iCs/>
        </w:rPr>
        <w:t>register</w:t>
      </w:r>
      <w:r>
        <w:rPr>
          <w:iCs/>
        </w:rPr>
        <w:t>.</w:t>
      </w:r>
    </w:p>
    <w:p w14:paraId="54A343F3" w14:textId="40A910FA" w:rsidR="00F530A3" w:rsidRDefault="00F530A3" w:rsidP="00F530A3">
      <w:pPr>
        <w:pStyle w:val="requirement"/>
        <w:numPr>
          <w:ilvl w:val="0"/>
          <w:numId w:val="6"/>
        </w:numPr>
        <w:rPr>
          <w:iCs/>
        </w:rPr>
      </w:pPr>
      <w:r w:rsidRPr="00832540">
        <w:rPr>
          <w:iCs/>
        </w:rPr>
        <w:t xml:space="preserve">REQ-2: Website should </w:t>
      </w:r>
      <w:r>
        <w:rPr>
          <w:iCs/>
        </w:rPr>
        <w:t>open the</w:t>
      </w:r>
      <w:r w:rsidRPr="00832540">
        <w:rPr>
          <w:iCs/>
        </w:rPr>
        <w:t xml:space="preserve"> </w:t>
      </w:r>
      <w:r w:rsidR="00307126">
        <w:rPr>
          <w:iCs/>
        </w:rPr>
        <w:t>login</w:t>
      </w:r>
      <w:r w:rsidRPr="00832540">
        <w:rPr>
          <w:iCs/>
        </w:rPr>
        <w:t xml:space="preserve"> form</w:t>
      </w:r>
      <w:r>
        <w:rPr>
          <w:iCs/>
        </w:rPr>
        <w:t xml:space="preserve"> page</w:t>
      </w:r>
      <w:r w:rsidRPr="00832540">
        <w:rPr>
          <w:iCs/>
        </w:rPr>
        <w:t xml:space="preserve"> when user clicks on “</w:t>
      </w:r>
      <w:r w:rsidR="00DA114E">
        <w:rPr>
          <w:iCs/>
        </w:rPr>
        <w:t>login</w:t>
      </w:r>
      <w:r w:rsidRPr="00832540">
        <w:rPr>
          <w:iCs/>
        </w:rPr>
        <w:t>”</w:t>
      </w:r>
      <w:r>
        <w:rPr>
          <w:iCs/>
        </w:rPr>
        <w:t>.</w:t>
      </w:r>
    </w:p>
    <w:p w14:paraId="167293B4" w14:textId="77777777" w:rsidR="00F530A3" w:rsidRDefault="00F530A3" w:rsidP="00F530A3">
      <w:pPr>
        <w:pStyle w:val="requirement"/>
        <w:numPr>
          <w:ilvl w:val="0"/>
          <w:numId w:val="6"/>
        </w:numPr>
        <w:rPr>
          <w:iCs/>
        </w:rPr>
      </w:pPr>
      <w:r w:rsidRPr="008D4B5E">
        <w:rPr>
          <w:iCs/>
        </w:rPr>
        <w:t xml:space="preserve">REQ-3: </w:t>
      </w:r>
      <w:r>
        <w:rPr>
          <w:iCs/>
        </w:rPr>
        <w:t>The d</w:t>
      </w:r>
      <w:r w:rsidRPr="008D4B5E">
        <w:rPr>
          <w:iCs/>
        </w:rPr>
        <w:t xml:space="preserve">ata from </w:t>
      </w:r>
      <w:r>
        <w:rPr>
          <w:iCs/>
        </w:rPr>
        <w:t xml:space="preserve">the </w:t>
      </w:r>
      <w:r w:rsidRPr="008D4B5E">
        <w:rPr>
          <w:iCs/>
        </w:rPr>
        <w:t>form is validated, sanitized, processed, and sent to the database when a user hits “submit”</w:t>
      </w:r>
      <w:r>
        <w:rPr>
          <w:iCs/>
        </w:rPr>
        <w:t>.</w:t>
      </w:r>
    </w:p>
    <w:p w14:paraId="44990C60" w14:textId="50A16FEB" w:rsidR="00F530A3" w:rsidRDefault="00F530A3" w:rsidP="00F530A3">
      <w:pPr>
        <w:pStyle w:val="requirement"/>
        <w:numPr>
          <w:ilvl w:val="0"/>
          <w:numId w:val="6"/>
        </w:numPr>
        <w:rPr>
          <w:iCs/>
        </w:rPr>
      </w:pPr>
      <w:r w:rsidRPr="00457D9C">
        <w:rPr>
          <w:iCs/>
        </w:rPr>
        <w:t xml:space="preserve">REQ-4: Website </w:t>
      </w:r>
      <w:r>
        <w:rPr>
          <w:iCs/>
        </w:rPr>
        <w:t>provides</w:t>
      </w:r>
      <w:r w:rsidRPr="00457D9C">
        <w:rPr>
          <w:iCs/>
        </w:rPr>
        <w:t xml:space="preserve"> informative messages if input does not meet requirements</w:t>
      </w:r>
      <w:r>
        <w:rPr>
          <w:iCs/>
        </w:rPr>
        <w:t>.</w:t>
      </w:r>
    </w:p>
    <w:p w14:paraId="5C4F700C" w14:textId="52389735" w:rsidR="00FA1D14" w:rsidRDefault="00FA1D14" w:rsidP="00F530A3">
      <w:pPr>
        <w:pStyle w:val="requirement"/>
        <w:numPr>
          <w:ilvl w:val="0"/>
          <w:numId w:val="6"/>
        </w:numPr>
        <w:rPr>
          <w:iCs/>
        </w:rPr>
      </w:pPr>
      <w:r>
        <w:rPr>
          <w:iCs/>
        </w:rPr>
        <w:t>REQ-5: User</w:t>
      </w:r>
      <w:r w:rsidR="00085EEA">
        <w:rPr>
          <w:iCs/>
        </w:rPr>
        <w:t xml:space="preserve"> credentials verified against database.</w:t>
      </w:r>
    </w:p>
    <w:p w14:paraId="3E7C8A41" w14:textId="595DDE86" w:rsidR="00F530A3" w:rsidRPr="006056C7" w:rsidRDefault="00F530A3" w:rsidP="00F530A3">
      <w:pPr>
        <w:pStyle w:val="requirement"/>
        <w:numPr>
          <w:ilvl w:val="0"/>
          <w:numId w:val="6"/>
        </w:numPr>
        <w:rPr>
          <w:iCs/>
        </w:rPr>
      </w:pPr>
      <w:r w:rsidRPr="006056C7">
        <w:rPr>
          <w:iCs/>
        </w:rPr>
        <w:t>REQ-</w:t>
      </w:r>
      <w:r w:rsidR="00790DC0">
        <w:rPr>
          <w:iCs/>
        </w:rPr>
        <w:t>6</w:t>
      </w:r>
      <w:r w:rsidRPr="006056C7">
        <w:rPr>
          <w:iCs/>
        </w:rPr>
        <w:t xml:space="preserve">: </w:t>
      </w:r>
      <w:r>
        <w:rPr>
          <w:iCs/>
        </w:rPr>
        <w:t>U</w:t>
      </w:r>
      <w:r w:rsidRPr="006056C7">
        <w:rPr>
          <w:iCs/>
        </w:rPr>
        <w:t xml:space="preserve">ser </w:t>
      </w:r>
      <w:r>
        <w:rPr>
          <w:iCs/>
        </w:rPr>
        <w:t xml:space="preserve">is given </w:t>
      </w:r>
      <w:proofErr w:type="gramStart"/>
      <w:r>
        <w:rPr>
          <w:iCs/>
        </w:rPr>
        <w:t xml:space="preserve">a </w:t>
      </w:r>
      <w:r w:rsidRPr="006056C7">
        <w:rPr>
          <w:iCs/>
        </w:rPr>
        <w:t xml:space="preserve"> success</w:t>
      </w:r>
      <w:proofErr w:type="gramEnd"/>
      <w:r w:rsidRPr="006056C7">
        <w:rPr>
          <w:iCs/>
        </w:rPr>
        <w:t xml:space="preserve"> message when account has been successfully created</w:t>
      </w:r>
      <w:r>
        <w:rPr>
          <w:iCs/>
        </w:rPr>
        <w:t>.</w:t>
      </w:r>
    </w:p>
    <w:p w14:paraId="497D0BE5" w14:textId="5B9855EF" w:rsidR="00440C62" w:rsidRDefault="00E955F5" w:rsidP="00440C62">
      <w:pPr>
        <w:pStyle w:val="Heading2"/>
      </w:pPr>
      <w:r w:rsidRPr="00E955F5">
        <w:t>Search for Available Courses</w:t>
      </w:r>
    </w:p>
    <w:p w14:paraId="5D3E3079" w14:textId="6AAB18C4" w:rsidR="00440C62" w:rsidRDefault="00440C62" w:rsidP="00440C62">
      <w:pPr>
        <w:pStyle w:val="level4"/>
      </w:pPr>
      <w:r>
        <w:t>4.</w:t>
      </w:r>
      <w:r w:rsidR="00AA4192">
        <w:t>3</w:t>
      </w:r>
      <w:r>
        <w:t>.1</w:t>
      </w:r>
      <w:r>
        <w:tab/>
        <w:t>Description and Priority</w:t>
      </w:r>
    </w:p>
    <w:p w14:paraId="35D67B75" w14:textId="77777777" w:rsidR="00440C62" w:rsidRDefault="00440C62" w:rsidP="00440C62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004B07C2" w14:textId="085BAD05" w:rsidR="00440C62" w:rsidRDefault="00440C62" w:rsidP="00440C62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able to </w:t>
      </w:r>
      <w:r w:rsidR="007200CC">
        <w:rPr>
          <w:i w:val="0"/>
          <w:iCs/>
        </w:rPr>
        <w:t>search for available courses</w:t>
      </w:r>
      <w:r>
        <w:rPr>
          <w:i w:val="0"/>
          <w:iCs/>
        </w:rPr>
        <w:t xml:space="preserve">. A user cannot </w:t>
      </w:r>
      <w:r w:rsidR="003B7693">
        <w:rPr>
          <w:i w:val="0"/>
          <w:iCs/>
        </w:rPr>
        <w:t>a</w:t>
      </w:r>
      <w:r>
        <w:rPr>
          <w:i w:val="0"/>
          <w:iCs/>
        </w:rPr>
        <w:t xml:space="preserve"> course</w:t>
      </w:r>
      <w:r w:rsidR="00932489">
        <w:rPr>
          <w:i w:val="0"/>
          <w:iCs/>
        </w:rPr>
        <w:t xml:space="preserve"> without</w:t>
      </w:r>
      <w:r w:rsidR="002306E9">
        <w:rPr>
          <w:i w:val="0"/>
          <w:iCs/>
        </w:rPr>
        <w:t xml:space="preserve"> finding it through a search</w:t>
      </w:r>
      <w:r>
        <w:rPr>
          <w:i w:val="0"/>
          <w:iCs/>
        </w:rPr>
        <w:t>. This is a part of the basic functionality of the website.</w:t>
      </w:r>
    </w:p>
    <w:p w14:paraId="59753F31" w14:textId="0249D8DC" w:rsidR="00440C62" w:rsidRPr="00B26CDE" w:rsidRDefault="00440C62" w:rsidP="00440C62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Benefit: </w:t>
      </w:r>
      <w:r w:rsidR="00156F31">
        <w:rPr>
          <w:i w:val="0"/>
          <w:iCs/>
        </w:rPr>
        <w:t>8</w:t>
      </w:r>
    </w:p>
    <w:p w14:paraId="020630F8" w14:textId="39F6E17E" w:rsidR="00440C62" w:rsidRDefault="00440C62" w:rsidP="00440C62">
      <w:pPr>
        <w:pStyle w:val="level4"/>
      </w:pPr>
      <w:r>
        <w:t>4.</w:t>
      </w:r>
      <w:r w:rsidR="00AA4192">
        <w:t>3</w:t>
      </w:r>
      <w:r>
        <w:t>.2</w:t>
      </w:r>
      <w:r>
        <w:tab/>
        <w:t>Stimulus/Response Sequences</w:t>
      </w:r>
    </w:p>
    <w:p w14:paraId="7DDC2D70" w14:textId="77777777" w:rsidR="00635F20" w:rsidRDefault="00440C62" w:rsidP="00702FE6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0F2435">
        <w:rPr>
          <w:i w:val="0"/>
          <w:iCs/>
        </w:rPr>
        <w:t>selects “Register for Course</w:t>
      </w:r>
      <w:r w:rsidR="00F71513">
        <w:rPr>
          <w:i w:val="0"/>
          <w:iCs/>
        </w:rPr>
        <w:t xml:space="preserve">s” link on the </w:t>
      </w:r>
      <w:r w:rsidR="00635F20">
        <w:rPr>
          <w:i w:val="0"/>
          <w:iCs/>
        </w:rPr>
        <w:t>“View Course Schedule” page.</w:t>
      </w:r>
    </w:p>
    <w:p w14:paraId="1709F77D" w14:textId="77777777" w:rsidR="00D056B8" w:rsidRDefault="00B16631" w:rsidP="00702FE6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selects </w:t>
      </w:r>
      <w:r w:rsidR="00F549FA">
        <w:rPr>
          <w:i w:val="0"/>
          <w:iCs/>
        </w:rPr>
        <w:t>semester from drop down menu</w:t>
      </w:r>
      <w:r w:rsidR="00D056B8">
        <w:rPr>
          <w:i w:val="0"/>
          <w:iCs/>
        </w:rPr>
        <w:t>.</w:t>
      </w:r>
    </w:p>
    <w:p w14:paraId="015168CA" w14:textId="5DE18BB8" w:rsidR="00D056B8" w:rsidRDefault="00D056B8" w:rsidP="00702FE6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lastRenderedPageBreak/>
        <w:t>User selects Submit</w:t>
      </w:r>
      <w:r w:rsidR="00566305">
        <w:rPr>
          <w:i w:val="0"/>
          <w:iCs/>
        </w:rPr>
        <w:t>.</w:t>
      </w:r>
    </w:p>
    <w:p w14:paraId="7DAECEBF" w14:textId="431A2A9C" w:rsidR="00440C62" w:rsidRPr="001E1824" w:rsidRDefault="00566305" w:rsidP="00702FE6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is presented with search result list.</w:t>
      </w:r>
      <w:r w:rsidR="00702FE6">
        <w:rPr>
          <w:i w:val="0"/>
          <w:iCs/>
        </w:rPr>
        <w:t xml:space="preserve"> </w:t>
      </w:r>
    </w:p>
    <w:p w14:paraId="363E62EF" w14:textId="500DBFF7" w:rsidR="00440C62" w:rsidRDefault="00440C62" w:rsidP="00440C62">
      <w:pPr>
        <w:pStyle w:val="level4"/>
      </w:pPr>
      <w:r>
        <w:t>4.</w:t>
      </w:r>
      <w:r w:rsidR="00AA4192">
        <w:t>3</w:t>
      </w:r>
      <w:r>
        <w:t>.3</w:t>
      </w:r>
      <w:r>
        <w:tab/>
        <w:t>Functional Requirements</w:t>
      </w:r>
    </w:p>
    <w:p w14:paraId="126633E2" w14:textId="708FEE1C" w:rsidR="00440C62" w:rsidRDefault="00440C62" w:rsidP="00440C62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Website should have </w:t>
      </w:r>
      <w:r w:rsidR="00D634F0">
        <w:rPr>
          <w:iCs/>
        </w:rPr>
        <w:t>a “</w:t>
      </w:r>
      <w:r w:rsidR="007947EC">
        <w:rPr>
          <w:iCs/>
        </w:rPr>
        <w:t xml:space="preserve">Register for Courses” </w:t>
      </w:r>
      <w:r w:rsidR="00D634F0">
        <w:rPr>
          <w:iCs/>
        </w:rPr>
        <w:t xml:space="preserve">link </w:t>
      </w:r>
      <w:r w:rsidR="007947EC">
        <w:rPr>
          <w:iCs/>
        </w:rPr>
        <w:t xml:space="preserve">on the </w:t>
      </w:r>
      <w:r w:rsidR="00C46AF8">
        <w:rPr>
          <w:iCs/>
        </w:rPr>
        <w:t>“View Course Schedule” page</w:t>
      </w:r>
      <w:r w:rsidR="00CA5418">
        <w:rPr>
          <w:iCs/>
        </w:rPr>
        <w:t>.</w:t>
      </w:r>
    </w:p>
    <w:p w14:paraId="75E11C65" w14:textId="2A190072" w:rsidR="00440C62" w:rsidRDefault="00440C62" w:rsidP="00440C62">
      <w:pPr>
        <w:pStyle w:val="requirement"/>
        <w:numPr>
          <w:ilvl w:val="0"/>
          <w:numId w:val="6"/>
        </w:numPr>
        <w:rPr>
          <w:iCs/>
        </w:rPr>
      </w:pPr>
      <w:r w:rsidRPr="00832540">
        <w:rPr>
          <w:iCs/>
        </w:rPr>
        <w:t xml:space="preserve">REQ-2: Website should </w:t>
      </w:r>
      <w:r w:rsidR="004F456C">
        <w:rPr>
          <w:iCs/>
        </w:rPr>
        <w:t xml:space="preserve">present </w:t>
      </w:r>
      <w:r w:rsidR="003E0619">
        <w:rPr>
          <w:iCs/>
        </w:rPr>
        <w:t xml:space="preserve">user a </w:t>
      </w:r>
      <w:proofErr w:type="gramStart"/>
      <w:r w:rsidR="003E0619">
        <w:rPr>
          <w:iCs/>
        </w:rPr>
        <w:t>drop down</w:t>
      </w:r>
      <w:proofErr w:type="gramEnd"/>
      <w:r w:rsidR="003E0619">
        <w:rPr>
          <w:iCs/>
        </w:rPr>
        <w:t xml:space="preserve"> menu with semester options.</w:t>
      </w:r>
    </w:p>
    <w:p w14:paraId="580B50D7" w14:textId="6124640C" w:rsidR="00440C62" w:rsidRDefault="00440C62" w:rsidP="00440C62">
      <w:pPr>
        <w:pStyle w:val="requirement"/>
        <w:numPr>
          <w:ilvl w:val="0"/>
          <w:numId w:val="6"/>
        </w:numPr>
        <w:rPr>
          <w:iCs/>
        </w:rPr>
      </w:pPr>
      <w:r w:rsidRPr="008D4B5E">
        <w:rPr>
          <w:iCs/>
        </w:rPr>
        <w:t xml:space="preserve">REQ-3: </w:t>
      </w:r>
      <w:r w:rsidR="0026407E" w:rsidRPr="0026407E">
        <w:rPr>
          <w:iCs/>
        </w:rPr>
        <w:t>Website should return search results when user hits submit</w:t>
      </w:r>
      <w:r w:rsidR="00487A9E">
        <w:rPr>
          <w:iCs/>
        </w:rPr>
        <w:t>.</w:t>
      </w:r>
    </w:p>
    <w:p w14:paraId="58F930B4" w14:textId="7DF3DF88" w:rsidR="00440C62" w:rsidRPr="006056C7" w:rsidRDefault="00440C62" w:rsidP="003716CC">
      <w:pPr>
        <w:pStyle w:val="requirement"/>
        <w:numPr>
          <w:ilvl w:val="0"/>
          <w:numId w:val="6"/>
        </w:numPr>
        <w:rPr>
          <w:iCs/>
        </w:rPr>
      </w:pPr>
      <w:r w:rsidRPr="00457D9C">
        <w:rPr>
          <w:iCs/>
        </w:rPr>
        <w:t xml:space="preserve">REQ-4: Website </w:t>
      </w:r>
      <w:r w:rsidR="00487A9E">
        <w:rPr>
          <w:iCs/>
        </w:rPr>
        <w:t xml:space="preserve">should update search results when </w:t>
      </w:r>
      <w:r w:rsidR="007B75C1">
        <w:rPr>
          <w:iCs/>
        </w:rPr>
        <w:t xml:space="preserve">new </w:t>
      </w:r>
      <w:proofErr w:type="gramStart"/>
      <w:r w:rsidR="007B75C1">
        <w:rPr>
          <w:iCs/>
        </w:rPr>
        <w:t>drop down</w:t>
      </w:r>
      <w:proofErr w:type="gramEnd"/>
      <w:r w:rsidR="007B75C1">
        <w:rPr>
          <w:iCs/>
        </w:rPr>
        <w:t xml:space="preserve"> item is selected.</w:t>
      </w:r>
    </w:p>
    <w:p w14:paraId="70907A5A" w14:textId="3C24666A" w:rsidR="00F766A7" w:rsidRDefault="000B7F35" w:rsidP="00F766A7">
      <w:pPr>
        <w:pStyle w:val="Heading2"/>
      </w:pPr>
      <w:r>
        <w:t>View Cou</w:t>
      </w:r>
      <w:r w:rsidR="00264C8C">
        <w:t>rse Schedule</w:t>
      </w:r>
    </w:p>
    <w:p w14:paraId="71B2C408" w14:textId="00056057" w:rsidR="00F766A7" w:rsidRDefault="00F766A7" w:rsidP="00F766A7">
      <w:pPr>
        <w:pStyle w:val="level4"/>
      </w:pPr>
      <w:r>
        <w:t>4.</w:t>
      </w:r>
      <w:r w:rsidR="004D71AE">
        <w:t>4</w:t>
      </w:r>
      <w:r>
        <w:t>.1</w:t>
      </w:r>
      <w:r>
        <w:tab/>
        <w:t>Description and Priority</w:t>
      </w:r>
    </w:p>
    <w:p w14:paraId="72175220" w14:textId="77777777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03B69322" w14:textId="6AF30B04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able to </w:t>
      </w:r>
      <w:r w:rsidR="00264C8C">
        <w:rPr>
          <w:i w:val="0"/>
          <w:iCs/>
        </w:rPr>
        <w:t xml:space="preserve">view </w:t>
      </w:r>
      <w:r w:rsidR="00112D23">
        <w:rPr>
          <w:i w:val="0"/>
          <w:iCs/>
        </w:rPr>
        <w:t>their course schedule</w:t>
      </w:r>
      <w:r>
        <w:rPr>
          <w:i w:val="0"/>
          <w:iCs/>
        </w:rPr>
        <w:t xml:space="preserve">. A user cannot view or manage course schedules without </w:t>
      </w:r>
      <w:r w:rsidR="00A3748E">
        <w:rPr>
          <w:i w:val="0"/>
          <w:iCs/>
        </w:rPr>
        <w:t xml:space="preserve">being logged into </w:t>
      </w:r>
      <w:r>
        <w:rPr>
          <w:i w:val="0"/>
          <w:iCs/>
        </w:rPr>
        <w:t>an account. This is a part of the basic functionality of the website.</w:t>
      </w:r>
    </w:p>
    <w:p w14:paraId="0E373C6C" w14:textId="77777777" w:rsidR="00F766A7" w:rsidRPr="00B26CDE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7815B021" w14:textId="6284554F" w:rsidR="00F766A7" w:rsidRDefault="00F766A7" w:rsidP="00F766A7">
      <w:pPr>
        <w:pStyle w:val="level4"/>
      </w:pPr>
      <w:r>
        <w:t>4.</w:t>
      </w:r>
      <w:r w:rsidR="004D71AE">
        <w:t>4</w:t>
      </w:r>
      <w:r>
        <w:t>.2</w:t>
      </w:r>
      <w:r>
        <w:tab/>
        <w:t>Stimulus/Response Sequences</w:t>
      </w:r>
    </w:p>
    <w:p w14:paraId="3C9A0CD0" w14:textId="5D9E4555" w:rsidR="00F766A7" w:rsidRDefault="00F766A7" w:rsidP="003C63FF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3C63FF">
        <w:rPr>
          <w:i w:val="0"/>
          <w:iCs/>
        </w:rPr>
        <w:t>select</w:t>
      </w:r>
      <w:r w:rsidR="00483313">
        <w:rPr>
          <w:i w:val="0"/>
          <w:iCs/>
        </w:rPr>
        <w:t>s “View Course Schedule” from</w:t>
      </w:r>
      <w:r w:rsidR="00FF0A15">
        <w:rPr>
          <w:i w:val="0"/>
          <w:iCs/>
        </w:rPr>
        <w:t xml:space="preserve"> the navigation bar.</w:t>
      </w:r>
    </w:p>
    <w:p w14:paraId="1BD6A3F9" w14:textId="06F438BD" w:rsidR="00FF0A15" w:rsidRPr="001E1824" w:rsidRDefault="00FF0A15" w:rsidP="003C63FF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Website </w:t>
      </w:r>
      <w:r w:rsidR="00610E28">
        <w:rPr>
          <w:i w:val="0"/>
          <w:iCs/>
        </w:rPr>
        <w:t>takes user to the “View</w:t>
      </w:r>
      <w:r w:rsidR="002E1BF6">
        <w:rPr>
          <w:i w:val="0"/>
          <w:iCs/>
        </w:rPr>
        <w:t xml:space="preserve"> Course Schedule” page.</w:t>
      </w:r>
    </w:p>
    <w:p w14:paraId="7CEA6286" w14:textId="16231E53" w:rsidR="00F766A7" w:rsidRDefault="00F766A7" w:rsidP="00F766A7">
      <w:pPr>
        <w:pStyle w:val="level4"/>
      </w:pPr>
      <w:r>
        <w:t>4.</w:t>
      </w:r>
      <w:r w:rsidR="004D71AE">
        <w:t>4</w:t>
      </w:r>
      <w:r>
        <w:t>.3</w:t>
      </w:r>
      <w:r>
        <w:tab/>
        <w:t>Functional Requirements</w:t>
      </w:r>
    </w:p>
    <w:p w14:paraId="3E2C0129" w14:textId="45B5D9D0" w:rsidR="00F766A7" w:rsidRDefault="00F766A7" w:rsidP="00242805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Website should have </w:t>
      </w:r>
      <w:r w:rsidR="00242805">
        <w:rPr>
          <w:iCs/>
        </w:rPr>
        <w:t>a “View Course Sche</w:t>
      </w:r>
      <w:r w:rsidR="009927B8">
        <w:rPr>
          <w:iCs/>
        </w:rPr>
        <w:t>dule” button on the navigation bar.</w:t>
      </w:r>
    </w:p>
    <w:p w14:paraId="6C71E244" w14:textId="60841360" w:rsidR="009927B8" w:rsidRPr="006056C7" w:rsidRDefault="009927B8" w:rsidP="00242805">
      <w:pPr>
        <w:pStyle w:val="requirement"/>
        <w:numPr>
          <w:ilvl w:val="0"/>
          <w:numId w:val="6"/>
        </w:numPr>
        <w:rPr>
          <w:iCs/>
        </w:rPr>
      </w:pPr>
      <w:r>
        <w:rPr>
          <w:iCs/>
        </w:rPr>
        <w:t xml:space="preserve">REQ-2: </w:t>
      </w:r>
      <w:r w:rsidR="00536347">
        <w:rPr>
          <w:iCs/>
        </w:rPr>
        <w:t xml:space="preserve">When </w:t>
      </w:r>
      <w:r w:rsidR="00536347">
        <w:rPr>
          <w:iCs/>
        </w:rPr>
        <w:t>“View Course Schedule” button</w:t>
      </w:r>
      <w:r w:rsidR="00536347">
        <w:rPr>
          <w:iCs/>
        </w:rPr>
        <w:t xml:space="preserve"> is selected</w:t>
      </w:r>
      <w:r w:rsidR="006B4B51">
        <w:rPr>
          <w:iCs/>
        </w:rPr>
        <w:t xml:space="preserve">, user is redirected to the </w:t>
      </w:r>
      <w:r w:rsidR="006B4B51">
        <w:rPr>
          <w:iCs/>
        </w:rPr>
        <w:t xml:space="preserve">“View Course Schedule” </w:t>
      </w:r>
      <w:r w:rsidR="006B4B51">
        <w:rPr>
          <w:iCs/>
        </w:rPr>
        <w:t>page.</w:t>
      </w:r>
    </w:p>
    <w:p w14:paraId="393554FE" w14:textId="367D17F0" w:rsidR="00F766A7" w:rsidRDefault="00EF41EC" w:rsidP="00F766A7">
      <w:pPr>
        <w:pStyle w:val="Heading2"/>
      </w:pPr>
      <w:r>
        <w:t>Register a Course</w:t>
      </w:r>
    </w:p>
    <w:p w14:paraId="4E0A589C" w14:textId="5EF1FA01" w:rsidR="00F766A7" w:rsidRDefault="00F766A7" w:rsidP="00F766A7">
      <w:pPr>
        <w:pStyle w:val="level4"/>
      </w:pPr>
      <w:r>
        <w:t>4.</w:t>
      </w:r>
      <w:r w:rsidR="004D71AE">
        <w:t>5</w:t>
      </w:r>
      <w:r>
        <w:t>.1</w:t>
      </w:r>
      <w:r>
        <w:tab/>
        <w:t>Description and Priority</w:t>
      </w:r>
    </w:p>
    <w:p w14:paraId="7DF62552" w14:textId="77777777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6702B405" w14:textId="33C519C0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able to </w:t>
      </w:r>
      <w:r w:rsidR="0026278F">
        <w:rPr>
          <w:i w:val="0"/>
          <w:iCs/>
        </w:rPr>
        <w:t>register for courses</w:t>
      </w:r>
      <w:r>
        <w:rPr>
          <w:i w:val="0"/>
          <w:iCs/>
        </w:rPr>
        <w:t>. A user cannot view or manage course schedules without</w:t>
      </w:r>
      <w:r w:rsidR="0026278F">
        <w:rPr>
          <w:i w:val="0"/>
          <w:iCs/>
        </w:rPr>
        <w:t xml:space="preserve"> being logged into</w:t>
      </w:r>
      <w:r>
        <w:rPr>
          <w:i w:val="0"/>
          <w:iCs/>
        </w:rPr>
        <w:t xml:space="preserve"> an account. This is a part of the basic functionality of the website.</w:t>
      </w:r>
    </w:p>
    <w:p w14:paraId="6DC1201F" w14:textId="77777777" w:rsidR="00F766A7" w:rsidRPr="00B26CDE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24FA2C37" w14:textId="16624F49" w:rsidR="00F766A7" w:rsidRDefault="00F766A7" w:rsidP="00F766A7">
      <w:pPr>
        <w:pStyle w:val="level4"/>
      </w:pPr>
      <w:r>
        <w:t>4.</w:t>
      </w:r>
      <w:r w:rsidR="004D71AE">
        <w:t>5</w:t>
      </w:r>
      <w:r>
        <w:t>.2</w:t>
      </w:r>
      <w:r>
        <w:tab/>
        <w:t>Stimulus/Response Sequences</w:t>
      </w:r>
    </w:p>
    <w:p w14:paraId="10974371" w14:textId="060EC4FA" w:rsidR="00F766A7" w:rsidRPr="00765CB5" w:rsidRDefault="00F766A7" w:rsidP="00F31D67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F31D67">
        <w:rPr>
          <w:i w:val="0"/>
          <w:iCs/>
        </w:rPr>
        <w:t>selects</w:t>
      </w:r>
      <w:r w:rsidR="004F7845">
        <w:rPr>
          <w:i w:val="0"/>
          <w:iCs/>
        </w:rPr>
        <w:t xml:space="preserve"> “Register a Course</w:t>
      </w:r>
      <w:r w:rsidR="00B21904">
        <w:rPr>
          <w:i w:val="0"/>
          <w:iCs/>
        </w:rPr>
        <w:t xml:space="preserve">” link on the </w:t>
      </w:r>
      <w:r w:rsidR="00B21904" w:rsidRPr="00B21904">
        <w:rPr>
          <w:i w:val="0"/>
        </w:rPr>
        <w:t xml:space="preserve">“View Course Schedule” </w:t>
      </w:r>
      <w:r w:rsidR="00765CB5">
        <w:rPr>
          <w:i w:val="0"/>
        </w:rPr>
        <w:t>page.</w:t>
      </w:r>
    </w:p>
    <w:p w14:paraId="78CDB70E" w14:textId="77777777" w:rsidR="003060A1" w:rsidRDefault="003060A1" w:rsidP="003060A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selects semester from drop down menu.</w:t>
      </w:r>
    </w:p>
    <w:p w14:paraId="06F47AD1" w14:textId="77777777" w:rsidR="003060A1" w:rsidRDefault="003060A1" w:rsidP="003060A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selects Submit.</w:t>
      </w:r>
    </w:p>
    <w:p w14:paraId="6C185899" w14:textId="77777777" w:rsidR="003060A1" w:rsidRPr="001E1824" w:rsidRDefault="003060A1" w:rsidP="003060A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is presented with search result list. </w:t>
      </w:r>
    </w:p>
    <w:p w14:paraId="7FA75287" w14:textId="5E467DCD" w:rsidR="00765CB5" w:rsidRDefault="00907AE5" w:rsidP="00F31D67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selects </w:t>
      </w:r>
      <w:r w:rsidR="00F53861">
        <w:rPr>
          <w:i w:val="0"/>
          <w:iCs/>
        </w:rPr>
        <w:t xml:space="preserve">the register checkmark box for all </w:t>
      </w:r>
      <w:r w:rsidR="00945CE9">
        <w:rPr>
          <w:i w:val="0"/>
          <w:iCs/>
        </w:rPr>
        <w:t>desired courses</w:t>
      </w:r>
      <w:r w:rsidR="00AD0741">
        <w:rPr>
          <w:i w:val="0"/>
          <w:iCs/>
        </w:rPr>
        <w:t xml:space="preserve"> in the list.</w:t>
      </w:r>
    </w:p>
    <w:p w14:paraId="7A096D55" w14:textId="100E388E" w:rsidR="006642C3" w:rsidRPr="006642C3" w:rsidRDefault="006642C3" w:rsidP="006642C3">
      <w:pPr>
        <w:pStyle w:val="level3text"/>
        <w:numPr>
          <w:ilvl w:val="0"/>
          <w:numId w:val="3"/>
        </w:numPr>
        <w:rPr>
          <w:i w:val="0"/>
          <w:iCs/>
        </w:rPr>
      </w:pPr>
      <w:r w:rsidRPr="006642C3">
        <w:rPr>
          <w:i w:val="0"/>
          <w:iCs/>
        </w:rPr>
        <w:t xml:space="preserve">User </w:t>
      </w:r>
      <w:r>
        <w:rPr>
          <w:i w:val="0"/>
          <w:iCs/>
        </w:rPr>
        <w:t>selects</w:t>
      </w:r>
      <w:r w:rsidR="00106DE2">
        <w:rPr>
          <w:i w:val="0"/>
          <w:iCs/>
        </w:rPr>
        <w:t xml:space="preserve"> the</w:t>
      </w:r>
      <w:r w:rsidRPr="006642C3">
        <w:rPr>
          <w:i w:val="0"/>
          <w:iCs/>
        </w:rPr>
        <w:t xml:space="preserve"> submit button</w:t>
      </w:r>
      <w:r w:rsidR="00106DE2">
        <w:rPr>
          <w:i w:val="0"/>
          <w:iCs/>
        </w:rPr>
        <w:t>.</w:t>
      </w:r>
    </w:p>
    <w:p w14:paraId="56B44718" w14:textId="776B94EA" w:rsidR="006642C3" w:rsidRPr="006642C3" w:rsidRDefault="006642C3" w:rsidP="006642C3">
      <w:pPr>
        <w:pStyle w:val="level3text"/>
        <w:numPr>
          <w:ilvl w:val="0"/>
          <w:numId w:val="3"/>
        </w:numPr>
        <w:rPr>
          <w:i w:val="0"/>
          <w:iCs/>
        </w:rPr>
      </w:pPr>
      <w:r w:rsidRPr="006642C3">
        <w:rPr>
          <w:i w:val="0"/>
          <w:iCs/>
        </w:rPr>
        <w:t>If the course</w:t>
      </w:r>
      <w:r w:rsidR="00E5092D">
        <w:rPr>
          <w:i w:val="0"/>
          <w:iCs/>
        </w:rPr>
        <w:t xml:space="preserve"> is not full</w:t>
      </w:r>
      <w:r w:rsidRPr="006642C3">
        <w:rPr>
          <w:i w:val="0"/>
          <w:iCs/>
        </w:rPr>
        <w:t>, user receives confirmation that they have successfully</w:t>
      </w:r>
    </w:p>
    <w:p w14:paraId="5D184F3D" w14:textId="4B7BA204" w:rsidR="006642C3" w:rsidRPr="006642C3" w:rsidRDefault="006642C3" w:rsidP="006642C3">
      <w:pPr>
        <w:pStyle w:val="level3text"/>
        <w:numPr>
          <w:ilvl w:val="0"/>
          <w:numId w:val="3"/>
        </w:numPr>
        <w:rPr>
          <w:i w:val="0"/>
          <w:iCs/>
        </w:rPr>
      </w:pPr>
      <w:r w:rsidRPr="006642C3">
        <w:rPr>
          <w:i w:val="0"/>
          <w:iCs/>
        </w:rPr>
        <w:t>registered for the course</w:t>
      </w:r>
      <w:r w:rsidR="00D00B64">
        <w:rPr>
          <w:i w:val="0"/>
          <w:iCs/>
        </w:rPr>
        <w:t>.</w:t>
      </w:r>
    </w:p>
    <w:p w14:paraId="34EA1359" w14:textId="610346FF" w:rsidR="006642C3" w:rsidRPr="00D00B64" w:rsidRDefault="006642C3" w:rsidP="006642C3">
      <w:pPr>
        <w:pStyle w:val="level3text"/>
        <w:numPr>
          <w:ilvl w:val="0"/>
          <w:numId w:val="3"/>
        </w:numPr>
        <w:rPr>
          <w:i w:val="0"/>
          <w:iCs/>
        </w:rPr>
      </w:pPr>
      <w:r w:rsidRPr="00D00B64">
        <w:rPr>
          <w:i w:val="0"/>
          <w:iCs/>
        </w:rPr>
        <w:t>If the course</w:t>
      </w:r>
      <w:r w:rsidR="00D00B64" w:rsidRPr="00D00B64">
        <w:rPr>
          <w:i w:val="0"/>
          <w:iCs/>
        </w:rPr>
        <w:t xml:space="preserve"> is full</w:t>
      </w:r>
      <w:r w:rsidRPr="00D00B64">
        <w:rPr>
          <w:i w:val="0"/>
          <w:iCs/>
        </w:rPr>
        <w:t>, user receives notification that they have been</w:t>
      </w:r>
      <w:r w:rsidR="00D00B64" w:rsidRPr="00D00B64">
        <w:rPr>
          <w:i w:val="0"/>
          <w:iCs/>
        </w:rPr>
        <w:t xml:space="preserve"> </w:t>
      </w:r>
      <w:r w:rsidRPr="00D00B64">
        <w:rPr>
          <w:i w:val="0"/>
          <w:iCs/>
        </w:rPr>
        <w:t>added to the waitlist for the course</w:t>
      </w:r>
      <w:r w:rsidR="00D00B64">
        <w:rPr>
          <w:i w:val="0"/>
          <w:iCs/>
        </w:rPr>
        <w:t>.</w:t>
      </w:r>
    </w:p>
    <w:p w14:paraId="5154FE15" w14:textId="055559A0" w:rsidR="00AD0741" w:rsidRPr="001E1824" w:rsidRDefault="006642C3" w:rsidP="004D71AE">
      <w:pPr>
        <w:pStyle w:val="level3text"/>
        <w:numPr>
          <w:ilvl w:val="0"/>
          <w:numId w:val="3"/>
        </w:numPr>
        <w:rPr>
          <w:i w:val="0"/>
          <w:iCs/>
        </w:rPr>
      </w:pPr>
      <w:r w:rsidRPr="006642C3">
        <w:rPr>
          <w:i w:val="0"/>
          <w:iCs/>
        </w:rPr>
        <w:t xml:space="preserve">When the user confirms the confirmation message, they are redirected to the </w:t>
      </w:r>
      <w:r w:rsidR="004D71AE" w:rsidRPr="00B21904">
        <w:rPr>
          <w:i w:val="0"/>
        </w:rPr>
        <w:t xml:space="preserve">“View Course Schedule” </w:t>
      </w:r>
      <w:r w:rsidR="004D71AE">
        <w:rPr>
          <w:i w:val="0"/>
        </w:rPr>
        <w:t>page</w:t>
      </w:r>
      <w:r w:rsidR="004D71AE">
        <w:rPr>
          <w:i w:val="0"/>
        </w:rPr>
        <w:t>.</w:t>
      </w:r>
    </w:p>
    <w:p w14:paraId="160312A1" w14:textId="113E5B1E" w:rsidR="00F766A7" w:rsidRDefault="00F766A7" w:rsidP="00F766A7">
      <w:pPr>
        <w:pStyle w:val="level4"/>
      </w:pPr>
      <w:r>
        <w:t>4.</w:t>
      </w:r>
      <w:r w:rsidR="004D71AE">
        <w:t>5</w:t>
      </w:r>
      <w:r>
        <w:t>.3</w:t>
      </w:r>
      <w:r>
        <w:tab/>
        <w:t>Functional Requirements</w:t>
      </w:r>
    </w:p>
    <w:p w14:paraId="5EFD7E8D" w14:textId="77777777" w:rsidR="00F156A6" w:rsidRDefault="00F766A7" w:rsidP="00F156A6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lastRenderedPageBreak/>
        <w:t xml:space="preserve">REQ-1: </w:t>
      </w:r>
      <w:r w:rsidR="00F156A6" w:rsidRPr="00002C33">
        <w:rPr>
          <w:iCs/>
        </w:rPr>
        <w:t xml:space="preserve">Website should have </w:t>
      </w:r>
      <w:r w:rsidR="00F156A6">
        <w:rPr>
          <w:iCs/>
        </w:rPr>
        <w:t>a “Register for Courses” link on the “View Course Schedule” page.</w:t>
      </w:r>
    </w:p>
    <w:p w14:paraId="3DECBEF7" w14:textId="77777777" w:rsidR="00F156A6" w:rsidRDefault="00F156A6" w:rsidP="00F156A6">
      <w:pPr>
        <w:pStyle w:val="requirement"/>
        <w:numPr>
          <w:ilvl w:val="0"/>
          <w:numId w:val="6"/>
        </w:numPr>
        <w:rPr>
          <w:iCs/>
        </w:rPr>
      </w:pPr>
      <w:r w:rsidRPr="00832540">
        <w:rPr>
          <w:iCs/>
        </w:rPr>
        <w:t xml:space="preserve">REQ-2: Website should </w:t>
      </w:r>
      <w:r>
        <w:rPr>
          <w:iCs/>
        </w:rPr>
        <w:t xml:space="preserve">present user a </w:t>
      </w:r>
      <w:proofErr w:type="gramStart"/>
      <w:r>
        <w:rPr>
          <w:iCs/>
        </w:rPr>
        <w:t>drop down</w:t>
      </w:r>
      <w:proofErr w:type="gramEnd"/>
      <w:r>
        <w:rPr>
          <w:iCs/>
        </w:rPr>
        <w:t xml:space="preserve"> menu with semester options.</w:t>
      </w:r>
    </w:p>
    <w:p w14:paraId="3E66D81B" w14:textId="78AC2975" w:rsidR="00F156A6" w:rsidRDefault="00F156A6" w:rsidP="00F156A6">
      <w:pPr>
        <w:pStyle w:val="requirement"/>
        <w:numPr>
          <w:ilvl w:val="0"/>
          <w:numId w:val="6"/>
        </w:numPr>
        <w:rPr>
          <w:iCs/>
        </w:rPr>
      </w:pPr>
      <w:r w:rsidRPr="008D4B5E">
        <w:rPr>
          <w:iCs/>
        </w:rPr>
        <w:t xml:space="preserve">REQ-3: </w:t>
      </w:r>
      <w:r w:rsidRPr="0026407E">
        <w:rPr>
          <w:iCs/>
        </w:rPr>
        <w:t>Website return</w:t>
      </w:r>
      <w:r w:rsidR="000E5FB2">
        <w:rPr>
          <w:iCs/>
        </w:rPr>
        <w:t>s</w:t>
      </w:r>
      <w:r w:rsidRPr="0026407E">
        <w:rPr>
          <w:iCs/>
        </w:rPr>
        <w:t xml:space="preserve"> search results when user </w:t>
      </w:r>
      <w:r w:rsidR="000E5FB2">
        <w:rPr>
          <w:iCs/>
        </w:rPr>
        <w:t>selects</w:t>
      </w:r>
      <w:r w:rsidRPr="0026407E">
        <w:rPr>
          <w:iCs/>
        </w:rPr>
        <w:t xml:space="preserve"> submit</w:t>
      </w:r>
      <w:r>
        <w:rPr>
          <w:iCs/>
        </w:rPr>
        <w:t>.</w:t>
      </w:r>
    </w:p>
    <w:p w14:paraId="043179AB" w14:textId="327F7191" w:rsidR="007E5EE0" w:rsidRPr="007E5EE0" w:rsidRDefault="00F156A6" w:rsidP="007E5EE0">
      <w:pPr>
        <w:pStyle w:val="requirement"/>
        <w:numPr>
          <w:ilvl w:val="0"/>
          <w:numId w:val="6"/>
        </w:numPr>
        <w:rPr>
          <w:iCs/>
        </w:rPr>
      </w:pPr>
      <w:r w:rsidRPr="007E5EE0">
        <w:rPr>
          <w:iCs/>
        </w:rPr>
        <w:t xml:space="preserve">REQ-4: </w:t>
      </w:r>
      <w:r w:rsidR="007E5EE0" w:rsidRPr="007E5EE0">
        <w:rPr>
          <w:iCs/>
        </w:rPr>
        <w:t xml:space="preserve">Website should offer checkboxes next to courses under </w:t>
      </w:r>
      <w:r w:rsidR="000E5FB2">
        <w:rPr>
          <w:iCs/>
        </w:rPr>
        <w:t xml:space="preserve">the </w:t>
      </w:r>
      <w:r w:rsidR="007E5EE0" w:rsidRPr="007E5EE0">
        <w:rPr>
          <w:iCs/>
        </w:rPr>
        <w:t>“</w:t>
      </w:r>
      <w:r w:rsidR="001425E1">
        <w:rPr>
          <w:iCs/>
        </w:rPr>
        <w:t>R</w:t>
      </w:r>
      <w:r w:rsidR="007E5EE0" w:rsidRPr="007E5EE0">
        <w:rPr>
          <w:iCs/>
        </w:rPr>
        <w:t>egister” header</w:t>
      </w:r>
      <w:r w:rsidR="001425E1">
        <w:rPr>
          <w:iCs/>
        </w:rPr>
        <w:t>.</w:t>
      </w:r>
    </w:p>
    <w:p w14:paraId="791535B6" w14:textId="2ACB0F53" w:rsidR="007E5EE0" w:rsidRPr="007E5EE0" w:rsidRDefault="007E5EE0" w:rsidP="007E5EE0">
      <w:pPr>
        <w:pStyle w:val="requirement"/>
        <w:numPr>
          <w:ilvl w:val="0"/>
          <w:numId w:val="6"/>
        </w:numPr>
        <w:rPr>
          <w:iCs/>
        </w:rPr>
      </w:pPr>
      <w:r w:rsidRPr="007E5EE0">
        <w:rPr>
          <w:iCs/>
        </w:rPr>
        <w:t>REQ-5: Website should have</w:t>
      </w:r>
      <w:r w:rsidR="00F850EC">
        <w:rPr>
          <w:iCs/>
        </w:rPr>
        <w:t xml:space="preserve"> a</w:t>
      </w:r>
      <w:r w:rsidRPr="007E5EE0">
        <w:rPr>
          <w:iCs/>
        </w:rPr>
        <w:t xml:space="preserve"> </w:t>
      </w:r>
      <w:r w:rsidR="004027FB">
        <w:rPr>
          <w:iCs/>
        </w:rPr>
        <w:t>“S</w:t>
      </w:r>
      <w:r w:rsidRPr="007E5EE0">
        <w:rPr>
          <w:iCs/>
        </w:rPr>
        <w:t>ubmit</w:t>
      </w:r>
      <w:r w:rsidR="004027FB">
        <w:rPr>
          <w:iCs/>
        </w:rPr>
        <w:t>”</w:t>
      </w:r>
      <w:r w:rsidRPr="007E5EE0">
        <w:rPr>
          <w:iCs/>
        </w:rPr>
        <w:t xml:space="preserve"> button</w:t>
      </w:r>
      <w:r w:rsidR="001425E1">
        <w:rPr>
          <w:iCs/>
        </w:rPr>
        <w:t>.</w:t>
      </w:r>
    </w:p>
    <w:p w14:paraId="3DBA87D8" w14:textId="1FF24869" w:rsidR="007E5EE0" w:rsidRPr="007E5EE0" w:rsidRDefault="007E5EE0" w:rsidP="007E5EE0">
      <w:pPr>
        <w:pStyle w:val="requirement"/>
        <w:numPr>
          <w:ilvl w:val="0"/>
          <w:numId w:val="6"/>
        </w:numPr>
        <w:rPr>
          <w:iCs/>
        </w:rPr>
      </w:pPr>
      <w:r w:rsidRPr="007E5EE0">
        <w:rPr>
          <w:iCs/>
        </w:rPr>
        <w:t>REQ-6: Website collect</w:t>
      </w:r>
      <w:r w:rsidR="00D3629D">
        <w:rPr>
          <w:iCs/>
        </w:rPr>
        <w:t>s</w:t>
      </w:r>
      <w:r w:rsidRPr="007E5EE0">
        <w:rPr>
          <w:iCs/>
        </w:rPr>
        <w:t xml:space="preserve"> data from</w:t>
      </w:r>
      <w:r w:rsidR="00B27F20">
        <w:rPr>
          <w:iCs/>
        </w:rPr>
        <w:t xml:space="preserve"> the</w:t>
      </w:r>
      <w:r w:rsidRPr="007E5EE0">
        <w:rPr>
          <w:iCs/>
        </w:rPr>
        <w:t xml:space="preserve"> table when </w:t>
      </w:r>
      <w:r w:rsidR="00A20BB3">
        <w:rPr>
          <w:iCs/>
        </w:rPr>
        <w:t>“S</w:t>
      </w:r>
      <w:r w:rsidRPr="007E5EE0">
        <w:rPr>
          <w:iCs/>
        </w:rPr>
        <w:t>ubmit</w:t>
      </w:r>
      <w:r w:rsidR="00A20BB3">
        <w:rPr>
          <w:iCs/>
        </w:rPr>
        <w:t>”</w:t>
      </w:r>
      <w:r w:rsidRPr="007E5EE0">
        <w:rPr>
          <w:iCs/>
        </w:rPr>
        <w:t xml:space="preserve"> button is </w:t>
      </w:r>
      <w:r w:rsidR="00A20BB3">
        <w:rPr>
          <w:iCs/>
        </w:rPr>
        <w:t>selected</w:t>
      </w:r>
      <w:r w:rsidR="001425E1">
        <w:rPr>
          <w:iCs/>
        </w:rPr>
        <w:t>.</w:t>
      </w:r>
    </w:p>
    <w:p w14:paraId="1750FB3C" w14:textId="255F60CB" w:rsidR="007E5EE0" w:rsidRPr="007E5EE0" w:rsidRDefault="007E5EE0" w:rsidP="007E5EE0">
      <w:pPr>
        <w:pStyle w:val="requirement"/>
        <w:numPr>
          <w:ilvl w:val="0"/>
          <w:numId w:val="6"/>
        </w:numPr>
        <w:rPr>
          <w:iCs/>
        </w:rPr>
      </w:pPr>
      <w:r w:rsidRPr="007E5EE0">
        <w:rPr>
          <w:iCs/>
        </w:rPr>
        <w:t>REQ-7: Website should display</w:t>
      </w:r>
      <w:r w:rsidR="00A20BB3">
        <w:rPr>
          <w:iCs/>
        </w:rPr>
        <w:t xml:space="preserve"> a</w:t>
      </w:r>
      <w:r w:rsidRPr="007E5EE0">
        <w:rPr>
          <w:iCs/>
        </w:rPr>
        <w:t xml:space="preserve"> confirmation modal that user </w:t>
      </w:r>
      <w:r w:rsidR="00AD37F2">
        <w:rPr>
          <w:iCs/>
        </w:rPr>
        <w:t>ha</w:t>
      </w:r>
      <w:r w:rsidRPr="007E5EE0">
        <w:rPr>
          <w:iCs/>
        </w:rPr>
        <w:t>s either successfully</w:t>
      </w:r>
      <w:r w:rsidRPr="007E5EE0">
        <w:rPr>
          <w:iCs/>
        </w:rPr>
        <w:t xml:space="preserve"> </w:t>
      </w:r>
      <w:proofErr w:type="gramStart"/>
      <w:r w:rsidRPr="007E5EE0">
        <w:rPr>
          <w:iCs/>
        </w:rPr>
        <w:t>registered, or</w:t>
      </w:r>
      <w:proofErr w:type="gramEnd"/>
      <w:r w:rsidRPr="007E5EE0">
        <w:rPr>
          <w:iCs/>
        </w:rPr>
        <w:t xml:space="preserve"> have been added to the waitlist</w:t>
      </w:r>
      <w:r w:rsidR="001425E1">
        <w:rPr>
          <w:iCs/>
        </w:rPr>
        <w:t>.</w:t>
      </w:r>
    </w:p>
    <w:p w14:paraId="0BF28884" w14:textId="6994FB4B" w:rsidR="00F766A7" w:rsidRPr="007E5EE0" w:rsidRDefault="007E5EE0" w:rsidP="007E5EE0">
      <w:pPr>
        <w:pStyle w:val="requirement"/>
        <w:numPr>
          <w:ilvl w:val="0"/>
          <w:numId w:val="6"/>
        </w:numPr>
        <w:rPr>
          <w:iCs/>
        </w:rPr>
      </w:pPr>
      <w:r w:rsidRPr="007E5EE0">
        <w:rPr>
          <w:iCs/>
        </w:rPr>
        <w:t>REQ-8: Website should redirect user to “</w:t>
      </w:r>
      <w:r w:rsidR="00672121">
        <w:rPr>
          <w:iCs/>
        </w:rPr>
        <w:t>V</w:t>
      </w:r>
      <w:r w:rsidRPr="007E5EE0">
        <w:rPr>
          <w:iCs/>
        </w:rPr>
        <w:t xml:space="preserve">iew </w:t>
      </w:r>
      <w:r w:rsidR="00672121">
        <w:rPr>
          <w:iCs/>
        </w:rPr>
        <w:t>C</w:t>
      </w:r>
      <w:r w:rsidRPr="007E5EE0">
        <w:rPr>
          <w:iCs/>
        </w:rPr>
        <w:t xml:space="preserve">ourse </w:t>
      </w:r>
      <w:r w:rsidR="00672121">
        <w:rPr>
          <w:iCs/>
        </w:rPr>
        <w:t>S</w:t>
      </w:r>
      <w:r w:rsidRPr="007E5EE0">
        <w:rPr>
          <w:iCs/>
        </w:rPr>
        <w:t>chedule” page after confirm</w:t>
      </w:r>
      <w:r w:rsidR="007218FA">
        <w:rPr>
          <w:iCs/>
        </w:rPr>
        <w:t>ing</w:t>
      </w:r>
      <w:r w:rsidRPr="007E5EE0">
        <w:rPr>
          <w:iCs/>
        </w:rPr>
        <w:t xml:space="preserve"> </w:t>
      </w:r>
      <w:r w:rsidRPr="007E5EE0">
        <w:rPr>
          <w:iCs/>
        </w:rPr>
        <w:t>the modal</w:t>
      </w:r>
      <w:r w:rsidR="001425E1">
        <w:rPr>
          <w:iCs/>
        </w:rPr>
        <w:t>.</w:t>
      </w:r>
    </w:p>
    <w:p w14:paraId="726BF40F" w14:textId="2ACED6DC" w:rsidR="00F766A7" w:rsidRDefault="00CD7F80" w:rsidP="00F766A7">
      <w:pPr>
        <w:pStyle w:val="Heading2"/>
      </w:pPr>
      <w:r>
        <w:t>Drop a Course</w:t>
      </w:r>
    </w:p>
    <w:p w14:paraId="327EE7EC" w14:textId="38698600" w:rsidR="00F766A7" w:rsidRDefault="00F766A7" w:rsidP="00F766A7">
      <w:pPr>
        <w:pStyle w:val="level4"/>
      </w:pPr>
      <w:r>
        <w:t>4.</w:t>
      </w:r>
      <w:r w:rsidR="009927C4">
        <w:t>6</w:t>
      </w:r>
      <w:r>
        <w:t>.1</w:t>
      </w:r>
      <w:r>
        <w:tab/>
        <w:t>Description and Priority</w:t>
      </w:r>
    </w:p>
    <w:p w14:paraId="499427F8" w14:textId="77777777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53CE29C3" w14:textId="0D3BF5BA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able to </w:t>
      </w:r>
      <w:r w:rsidR="00DB4C07">
        <w:rPr>
          <w:i w:val="0"/>
          <w:iCs/>
        </w:rPr>
        <w:t>drop a course</w:t>
      </w:r>
      <w:r>
        <w:rPr>
          <w:i w:val="0"/>
          <w:iCs/>
        </w:rPr>
        <w:t>. A user cannot view or manage course schedules without</w:t>
      </w:r>
      <w:r w:rsidR="00314A2A">
        <w:rPr>
          <w:i w:val="0"/>
          <w:iCs/>
        </w:rPr>
        <w:t xml:space="preserve"> being logged into</w:t>
      </w:r>
      <w:r>
        <w:rPr>
          <w:i w:val="0"/>
          <w:iCs/>
        </w:rPr>
        <w:t xml:space="preserve"> an account. This is a part of the basic functionality of the website.</w:t>
      </w:r>
    </w:p>
    <w:p w14:paraId="2725016C" w14:textId="77777777" w:rsidR="00F766A7" w:rsidRPr="00B26CDE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51B44F12" w14:textId="027484B0" w:rsidR="00F766A7" w:rsidRDefault="00F766A7" w:rsidP="00F766A7">
      <w:pPr>
        <w:pStyle w:val="level4"/>
      </w:pPr>
      <w:r>
        <w:t>4.</w:t>
      </w:r>
      <w:r w:rsidR="009927C4">
        <w:t>6</w:t>
      </w:r>
      <w:r>
        <w:t>.2</w:t>
      </w:r>
      <w:r>
        <w:tab/>
        <w:t>Stimulus/Response Sequences</w:t>
      </w:r>
    </w:p>
    <w:p w14:paraId="5A00EABA" w14:textId="4436FF41" w:rsidR="005F1E12" w:rsidRPr="005F1E12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5F1E12">
        <w:rPr>
          <w:i w:val="0"/>
          <w:iCs/>
        </w:rPr>
        <w:t xml:space="preserve">User </w:t>
      </w:r>
      <w:r>
        <w:rPr>
          <w:i w:val="0"/>
          <w:iCs/>
        </w:rPr>
        <w:t>selects</w:t>
      </w:r>
      <w:r w:rsidRPr="005F1E12">
        <w:rPr>
          <w:i w:val="0"/>
          <w:iCs/>
        </w:rPr>
        <w:t xml:space="preserve"> “</w:t>
      </w:r>
      <w:r>
        <w:rPr>
          <w:i w:val="0"/>
          <w:iCs/>
        </w:rPr>
        <w:t>V</w:t>
      </w:r>
      <w:r w:rsidRPr="005F1E12">
        <w:rPr>
          <w:i w:val="0"/>
          <w:iCs/>
        </w:rPr>
        <w:t xml:space="preserve">iew </w:t>
      </w:r>
      <w:r>
        <w:rPr>
          <w:i w:val="0"/>
          <w:iCs/>
        </w:rPr>
        <w:t>C</w:t>
      </w:r>
      <w:r w:rsidRPr="005F1E12">
        <w:rPr>
          <w:i w:val="0"/>
          <w:iCs/>
        </w:rPr>
        <w:t xml:space="preserve">ourse </w:t>
      </w:r>
      <w:r>
        <w:rPr>
          <w:i w:val="0"/>
          <w:iCs/>
        </w:rPr>
        <w:t>S</w:t>
      </w:r>
      <w:r w:rsidRPr="005F1E12">
        <w:rPr>
          <w:i w:val="0"/>
          <w:iCs/>
        </w:rPr>
        <w:t xml:space="preserve">chedule” </w:t>
      </w:r>
      <w:r>
        <w:rPr>
          <w:i w:val="0"/>
          <w:iCs/>
        </w:rPr>
        <w:t>on the</w:t>
      </w:r>
      <w:r w:rsidRPr="005F1E12">
        <w:rPr>
          <w:i w:val="0"/>
          <w:iCs/>
        </w:rPr>
        <w:t xml:space="preserve"> navigation bar</w:t>
      </w:r>
      <w:r>
        <w:rPr>
          <w:i w:val="0"/>
          <w:iCs/>
        </w:rPr>
        <w:t>.</w:t>
      </w:r>
    </w:p>
    <w:p w14:paraId="7039CA05" w14:textId="20C66351" w:rsidR="005F1E12" w:rsidRPr="005F1E12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5F1E12">
        <w:rPr>
          <w:i w:val="0"/>
          <w:iCs/>
        </w:rPr>
        <w:t xml:space="preserve">User views </w:t>
      </w:r>
      <w:r>
        <w:rPr>
          <w:i w:val="0"/>
          <w:iCs/>
        </w:rPr>
        <w:t xml:space="preserve">their </w:t>
      </w:r>
      <w:r w:rsidRPr="005F1E12">
        <w:rPr>
          <w:i w:val="0"/>
          <w:iCs/>
        </w:rPr>
        <w:t>course schedule</w:t>
      </w:r>
      <w:r>
        <w:rPr>
          <w:i w:val="0"/>
          <w:iCs/>
        </w:rPr>
        <w:t>.</w:t>
      </w:r>
    </w:p>
    <w:p w14:paraId="74080398" w14:textId="4B3681C6" w:rsidR="005F1E12" w:rsidRPr="005F1E12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5F1E12">
        <w:rPr>
          <w:i w:val="0"/>
          <w:iCs/>
        </w:rPr>
        <w:t>User checks the “drop” checkbox next to all desired courses</w:t>
      </w:r>
      <w:r w:rsidR="00CE453F">
        <w:rPr>
          <w:i w:val="0"/>
          <w:iCs/>
        </w:rPr>
        <w:t>.</w:t>
      </w:r>
    </w:p>
    <w:p w14:paraId="727EE011" w14:textId="6A057620" w:rsidR="005F1E12" w:rsidRPr="005F1E12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5F1E12">
        <w:rPr>
          <w:i w:val="0"/>
          <w:iCs/>
        </w:rPr>
        <w:t xml:space="preserve">User </w:t>
      </w:r>
      <w:r w:rsidR="00CE453F">
        <w:rPr>
          <w:i w:val="0"/>
          <w:iCs/>
        </w:rPr>
        <w:t>selects the “</w:t>
      </w:r>
      <w:r w:rsidR="00614CF0">
        <w:rPr>
          <w:i w:val="0"/>
          <w:iCs/>
        </w:rPr>
        <w:t>S</w:t>
      </w:r>
      <w:r w:rsidRPr="005F1E12">
        <w:rPr>
          <w:i w:val="0"/>
          <w:iCs/>
        </w:rPr>
        <w:t>ubmit</w:t>
      </w:r>
      <w:r w:rsidR="00614CF0">
        <w:rPr>
          <w:i w:val="0"/>
          <w:iCs/>
        </w:rPr>
        <w:t>”</w:t>
      </w:r>
      <w:r w:rsidRPr="005F1E12">
        <w:rPr>
          <w:i w:val="0"/>
          <w:iCs/>
        </w:rPr>
        <w:t xml:space="preserve"> button</w:t>
      </w:r>
      <w:r w:rsidR="00614CF0">
        <w:rPr>
          <w:i w:val="0"/>
          <w:iCs/>
        </w:rPr>
        <w:t>.</w:t>
      </w:r>
    </w:p>
    <w:p w14:paraId="0866E424" w14:textId="616CE6E1" w:rsidR="005F1E12" w:rsidRPr="005F1E12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5F1E12">
        <w:rPr>
          <w:i w:val="0"/>
          <w:iCs/>
        </w:rPr>
        <w:t>User receives confirmation that they have successfully dropped the course</w:t>
      </w:r>
    </w:p>
    <w:p w14:paraId="5D9F0C43" w14:textId="39053B9D" w:rsidR="00F766A7" w:rsidRPr="00312C03" w:rsidRDefault="005F1E12" w:rsidP="005F1E12">
      <w:pPr>
        <w:pStyle w:val="level3text"/>
        <w:numPr>
          <w:ilvl w:val="0"/>
          <w:numId w:val="3"/>
        </w:numPr>
        <w:rPr>
          <w:i w:val="0"/>
          <w:iCs/>
        </w:rPr>
      </w:pPr>
      <w:r w:rsidRPr="00312C03">
        <w:rPr>
          <w:i w:val="0"/>
          <w:iCs/>
        </w:rPr>
        <w:t xml:space="preserve">When the user confirms the confirmation message, they are redirected to the </w:t>
      </w:r>
      <w:r w:rsidR="00312C03" w:rsidRPr="00312C03">
        <w:rPr>
          <w:i w:val="0"/>
          <w:iCs/>
        </w:rPr>
        <w:t>“V</w:t>
      </w:r>
      <w:r w:rsidRPr="00312C03">
        <w:rPr>
          <w:i w:val="0"/>
          <w:iCs/>
        </w:rPr>
        <w:t>iew</w:t>
      </w:r>
      <w:r w:rsidR="00312C03" w:rsidRPr="00312C03">
        <w:rPr>
          <w:i w:val="0"/>
          <w:iCs/>
        </w:rPr>
        <w:t xml:space="preserve"> </w:t>
      </w:r>
      <w:r w:rsidR="00312C03">
        <w:rPr>
          <w:i w:val="0"/>
          <w:iCs/>
        </w:rPr>
        <w:t>C</w:t>
      </w:r>
      <w:r w:rsidRPr="00312C03">
        <w:rPr>
          <w:i w:val="0"/>
          <w:iCs/>
        </w:rPr>
        <w:t xml:space="preserve">ourse </w:t>
      </w:r>
      <w:r w:rsidR="00312C03">
        <w:rPr>
          <w:i w:val="0"/>
          <w:iCs/>
        </w:rPr>
        <w:t>S</w:t>
      </w:r>
      <w:r w:rsidRPr="00312C03">
        <w:rPr>
          <w:i w:val="0"/>
          <w:iCs/>
        </w:rPr>
        <w:t>chedule” page</w:t>
      </w:r>
      <w:r w:rsidR="00312C03">
        <w:rPr>
          <w:i w:val="0"/>
          <w:iCs/>
        </w:rPr>
        <w:t>.</w:t>
      </w:r>
    </w:p>
    <w:p w14:paraId="39A64A72" w14:textId="353851DD" w:rsidR="00F766A7" w:rsidRDefault="00F766A7" w:rsidP="00F766A7">
      <w:pPr>
        <w:pStyle w:val="level4"/>
      </w:pPr>
      <w:r>
        <w:t>4.</w:t>
      </w:r>
      <w:r w:rsidR="009927C4">
        <w:t>6</w:t>
      </w:r>
      <w:r>
        <w:t>.3</w:t>
      </w:r>
      <w:r>
        <w:tab/>
        <w:t>Functional Requirements</w:t>
      </w:r>
    </w:p>
    <w:p w14:paraId="68734C81" w14:textId="77777777" w:rsidR="00CE2C51" w:rsidRDefault="00F766A7" w:rsidP="00CE2C51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</w:t>
      </w:r>
      <w:r w:rsidR="00CE2C51" w:rsidRPr="00002C33">
        <w:rPr>
          <w:iCs/>
        </w:rPr>
        <w:t xml:space="preserve">Website should have </w:t>
      </w:r>
      <w:r w:rsidR="00CE2C51">
        <w:rPr>
          <w:iCs/>
        </w:rPr>
        <w:t>a “View Course Schedule” button on the navigation bar.</w:t>
      </w:r>
    </w:p>
    <w:p w14:paraId="2A4ACEC0" w14:textId="77777777" w:rsidR="00CE2C51" w:rsidRPr="006056C7" w:rsidRDefault="00CE2C51" w:rsidP="00CE2C51">
      <w:pPr>
        <w:pStyle w:val="requirement"/>
        <w:numPr>
          <w:ilvl w:val="0"/>
          <w:numId w:val="6"/>
        </w:numPr>
        <w:rPr>
          <w:iCs/>
        </w:rPr>
      </w:pPr>
      <w:r>
        <w:rPr>
          <w:iCs/>
        </w:rPr>
        <w:t>REQ-2: When “View Course Schedule” button is selected, user is redirected to the “View Course Schedule” page.</w:t>
      </w:r>
    </w:p>
    <w:p w14:paraId="5F64F5C5" w14:textId="1966DF06" w:rsidR="00F766A7" w:rsidRDefault="00CE2C51" w:rsidP="002163C2">
      <w:pPr>
        <w:pStyle w:val="requirement"/>
        <w:numPr>
          <w:ilvl w:val="0"/>
          <w:numId w:val="6"/>
        </w:numPr>
        <w:rPr>
          <w:iCs/>
        </w:rPr>
      </w:pPr>
      <w:r>
        <w:rPr>
          <w:iCs/>
        </w:rPr>
        <w:t xml:space="preserve">REQ-3: </w:t>
      </w:r>
      <w:r w:rsidR="00374997">
        <w:rPr>
          <w:iCs/>
        </w:rPr>
        <w:t>Website should have checkmark boxes</w:t>
      </w:r>
      <w:r w:rsidR="002D5996">
        <w:rPr>
          <w:iCs/>
        </w:rPr>
        <w:t xml:space="preserve"> beside each course under the “Drop” header.</w:t>
      </w:r>
    </w:p>
    <w:p w14:paraId="180C5EA4" w14:textId="5417B144" w:rsidR="00AA3713" w:rsidRPr="00AA3713" w:rsidRDefault="00AA3713" w:rsidP="00AA3713">
      <w:pPr>
        <w:pStyle w:val="requirement"/>
        <w:numPr>
          <w:ilvl w:val="0"/>
          <w:numId w:val="6"/>
        </w:numPr>
        <w:rPr>
          <w:iCs/>
        </w:rPr>
      </w:pPr>
      <w:r w:rsidRPr="00AA3713">
        <w:rPr>
          <w:iCs/>
        </w:rPr>
        <w:t>REQ-4: Website should have</w:t>
      </w:r>
      <w:r>
        <w:rPr>
          <w:iCs/>
        </w:rPr>
        <w:t xml:space="preserve"> a</w:t>
      </w:r>
      <w:r w:rsidRPr="00AA3713">
        <w:rPr>
          <w:iCs/>
        </w:rPr>
        <w:t xml:space="preserve"> </w:t>
      </w:r>
      <w:r>
        <w:rPr>
          <w:iCs/>
        </w:rPr>
        <w:t>“S</w:t>
      </w:r>
      <w:r w:rsidRPr="00AA3713">
        <w:rPr>
          <w:iCs/>
        </w:rPr>
        <w:t>ubmit</w:t>
      </w:r>
      <w:r>
        <w:rPr>
          <w:iCs/>
        </w:rPr>
        <w:t>”</w:t>
      </w:r>
      <w:r w:rsidRPr="00AA3713">
        <w:rPr>
          <w:iCs/>
        </w:rPr>
        <w:t xml:space="preserve"> button</w:t>
      </w:r>
      <w:r>
        <w:rPr>
          <w:iCs/>
        </w:rPr>
        <w:t>.</w:t>
      </w:r>
    </w:p>
    <w:p w14:paraId="2D978110" w14:textId="46907C52" w:rsidR="00AA3713" w:rsidRPr="00AA3713" w:rsidRDefault="00AA3713" w:rsidP="00AA3713">
      <w:pPr>
        <w:pStyle w:val="requirement"/>
        <w:numPr>
          <w:ilvl w:val="0"/>
          <w:numId w:val="6"/>
        </w:numPr>
        <w:rPr>
          <w:iCs/>
        </w:rPr>
      </w:pPr>
      <w:r w:rsidRPr="00AA3713">
        <w:rPr>
          <w:iCs/>
        </w:rPr>
        <w:t xml:space="preserve">REQ-5: Website should collect data from </w:t>
      </w:r>
      <w:r w:rsidR="00B04CDC">
        <w:rPr>
          <w:iCs/>
        </w:rPr>
        <w:t xml:space="preserve">the </w:t>
      </w:r>
      <w:r w:rsidRPr="00AA3713">
        <w:rPr>
          <w:iCs/>
        </w:rPr>
        <w:t>table when</w:t>
      </w:r>
      <w:r w:rsidR="00B04CDC">
        <w:rPr>
          <w:iCs/>
        </w:rPr>
        <w:t xml:space="preserve"> the</w:t>
      </w:r>
      <w:r w:rsidRPr="00AA3713">
        <w:rPr>
          <w:iCs/>
        </w:rPr>
        <w:t xml:space="preserve"> </w:t>
      </w:r>
      <w:r w:rsidR="00B04CDC">
        <w:rPr>
          <w:iCs/>
        </w:rPr>
        <w:t>“S</w:t>
      </w:r>
      <w:r w:rsidRPr="00AA3713">
        <w:rPr>
          <w:iCs/>
        </w:rPr>
        <w:t>ubmit</w:t>
      </w:r>
      <w:r w:rsidR="00B04CDC">
        <w:rPr>
          <w:iCs/>
        </w:rPr>
        <w:t>”</w:t>
      </w:r>
      <w:r w:rsidRPr="00AA3713">
        <w:rPr>
          <w:iCs/>
        </w:rPr>
        <w:t xml:space="preserve"> button is </w:t>
      </w:r>
      <w:r w:rsidR="00B04CDC">
        <w:rPr>
          <w:iCs/>
        </w:rPr>
        <w:t>selected.</w:t>
      </w:r>
    </w:p>
    <w:p w14:paraId="141EF3AD" w14:textId="6DCE1C7D" w:rsidR="00AA3713" w:rsidRPr="00B04CDC" w:rsidRDefault="00AA3713" w:rsidP="00AA3713">
      <w:pPr>
        <w:pStyle w:val="requirement"/>
        <w:numPr>
          <w:ilvl w:val="0"/>
          <w:numId w:val="6"/>
        </w:numPr>
        <w:rPr>
          <w:iCs/>
        </w:rPr>
      </w:pPr>
      <w:r w:rsidRPr="00B04CDC">
        <w:rPr>
          <w:iCs/>
        </w:rPr>
        <w:t xml:space="preserve">REQ-6: Website should display </w:t>
      </w:r>
      <w:r w:rsidR="00B04CDC" w:rsidRPr="00B04CDC">
        <w:rPr>
          <w:iCs/>
        </w:rPr>
        <w:t xml:space="preserve">a </w:t>
      </w:r>
      <w:r w:rsidRPr="00B04CDC">
        <w:rPr>
          <w:iCs/>
        </w:rPr>
        <w:t>confirmation modal that user successfully dropped</w:t>
      </w:r>
      <w:r w:rsidR="00B04CDC" w:rsidRPr="00B04CDC">
        <w:rPr>
          <w:iCs/>
        </w:rPr>
        <w:t xml:space="preserve"> </w:t>
      </w:r>
      <w:r w:rsidRPr="00B04CDC">
        <w:rPr>
          <w:iCs/>
        </w:rPr>
        <w:t>courses</w:t>
      </w:r>
      <w:r w:rsidR="00B04CDC">
        <w:rPr>
          <w:iCs/>
        </w:rPr>
        <w:t>.</w:t>
      </w:r>
    </w:p>
    <w:p w14:paraId="1A86A9EC" w14:textId="2C2A1961" w:rsidR="009562E8" w:rsidRPr="00B04CDC" w:rsidRDefault="00AA3713" w:rsidP="00AA3713">
      <w:pPr>
        <w:pStyle w:val="requirement"/>
        <w:numPr>
          <w:ilvl w:val="0"/>
          <w:numId w:val="6"/>
        </w:numPr>
        <w:rPr>
          <w:iCs/>
        </w:rPr>
      </w:pPr>
      <w:r w:rsidRPr="00B04CDC">
        <w:rPr>
          <w:iCs/>
        </w:rPr>
        <w:t>REQ-7: Website redirect</w:t>
      </w:r>
      <w:r w:rsidR="00B04CDC">
        <w:rPr>
          <w:iCs/>
        </w:rPr>
        <w:t>s</w:t>
      </w:r>
      <w:r w:rsidRPr="00B04CDC">
        <w:rPr>
          <w:iCs/>
        </w:rPr>
        <w:t xml:space="preserve"> user to “</w:t>
      </w:r>
      <w:r w:rsidR="00B04CDC">
        <w:rPr>
          <w:iCs/>
        </w:rPr>
        <w:t>V</w:t>
      </w:r>
      <w:r w:rsidRPr="00B04CDC">
        <w:rPr>
          <w:iCs/>
        </w:rPr>
        <w:t xml:space="preserve">iew </w:t>
      </w:r>
      <w:r w:rsidR="00B04CDC">
        <w:rPr>
          <w:iCs/>
        </w:rPr>
        <w:t>C</w:t>
      </w:r>
      <w:r w:rsidRPr="00B04CDC">
        <w:rPr>
          <w:iCs/>
        </w:rPr>
        <w:t xml:space="preserve">ourse </w:t>
      </w:r>
      <w:r w:rsidR="00B04CDC">
        <w:rPr>
          <w:iCs/>
        </w:rPr>
        <w:t>S</w:t>
      </w:r>
      <w:r w:rsidRPr="00B04CDC">
        <w:rPr>
          <w:iCs/>
        </w:rPr>
        <w:t>chedule” page after confirm</w:t>
      </w:r>
      <w:r w:rsidR="00B04CDC">
        <w:rPr>
          <w:iCs/>
        </w:rPr>
        <w:t>ing</w:t>
      </w:r>
      <w:r w:rsidR="00B04CDC" w:rsidRPr="00B04CDC">
        <w:rPr>
          <w:iCs/>
        </w:rPr>
        <w:t xml:space="preserve"> </w:t>
      </w:r>
      <w:r w:rsidRPr="00B04CDC">
        <w:rPr>
          <w:iCs/>
        </w:rPr>
        <w:t>the modal</w:t>
      </w:r>
      <w:r w:rsidR="00B04CDC">
        <w:rPr>
          <w:iCs/>
        </w:rPr>
        <w:t>.</w:t>
      </w:r>
    </w:p>
    <w:p w14:paraId="3F3581E6" w14:textId="68569967" w:rsidR="00F766A7" w:rsidRDefault="00F275CD" w:rsidP="00F766A7">
      <w:pPr>
        <w:pStyle w:val="Heading2"/>
      </w:pPr>
      <w:bookmarkStart w:id="45" w:name="_Hlk93328664"/>
      <w:r>
        <w:t>Waitlist Course Avail</w:t>
      </w:r>
      <w:r w:rsidR="0031343C">
        <w:t>able Notification</w:t>
      </w:r>
    </w:p>
    <w:bookmarkEnd w:id="45"/>
    <w:p w14:paraId="02C52DA6" w14:textId="16DBEDDB" w:rsidR="00F766A7" w:rsidRDefault="00F766A7" w:rsidP="00F766A7">
      <w:pPr>
        <w:pStyle w:val="level4"/>
      </w:pPr>
      <w:r>
        <w:t>4.</w:t>
      </w:r>
      <w:r w:rsidR="009927C4">
        <w:t>7</w:t>
      </w:r>
      <w:r>
        <w:t>.1</w:t>
      </w:r>
      <w:r>
        <w:tab/>
        <w:t>Description and Priority</w:t>
      </w:r>
    </w:p>
    <w:p w14:paraId="6174EBA8" w14:textId="70E7540E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Priority: </w:t>
      </w:r>
      <w:r w:rsidR="00ED6144">
        <w:rPr>
          <w:i w:val="0"/>
          <w:iCs/>
        </w:rPr>
        <w:t>Medium</w:t>
      </w:r>
    </w:p>
    <w:p w14:paraId="5D816845" w14:textId="4586CF27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</w:t>
      </w:r>
      <w:r w:rsidR="00146339">
        <w:rPr>
          <w:i w:val="0"/>
          <w:iCs/>
        </w:rPr>
        <w:t xml:space="preserve">notified when a course </w:t>
      </w:r>
      <w:r w:rsidR="00FB0C00">
        <w:rPr>
          <w:i w:val="0"/>
          <w:iCs/>
        </w:rPr>
        <w:t>becomes available from the waitlist</w:t>
      </w:r>
      <w:r w:rsidR="00AB5FDC">
        <w:rPr>
          <w:i w:val="0"/>
          <w:iCs/>
        </w:rPr>
        <w:t>.</w:t>
      </w:r>
    </w:p>
    <w:p w14:paraId="488A008C" w14:textId="6FFC6637" w:rsidR="00F766A7" w:rsidRPr="00B26CDE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lastRenderedPageBreak/>
        <w:t xml:space="preserve">Benefit: </w:t>
      </w:r>
      <w:r w:rsidR="005A26F7">
        <w:rPr>
          <w:i w:val="0"/>
          <w:iCs/>
        </w:rPr>
        <w:t>7</w:t>
      </w:r>
    </w:p>
    <w:p w14:paraId="7143E0C2" w14:textId="6120C3C0" w:rsidR="00F766A7" w:rsidRDefault="00F766A7" w:rsidP="00F766A7">
      <w:pPr>
        <w:pStyle w:val="level4"/>
      </w:pPr>
      <w:r>
        <w:t>4.</w:t>
      </w:r>
      <w:r w:rsidR="009927C4">
        <w:t>7</w:t>
      </w:r>
      <w:r>
        <w:t>.2</w:t>
      </w:r>
      <w:r>
        <w:tab/>
        <w:t>Stimulus/Response Sequences</w:t>
      </w:r>
    </w:p>
    <w:p w14:paraId="19A1B6DD" w14:textId="51ADCF07" w:rsidR="00F766A7" w:rsidRDefault="00F766A7" w:rsidP="008D4BB9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690BE0">
        <w:rPr>
          <w:i w:val="0"/>
          <w:iCs/>
        </w:rPr>
        <w:t>l</w:t>
      </w:r>
      <w:r w:rsidR="008D4BB9">
        <w:rPr>
          <w:i w:val="0"/>
          <w:iCs/>
        </w:rPr>
        <w:t>ogs</w:t>
      </w:r>
      <w:r w:rsidR="00690BE0">
        <w:rPr>
          <w:i w:val="0"/>
          <w:iCs/>
        </w:rPr>
        <w:t xml:space="preserve"> into system.</w:t>
      </w:r>
    </w:p>
    <w:p w14:paraId="13EC21B4" w14:textId="13C8101D" w:rsidR="00690BE0" w:rsidRDefault="00263CDA" w:rsidP="008D4BB9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Website presents a noti</w:t>
      </w:r>
      <w:r w:rsidR="00E563B6">
        <w:rPr>
          <w:i w:val="0"/>
          <w:iCs/>
        </w:rPr>
        <w:t>fication at the top of the page</w:t>
      </w:r>
      <w:r w:rsidR="00C77459">
        <w:rPr>
          <w:i w:val="0"/>
          <w:iCs/>
        </w:rPr>
        <w:t xml:space="preserve"> when user has been moved from a waitlist</w:t>
      </w:r>
      <w:r w:rsidR="00B97563">
        <w:rPr>
          <w:i w:val="0"/>
          <w:iCs/>
        </w:rPr>
        <w:t xml:space="preserve"> and registered to the course.</w:t>
      </w:r>
    </w:p>
    <w:p w14:paraId="7D1EF363" w14:textId="06ED670B" w:rsidR="00B97563" w:rsidRPr="001E1824" w:rsidRDefault="0076505B" w:rsidP="008D4BB9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User confirms notification.</w:t>
      </w:r>
    </w:p>
    <w:p w14:paraId="6BF0EDF6" w14:textId="16BA4E76" w:rsidR="00F766A7" w:rsidRDefault="00F766A7" w:rsidP="00F766A7">
      <w:pPr>
        <w:pStyle w:val="level4"/>
      </w:pPr>
      <w:r>
        <w:t>4.</w:t>
      </w:r>
      <w:r w:rsidR="009927C4">
        <w:t>7</w:t>
      </w:r>
      <w:r>
        <w:t>.3</w:t>
      </w:r>
      <w:r>
        <w:tab/>
        <w:t>Functional Requirements</w:t>
      </w:r>
    </w:p>
    <w:p w14:paraId="0C19228D" w14:textId="19263FD4" w:rsidR="003A4DFA" w:rsidRPr="003A4DFA" w:rsidRDefault="00F766A7" w:rsidP="003A4DFA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</w:t>
      </w:r>
      <w:r w:rsidR="004804A6">
        <w:rPr>
          <w:iCs/>
        </w:rPr>
        <w:t>U</w:t>
      </w:r>
      <w:r w:rsidR="003A4DFA" w:rsidRPr="003A4DFA">
        <w:rPr>
          <w:iCs/>
        </w:rPr>
        <w:t>ser log</w:t>
      </w:r>
      <w:r w:rsidR="004804A6">
        <w:rPr>
          <w:iCs/>
        </w:rPr>
        <w:t>s</w:t>
      </w:r>
      <w:r w:rsidR="003A4DFA" w:rsidRPr="003A4DFA">
        <w:rPr>
          <w:iCs/>
        </w:rPr>
        <w:t xml:space="preserve"> in</w:t>
      </w:r>
      <w:r w:rsidR="004804A6">
        <w:rPr>
          <w:iCs/>
        </w:rPr>
        <w:t>to the system.</w:t>
      </w:r>
    </w:p>
    <w:p w14:paraId="72097B2E" w14:textId="09764CB2" w:rsidR="00F766A7" w:rsidRPr="004804A6" w:rsidRDefault="003A4DFA" w:rsidP="003A4DFA">
      <w:pPr>
        <w:pStyle w:val="requirement"/>
        <w:numPr>
          <w:ilvl w:val="0"/>
          <w:numId w:val="6"/>
        </w:numPr>
        <w:rPr>
          <w:iCs/>
        </w:rPr>
      </w:pPr>
      <w:r w:rsidRPr="004804A6">
        <w:rPr>
          <w:iCs/>
        </w:rPr>
        <w:t>REQ-2: Website present</w:t>
      </w:r>
      <w:r w:rsidR="004804A6" w:rsidRPr="004804A6">
        <w:rPr>
          <w:iCs/>
        </w:rPr>
        <w:t>s</w:t>
      </w:r>
      <w:r w:rsidRPr="004804A6">
        <w:rPr>
          <w:iCs/>
        </w:rPr>
        <w:t xml:space="preserve"> a notification at the top of the page once a user is</w:t>
      </w:r>
      <w:r w:rsidR="004804A6" w:rsidRPr="004804A6">
        <w:rPr>
          <w:iCs/>
        </w:rPr>
        <w:t xml:space="preserve"> </w:t>
      </w:r>
      <w:r w:rsidRPr="004804A6">
        <w:rPr>
          <w:iCs/>
        </w:rPr>
        <w:t>logged in notifying them that they have been registered for a course that they were on</w:t>
      </w:r>
      <w:r w:rsidR="004804A6" w:rsidRPr="004804A6">
        <w:rPr>
          <w:iCs/>
        </w:rPr>
        <w:t xml:space="preserve"> </w:t>
      </w:r>
      <w:r w:rsidRPr="004804A6">
        <w:rPr>
          <w:iCs/>
        </w:rPr>
        <w:t>the waitlist for</w:t>
      </w:r>
    </w:p>
    <w:p w14:paraId="70C78D51" w14:textId="1B1D0EED" w:rsidR="00F766A7" w:rsidRDefault="00F766A7" w:rsidP="00F766A7">
      <w:pPr>
        <w:pStyle w:val="Heading2"/>
      </w:pPr>
      <w:r>
        <w:t>User Log</w:t>
      </w:r>
      <w:r w:rsidR="00ED6144">
        <w:t>out</w:t>
      </w:r>
    </w:p>
    <w:p w14:paraId="32855523" w14:textId="53C0D14D" w:rsidR="00F766A7" w:rsidRDefault="00F766A7" w:rsidP="00F766A7">
      <w:pPr>
        <w:pStyle w:val="level4"/>
      </w:pPr>
      <w:r>
        <w:t>4.</w:t>
      </w:r>
      <w:r w:rsidR="009927C4">
        <w:t>8</w:t>
      </w:r>
      <w:r>
        <w:t>.1</w:t>
      </w:r>
      <w:r>
        <w:tab/>
        <w:t>Description and Priority</w:t>
      </w:r>
    </w:p>
    <w:p w14:paraId="401FEB2B" w14:textId="77777777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Priority: High</w:t>
      </w:r>
    </w:p>
    <w:p w14:paraId="238DA717" w14:textId="515981DF" w:rsidR="00F766A7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 xml:space="preserve">Description: Users should be able to </w:t>
      </w:r>
      <w:r w:rsidR="00A87A14">
        <w:rPr>
          <w:i w:val="0"/>
          <w:iCs/>
        </w:rPr>
        <w:t xml:space="preserve">logout </w:t>
      </w:r>
      <w:r w:rsidR="009116AE">
        <w:rPr>
          <w:i w:val="0"/>
          <w:iCs/>
        </w:rPr>
        <w:t>of</w:t>
      </w:r>
      <w:r>
        <w:rPr>
          <w:i w:val="0"/>
          <w:iCs/>
        </w:rPr>
        <w:t xml:space="preserve"> an account. </w:t>
      </w:r>
      <w:r w:rsidR="009116AE">
        <w:rPr>
          <w:i w:val="0"/>
          <w:iCs/>
        </w:rPr>
        <w:t>U</w:t>
      </w:r>
      <w:r>
        <w:rPr>
          <w:i w:val="0"/>
          <w:iCs/>
        </w:rPr>
        <w:t>ser</w:t>
      </w:r>
      <w:r w:rsidR="009116AE">
        <w:rPr>
          <w:i w:val="0"/>
          <w:iCs/>
        </w:rPr>
        <w:t xml:space="preserve"> data</w:t>
      </w:r>
      <w:r>
        <w:rPr>
          <w:i w:val="0"/>
          <w:iCs/>
        </w:rPr>
        <w:t xml:space="preserve"> cannot</w:t>
      </w:r>
      <w:r w:rsidR="00C45476">
        <w:rPr>
          <w:i w:val="0"/>
          <w:iCs/>
        </w:rPr>
        <w:t xml:space="preserve"> be protected if they c</w:t>
      </w:r>
      <w:r w:rsidR="00D57622">
        <w:rPr>
          <w:i w:val="0"/>
          <w:iCs/>
        </w:rPr>
        <w:t>annot log out of their</w:t>
      </w:r>
      <w:r>
        <w:rPr>
          <w:i w:val="0"/>
          <w:iCs/>
        </w:rPr>
        <w:t xml:space="preserve"> account. This is a part of the basic functionality of the website.</w:t>
      </w:r>
    </w:p>
    <w:p w14:paraId="0C4FE85D" w14:textId="77777777" w:rsidR="00F766A7" w:rsidRPr="00B26CDE" w:rsidRDefault="00F766A7" w:rsidP="00F766A7">
      <w:pPr>
        <w:pStyle w:val="level3text"/>
        <w:numPr>
          <w:ilvl w:val="0"/>
          <w:numId w:val="2"/>
        </w:numPr>
        <w:rPr>
          <w:i w:val="0"/>
          <w:iCs/>
        </w:rPr>
      </w:pPr>
      <w:r>
        <w:rPr>
          <w:i w:val="0"/>
          <w:iCs/>
        </w:rPr>
        <w:t>Benefit: 9</w:t>
      </w:r>
    </w:p>
    <w:p w14:paraId="7091E471" w14:textId="1D374F91" w:rsidR="00F766A7" w:rsidRDefault="00F766A7" w:rsidP="00F766A7">
      <w:pPr>
        <w:pStyle w:val="level4"/>
      </w:pPr>
      <w:r>
        <w:t>4.</w:t>
      </w:r>
      <w:r w:rsidR="009927C4">
        <w:t>8</w:t>
      </w:r>
      <w:r>
        <w:t>.2</w:t>
      </w:r>
      <w:r>
        <w:tab/>
        <w:t>Stimulus/Response Sequences</w:t>
      </w:r>
    </w:p>
    <w:p w14:paraId="6EB47DBF" w14:textId="7ACD28B4" w:rsidR="00F766A7" w:rsidRDefault="00F766A7" w:rsidP="009C09B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</w:t>
      </w:r>
      <w:r w:rsidR="009C09B1">
        <w:rPr>
          <w:i w:val="0"/>
          <w:iCs/>
        </w:rPr>
        <w:t>selects “Logout” from the navigation bar.</w:t>
      </w:r>
    </w:p>
    <w:p w14:paraId="2B9F7AA0" w14:textId="28AD2058" w:rsidR="009C09B1" w:rsidRDefault="00F7160E" w:rsidP="009C09B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 xml:space="preserve">User logged out and session terminated from the student course </w:t>
      </w:r>
      <w:r w:rsidR="006F5F70">
        <w:rPr>
          <w:i w:val="0"/>
          <w:iCs/>
        </w:rPr>
        <w:t>enrollment system.</w:t>
      </w:r>
    </w:p>
    <w:p w14:paraId="14BEA11E" w14:textId="53B344ED" w:rsidR="006F5F70" w:rsidRPr="001E1824" w:rsidRDefault="006F5F70" w:rsidP="009C09B1">
      <w:pPr>
        <w:pStyle w:val="level3text"/>
        <w:numPr>
          <w:ilvl w:val="0"/>
          <w:numId w:val="3"/>
        </w:numPr>
        <w:rPr>
          <w:i w:val="0"/>
          <w:iCs/>
        </w:rPr>
      </w:pPr>
      <w:r>
        <w:rPr>
          <w:i w:val="0"/>
          <w:iCs/>
        </w:rPr>
        <w:t>Web</w:t>
      </w:r>
      <w:r w:rsidR="00912060">
        <w:rPr>
          <w:i w:val="0"/>
          <w:iCs/>
        </w:rPr>
        <w:t>site redirects to home page.</w:t>
      </w:r>
    </w:p>
    <w:p w14:paraId="1D48FB1B" w14:textId="4935AC03" w:rsidR="00F766A7" w:rsidRDefault="00F766A7" w:rsidP="00F766A7">
      <w:pPr>
        <w:pStyle w:val="level4"/>
      </w:pPr>
      <w:r>
        <w:t>4.</w:t>
      </w:r>
      <w:r w:rsidR="009927C4">
        <w:t>8</w:t>
      </w:r>
      <w:r>
        <w:t>.3</w:t>
      </w:r>
      <w:r>
        <w:tab/>
        <w:t>Functional Requirements</w:t>
      </w:r>
    </w:p>
    <w:p w14:paraId="5223C2B2" w14:textId="4FFB1CD8" w:rsidR="001B2803" w:rsidRPr="001B2803" w:rsidRDefault="00F766A7" w:rsidP="001B2803">
      <w:pPr>
        <w:pStyle w:val="requirement"/>
        <w:numPr>
          <w:ilvl w:val="0"/>
          <w:numId w:val="6"/>
        </w:numPr>
        <w:rPr>
          <w:iCs/>
        </w:rPr>
      </w:pPr>
      <w:r w:rsidRPr="00002C33">
        <w:rPr>
          <w:iCs/>
        </w:rPr>
        <w:t xml:space="preserve">REQ-1: </w:t>
      </w:r>
      <w:r w:rsidR="001B2803" w:rsidRPr="001B2803">
        <w:rPr>
          <w:iCs/>
        </w:rPr>
        <w:t>Website should have</w:t>
      </w:r>
      <w:r w:rsidR="001B2803">
        <w:rPr>
          <w:iCs/>
        </w:rPr>
        <w:t xml:space="preserve"> a</w:t>
      </w:r>
      <w:r w:rsidR="001B2803" w:rsidRPr="001B2803">
        <w:rPr>
          <w:iCs/>
        </w:rPr>
        <w:t xml:space="preserve"> “</w:t>
      </w:r>
      <w:r w:rsidR="001B2803">
        <w:rPr>
          <w:iCs/>
        </w:rPr>
        <w:t>L</w:t>
      </w:r>
      <w:r w:rsidR="001B2803" w:rsidRPr="001B2803">
        <w:rPr>
          <w:iCs/>
        </w:rPr>
        <w:t xml:space="preserve">ogout” </w:t>
      </w:r>
      <w:r w:rsidR="00067360">
        <w:rPr>
          <w:iCs/>
        </w:rPr>
        <w:t>button</w:t>
      </w:r>
      <w:r w:rsidR="001B2803" w:rsidRPr="001B2803">
        <w:rPr>
          <w:iCs/>
        </w:rPr>
        <w:t xml:space="preserve"> </w:t>
      </w:r>
      <w:r w:rsidR="00067360">
        <w:rPr>
          <w:iCs/>
        </w:rPr>
        <w:t>o</w:t>
      </w:r>
      <w:r w:rsidR="001B2803" w:rsidRPr="001B2803">
        <w:rPr>
          <w:iCs/>
        </w:rPr>
        <w:t>n the navigation bar</w:t>
      </w:r>
      <w:r w:rsidR="00067360">
        <w:rPr>
          <w:iCs/>
        </w:rPr>
        <w:t>.</w:t>
      </w:r>
    </w:p>
    <w:p w14:paraId="40F11422" w14:textId="038FE762" w:rsidR="001B2803" w:rsidRPr="001B2803" w:rsidRDefault="001B2803" w:rsidP="001B2803">
      <w:pPr>
        <w:pStyle w:val="requirement"/>
        <w:numPr>
          <w:ilvl w:val="0"/>
          <w:numId w:val="6"/>
        </w:numPr>
        <w:rPr>
          <w:iCs/>
        </w:rPr>
      </w:pPr>
      <w:r w:rsidRPr="001B2803">
        <w:rPr>
          <w:iCs/>
        </w:rPr>
        <w:t>REQ-2: Website should log a user out</w:t>
      </w:r>
      <w:r w:rsidR="00067360">
        <w:rPr>
          <w:iCs/>
        </w:rPr>
        <w:t xml:space="preserve"> and terminate the session</w:t>
      </w:r>
      <w:r w:rsidRPr="001B2803">
        <w:rPr>
          <w:iCs/>
        </w:rPr>
        <w:t xml:space="preserve"> when the </w:t>
      </w:r>
      <w:r w:rsidR="009950E3">
        <w:rPr>
          <w:iCs/>
        </w:rPr>
        <w:t>“L</w:t>
      </w:r>
      <w:r w:rsidRPr="001B2803">
        <w:rPr>
          <w:iCs/>
        </w:rPr>
        <w:t>ogout</w:t>
      </w:r>
      <w:r w:rsidR="009950E3">
        <w:rPr>
          <w:iCs/>
        </w:rPr>
        <w:t>”</w:t>
      </w:r>
      <w:r w:rsidRPr="001B2803">
        <w:rPr>
          <w:iCs/>
        </w:rPr>
        <w:t xml:space="preserve"> </w:t>
      </w:r>
      <w:r w:rsidR="009950E3">
        <w:rPr>
          <w:iCs/>
        </w:rPr>
        <w:t>button</w:t>
      </w:r>
      <w:r w:rsidRPr="001B2803">
        <w:rPr>
          <w:iCs/>
        </w:rPr>
        <w:t xml:space="preserve"> is </w:t>
      </w:r>
      <w:r w:rsidR="009950E3">
        <w:rPr>
          <w:iCs/>
        </w:rPr>
        <w:t>selected.</w:t>
      </w:r>
    </w:p>
    <w:p w14:paraId="68A39901" w14:textId="072AF35C" w:rsidR="00F766A7" w:rsidRPr="006056C7" w:rsidRDefault="001B2803" w:rsidP="001B2803">
      <w:pPr>
        <w:pStyle w:val="requirement"/>
        <w:numPr>
          <w:ilvl w:val="0"/>
          <w:numId w:val="6"/>
        </w:numPr>
        <w:rPr>
          <w:iCs/>
        </w:rPr>
      </w:pPr>
      <w:r w:rsidRPr="001B2803">
        <w:rPr>
          <w:iCs/>
        </w:rPr>
        <w:t xml:space="preserve">REQ-3: Website should redirect the user to the home page </w:t>
      </w:r>
      <w:r w:rsidR="0072445B">
        <w:rPr>
          <w:iCs/>
        </w:rPr>
        <w:t>after</w:t>
      </w:r>
      <w:r w:rsidRPr="001B2803">
        <w:rPr>
          <w:iCs/>
        </w:rPr>
        <w:t xml:space="preserve"> logg</w:t>
      </w:r>
      <w:r w:rsidR="0072445B">
        <w:rPr>
          <w:iCs/>
        </w:rPr>
        <w:t>ing</w:t>
      </w:r>
      <w:r w:rsidRPr="001B2803">
        <w:rPr>
          <w:iCs/>
        </w:rPr>
        <w:t xml:space="preserve"> out</w:t>
      </w:r>
      <w:r w:rsidR="0072445B">
        <w:rPr>
          <w:iCs/>
        </w:rPr>
        <w:t>.</w:t>
      </w:r>
    </w:p>
    <w:p w14:paraId="75D581E0" w14:textId="77777777" w:rsidR="00F530A3" w:rsidRPr="00F530A3" w:rsidRDefault="00F530A3" w:rsidP="00F530A3"/>
    <w:p w14:paraId="07F06EE2" w14:textId="77777777" w:rsidR="002F56EB" w:rsidRDefault="002F56EB" w:rsidP="002F56EB">
      <w:pPr>
        <w:pStyle w:val="Heading1"/>
      </w:pPr>
      <w:bookmarkStart w:id="46" w:name="_Toc441230994"/>
      <w:bookmarkStart w:id="47" w:name="_Toc439994690"/>
      <w:r>
        <w:t>Other Nonfunctional Requirements</w:t>
      </w:r>
      <w:bookmarkEnd w:id="46"/>
    </w:p>
    <w:p w14:paraId="2DDA8721" w14:textId="77777777" w:rsidR="002F56EB" w:rsidRDefault="002F56EB" w:rsidP="002F56EB">
      <w:pPr>
        <w:pStyle w:val="Heading2"/>
      </w:pPr>
      <w:bookmarkStart w:id="48" w:name="_Toc441230995"/>
      <w:r>
        <w:t>Performance Requirements</w:t>
      </w:r>
      <w:bookmarkEnd w:id="47"/>
      <w:bookmarkEnd w:id="48"/>
    </w:p>
    <w:p w14:paraId="337ECB37" w14:textId="6394CD5E" w:rsidR="002F56EB" w:rsidRPr="005D1C36" w:rsidRDefault="00E01297" w:rsidP="002F56EB">
      <w:pPr>
        <w:pStyle w:val="template"/>
        <w:rPr>
          <w:i w:val="0"/>
          <w:iCs/>
        </w:rPr>
      </w:pPr>
      <w:r>
        <w:rPr>
          <w:i w:val="0"/>
          <w:iCs/>
        </w:rPr>
        <w:t>A new user should be able to create an account</w:t>
      </w:r>
      <w:r w:rsidR="000574EE">
        <w:rPr>
          <w:i w:val="0"/>
          <w:iCs/>
        </w:rPr>
        <w:t xml:space="preserve"> in under sixty seconds. </w:t>
      </w:r>
      <w:r w:rsidR="00543F21">
        <w:rPr>
          <w:i w:val="0"/>
          <w:iCs/>
        </w:rPr>
        <w:t xml:space="preserve">Search results should take </w:t>
      </w:r>
      <w:r w:rsidR="00AF352B">
        <w:rPr>
          <w:i w:val="0"/>
          <w:iCs/>
        </w:rPr>
        <w:t>no more than three seconds to com</w:t>
      </w:r>
      <w:r w:rsidR="00EA17BD">
        <w:rPr>
          <w:i w:val="0"/>
          <w:iCs/>
        </w:rPr>
        <w:t xml:space="preserve">e back for user to view. </w:t>
      </w:r>
      <w:r w:rsidR="0077541F">
        <w:rPr>
          <w:i w:val="0"/>
          <w:iCs/>
        </w:rPr>
        <w:t xml:space="preserve">Confirmation messages from registering or dropping </w:t>
      </w:r>
      <w:r w:rsidR="002A65A5">
        <w:rPr>
          <w:i w:val="0"/>
          <w:iCs/>
        </w:rPr>
        <w:t xml:space="preserve">courses should appear within three seconds. </w:t>
      </w:r>
      <w:r w:rsidR="006E0AD0">
        <w:rPr>
          <w:i w:val="0"/>
          <w:iCs/>
        </w:rPr>
        <w:t xml:space="preserve">Speed is </w:t>
      </w:r>
      <w:r w:rsidR="003A1F88">
        <w:rPr>
          <w:i w:val="0"/>
          <w:iCs/>
        </w:rPr>
        <w:t xml:space="preserve">vital to giving users a </w:t>
      </w:r>
      <w:r w:rsidR="000E4220">
        <w:rPr>
          <w:i w:val="0"/>
          <w:iCs/>
        </w:rPr>
        <w:t>good experience</w:t>
      </w:r>
      <w:r w:rsidR="00E803CD">
        <w:rPr>
          <w:i w:val="0"/>
          <w:iCs/>
        </w:rPr>
        <w:t xml:space="preserve"> and </w:t>
      </w:r>
      <w:proofErr w:type="spellStart"/>
      <w:r w:rsidR="00E803CD">
        <w:rPr>
          <w:i w:val="0"/>
          <w:iCs/>
        </w:rPr>
        <w:t>alleiviating</w:t>
      </w:r>
      <w:proofErr w:type="spellEnd"/>
      <w:r w:rsidR="00E803CD">
        <w:rPr>
          <w:i w:val="0"/>
          <w:iCs/>
        </w:rPr>
        <w:t xml:space="preserve"> some of the overhead </w:t>
      </w:r>
      <w:r w:rsidR="00BD4AA5">
        <w:rPr>
          <w:i w:val="0"/>
          <w:iCs/>
        </w:rPr>
        <w:t>in the Registrar’s Office</w:t>
      </w:r>
      <w:r w:rsidR="000E4220">
        <w:rPr>
          <w:i w:val="0"/>
          <w:iCs/>
        </w:rPr>
        <w:t xml:space="preserve">. Delays may detract users from returning to the site </w:t>
      </w:r>
      <w:r w:rsidR="00611E4E">
        <w:rPr>
          <w:i w:val="0"/>
          <w:iCs/>
        </w:rPr>
        <w:t>and causing more overhead in the Registrar’s Office</w:t>
      </w:r>
      <w:r w:rsidR="00E803CD">
        <w:rPr>
          <w:i w:val="0"/>
          <w:iCs/>
        </w:rPr>
        <w:t>.</w:t>
      </w:r>
    </w:p>
    <w:p w14:paraId="2246C8BC" w14:textId="77777777" w:rsidR="002F56EB" w:rsidRDefault="002F56EB" w:rsidP="002F56EB">
      <w:pPr>
        <w:pStyle w:val="Heading2"/>
      </w:pPr>
      <w:bookmarkStart w:id="49" w:name="_Toc439994691"/>
      <w:bookmarkStart w:id="50" w:name="_Toc441230996"/>
      <w:r>
        <w:lastRenderedPageBreak/>
        <w:t>Safety Requirements</w:t>
      </w:r>
      <w:bookmarkEnd w:id="49"/>
      <w:bookmarkEnd w:id="50"/>
    </w:p>
    <w:p w14:paraId="108FA047" w14:textId="6F02356D" w:rsidR="002F56EB" w:rsidRPr="00293A83" w:rsidRDefault="003B7F6E" w:rsidP="003B7F6E">
      <w:pPr>
        <w:pStyle w:val="template"/>
        <w:rPr>
          <w:i w:val="0"/>
          <w:iCs/>
        </w:rPr>
      </w:pPr>
      <w:r w:rsidRPr="003B7F6E">
        <w:rPr>
          <w:i w:val="0"/>
          <w:iCs/>
        </w:rPr>
        <w:t>All PII should be protected, and passwords should be encrypted. The system needs to follow FERPA</w:t>
      </w:r>
      <w:r>
        <w:rPr>
          <w:i w:val="0"/>
          <w:iCs/>
        </w:rPr>
        <w:t xml:space="preserve"> </w:t>
      </w:r>
      <w:r w:rsidRPr="003B7F6E">
        <w:rPr>
          <w:i w:val="0"/>
          <w:iCs/>
        </w:rPr>
        <w:t xml:space="preserve">guidelines. </w:t>
      </w:r>
      <w:r w:rsidR="00CE2125">
        <w:rPr>
          <w:i w:val="0"/>
          <w:iCs/>
        </w:rPr>
        <w:t>S</w:t>
      </w:r>
      <w:r w:rsidRPr="003B7F6E">
        <w:rPr>
          <w:i w:val="0"/>
          <w:iCs/>
        </w:rPr>
        <w:t xml:space="preserve">essions should timeout after 5 minutes </w:t>
      </w:r>
      <w:r w:rsidR="00CE2125">
        <w:rPr>
          <w:i w:val="0"/>
          <w:iCs/>
        </w:rPr>
        <w:t>of</w:t>
      </w:r>
      <w:r w:rsidRPr="003B7F6E">
        <w:rPr>
          <w:i w:val="0"/>
          <w:iCs/>
        </w:rPr>
        <w:t xml:space="preserve"> </w:t>
      </w:r>
      <w:r w:rsidR="00CE2125">
        <w:rPr>
          <w:i w:val="0"/>
          <w:iCs/>
        </w:rPr>
        <w:t>in</w:t>
      </w:r>
      <w:r w:rsidRPr="003B7F6E">
        <w:rPr>
          <w:i w:val="0"/>
          <w:iCs/>
        </w:rPr>
        <w:t xml:space="preserve">activity, </w:t>
      </w:r>
      <w:r w:rsidR="002D40F6">
        <w:rPr>
          <w:i w:val="0"/>
          <w:iCs/>
        </w:rPr>
        <w:t>without</w:t>
      </w:r>
      <w:r w:rsidRPr="003B7F6E">
        <w:rPr>
          <w:i w:val="0"/>
          <w:iCs/>
        </w:rPr>
        <w:t xml:space="preserve"> user</w:t>
      </w:r>
      <w:r w:rsidR="00CE2125">
        <w:rPr>
          <w:i w:val="0"/>
          <w:iCs/>
        </w:rPr>
        <w:t xml:space="preserve"> </w:t>
      </w:r>
      <w:r w:rsidRPr="003B7F6E">
        <w:rPr>
          <w:i w:val="0"/>
          <w:iCs/>
        </w:rPr>
        <w:t>confirm</w:t>
      </w:r>
      <w:r w:rsidR="002D40F6">
        <w:rPr>
          <w:i w:val="0"/>
          <w:iCs/>
        </w:rPr>
        <w:t>ation</w:t>
      </w:r>
      <w:r w:rsidRPr="003B7F6E">
        <w:rPr>
          <w:i w:val="0"/>
          <w:iCs/>
        </w:rPr>
        <w:t xml:space="preserve"> to continue the session.</w:t>
      </w:r>
    </w:p>
    <w:p w14:paraId="71047E4F" w14:textId="77777777" w:rsidR="002F56EB" w:rsidRDefault="002F56EB" w:rsidP="002F56EB">
      <w:pPr>
        <w:pStyle w:val="Heading2"/>
      </w:pPr>
      <w:bookmarkStart w:id="51" w:name="_Toc439994692"/>
      <w:bookmarkStart w:id="52" w:name="_Toc441230997"/>
      <w:r>
        <w:t>Security Requirements</w:t>
      </w:r>
      <w:bookmarkEnd w:id="51"/>
      <w:bookmarkEnd w:id="52"/>
    </w:p>
    <w:p w14:paraId="546E9795" w14:textId="24E69048" w:rsidR="002F56EB" w:rsidRPr="0023414E" w:rsidRDefault="00974B44" w:rsidP="00974B44">
      <w:pPr>
        <w:pStyle w:val="template"/>
        <w:rPr>
          <w:i w:val="0"/>
          <w:iCs/>
        </w:rPr>
      </w:pPr>
      <w:r w:rsidRPr="00974B44">
        <w:rPr>
          <w:i w:val="0"/>
          <w:iCs/>
        </w:rPr>
        <w:t>All PII should be protected and secure. Credentials should be verified before a user is given access to</w:t>
      </w:r>
      <w:r>
        <w:rPr>
          <w:i w:val="0"/>
          <w:iCs/>
        </w:rPr>
        <w:t xml:space="preserve"> </w:t>
      </w:r>
      <w:r w:rsidRPr="00974B44">
        <w:rPr>
          <w:i w:val="0"/>
          <w:iCs/>
        </w:rPr>
        <w:t xml:space="preserve">account information. </w:t>
      </w:r>
      <w:r>
        <w:rPr>
          <w:i w:val="0"/>
          <w:iCs/>
        </w:rPr>
        <w:t>P</w:t>
      </w:r>
      <w:r w:rsidRPr="00974B44">
        <w:rPr>
          <w:i w:val="0"/>
          <w:iCs/>
        </w:rPr>
        <w:t xml:space="preserve">asswords </w:t>
      </w:r>
      <w:r>
        <w:rPr>
          <w:i w:val="0"/>
          <w:iCs/>
        </w:rPr>
        <w:t>must</w:t>
      </w:r>
      <w:r w:rsidRPr="00974B44">
        <w:rPr>
          <w:i w:val="0"/>
          <w:iCs/>
        </w:rPr>
        <w:t xml:space="preserve"> be encrypted.</w:t>
      </w:r>
    </w:p>
    <w:p w14:paraId="31BA04C6" w14:textId="77777777" w:rsidR="002F56EB" w:rsidRDefault="002F56EB" w:rsidP="002F56EB">
      <w:pPr>
        <w:pStyle w:val="Heading2"/>
      </w:pPr>
      <w:bookmarkStart w:id="53" w:name="_Toc439994693"/>
      <w:bookmarkStart w:id="54" w:name="_Toc441230998"/>
      <w:r>
        <w:t>Software Quality Attributes</w:t>
      </w:r>
      <w:bookmarkEnd w:id="53"/>
      <w:bookmarkEnd w:id="54"/>
    </w:p>
    <w:p w14:paraId="4855EB02" w14:textId="0C66EEBD" w:rsidR="002F56EB" w:rsidRPr="00051040" w:rsidRDefault="001F6406" w:rsidP="001F6406">
      <w:pPr>
        <w:pStyle w:val="template"/>
        <w:rPr>
          <w:i w:val="0"/>
          <w:iCs/>
        </w:rPr>
      </w:pPr>
      <w:r w:rsidRPr="001F6406">
        <w:rPr>
          <w:i w:val="0"/>
          <w:iCs/>
        </w:rPr>
        <w:t>The</w:t>
      </w:r>
      <w:r w:rsidR="00701D8B">
        <w:rPr>
          <w:i w:val="0"/>
          <w:iCs/>
        </w:rPr>
        <w:t xml:space="preserve"> Student</w:t>
      </w:r>
      <w:r w:rsidRPr="001F6406">
        <w:rPr>
          <w:i w:val="0"/>
          <w:iCs/>
        </w:rPr>
        <w:t xml:space="preserve"> Course Enrollment System should follow web accessibility guidelines outlined by ADA (n.d.). </w:t>
      </w:r>
      <w:r w:rsidR="00701D8B">
        <w:rPr>
          <w:i w:val="0"/>
          <w:iCs/>
        </w:rPr>
        <w:t>A</w:t>
      </w:r>
      <w:r w:rsidRPr="001F6406">
        <w:rPr>
          <w:i w:val="0"/>
          <w:iCs/>
        </w:rPr>
        <w:t>ddition</w:t>
      </w:r>
      <w:r w:rsidR="00701D8B">
        <w:rPr>
          <w:i w:val="0"/>
          <w:iCs/>
        </w:rPr>
        <w:t>ally</w:t>
      </w:r>
      <w:r w:rsidRPr="001F6406">
        <w:rPr>
          <w:i w:val="0"/>
          <w:iCs/>
        </w:rPr>
        <w:t xml:space="preserve">, the site should be easy to </w:t>
      </w:r>
      <w:r w:rsidR="00D82172">
        <w:rPr>
          <w:i w:val="0"/>
          <w:iCs/>
        </w:rPr>
        <w:t>navigate</w:t>
      </w:r>
      <w:r w:rsidRPr="001F6406">
        <w:rPr>
          <w:i w:val="0"/>
          <w:iCs/>
        </w:rPr>
        <w:t xml:space="preserve"> and </w:t>
      </w:r>
      <w:r w:rsidR="00D82172">
        <w:rPr>
          <w:i w:val="0"/>
          <w:iCs/>
        </w:rPr>
        <w:t>use</w:t>
      </w:r>
      <w:r w:rsidRPr="001F6406">
        <w:rPr>
          <w:i w:val="0"/>
          <w:iCs/>
        </w:rPr>
        <w:t xml:space="preserve">. </w:t>
      </w:r>
      <w:r w:rsidR="00CD3CD6">
        <w:rPr>
          <w:i w:val="0"/>
          <w:iCs/>
        </w:rPr>
        <w:t xml:space="preserve">As </w:t>
      </w:r>
      <w:r w:rsidR="00CD3CD6" w:rsidRPr="001F6406">
        <w:rPr>
          <w:i w:val="0"/>
          <w:iCs/>
        </w:rPr>
        <w:t>interruptions in</w:t>
      </w:r>
      <w:r w:rsidR="00CD3CD6">
        <w:rPr>
          <w:i w:val="0"/>
          <w:iCs/>
        </w:rPr>
        <w:t xml:space="preserve"> </w:t>
      </w:r>
      <w:r w:rsidR="00CD3CD6" w:rsidRPr="001F6406">
        <w:rPr>
          <w:i w:val="0"/>
          <w:iCs/>
        </w:rPr>
        <w:t>service may deter users from returning</w:t>
      </w:r>
      <w:r w:rsidR="00CD3CD6">
        <w:rPr>
          <w:i w:val="0"/>
          <w:iCs/>
        </w:rPr>
        <w:t>,</w:t>
      </w:r>
      <w:r w:rsidR="00CD3CD6" w:rsidRPr="001F6406">
        <w:rPr>
          <w:i w:val="0"/>
          <w:iCs/>
        </w:rPr>
        <w:t xml:space="preserve"> </w:t>
      </w:r>
      <w:r w:rsidR="00CD3CD6">
        <w:rPr>
          <w:i w:val="0"/>
          <w:iCs/>
        </w:rPr>
        <w:t>t</w:t>
      </w:r>
      <w:r w:rsidRPr="001F6406">
        <w:rPr>
          <w:i w:val="0"/>
          <w:iCs/>
        </w:rPr>
        <w:t>he website should be reliable. The site should be scalable to accommodate for increased</w:t>
      </w:r>
      <w:r w:rsidR="002421B3">
        <w:rPr>
          <w:i w:val="0"/>
          <w:iCs/>
        </w:rPr>
        <w:t xml:space="preserve"> </w:t>
      </w:r>
      <w:r w:rsidRPr="001F6406">
        <w:rPr>
          <w:i w:val="0"/>
          <w:iCs/>
        </w:rPr>
        <w:t>enrollment. It is important that the site be modifiable, to allow for the addition of new features, and the</w:t>
      </w:r>
      <w:r w:rsidR="002421B3">
        <w:rPr>
          <w:i w:val="0"/>
          <w:iCs/>
        </w:rPr>
        <w:t xml:space="preserve"> </w:t>
      </w:r>
      <w:r w:rsidRPr="001F6406">
        <w:rPr>
          <w:i w:val="0"/>
          <w:iCs/>
        </w:rPr>
        <w:t xml:space="preserve">product should be maintainable and testable, as maintenance will be the responsibility of the </w:t>
      </w:r>
      <w:r w:rsidR="00EB3DCA">
        <w:rPr>
          <w:i w:val="0"/>
          <w:iCs/>
        </w:rPr>
        <w:t>client</w:t>
      </w:r>
      <w:r w:rsidRPr="001F6406">
        <w:rPr>
          <w:i w:val="0"/>
          <w:iCs/>
        </w:rPr>
        <w:t>.</w:t>
      </w:r>
    </w:p>
    <w:p w14:paraId="232585B8" w14:textId="77777777" w:rsidR="002F56EB" w:rsidRDefault="002F56EB" w:rsidP="002F56EB">
      <w:pPr>
        <w:pStyle w:val="Heading2"/>
      </w:pPr>
      <w:bookmarkStart w:id="55" w:name="_Toc439994694"/>
      <w:bookmarkStart w:id="56" w:name="_Toc441230999"/>
      <w:r>
        <w:t>Business Rules</w:t>
      </w:r>
      <w:bookmarkEnd w:id="55"/>
      <w:bookmarkEnd w:id="56"/>
    </w:p>
    <w:p w14:paraId="71879D16" w14:textId="1C0B0496" w:rsidR="002F56EB" w:rsidRPr="002421B3" w:rsidRDefault="00F81D99" w:rsidP="00F81D99">
      <w:pPr>
        <w:pStyle w:val="template"/>
        <w:rPr>
          <w:i w:val="0"/>
          <w:iCs/>
        </w:rPr>
      </w:pPr>
      <w:r w:rsidRPr="00F81D99">
        <w:rPr>
          <w:i w:val="0"/>
          <w:iCs/>
        </w:rPr>
        <w:t xml:space="preserve">Users should not be allowed to view their schedule or register/drop courses </w:t>
      </w:r>
      <w:r w:rsidR="00EB3DCA">
        <w:rPr>
          <w:i w:val="0"/>
          <w:iCs/>
        </w:rPr>
        <w:t>without being</w:t>
      </w:r>
      <w:r w:rsidRPr="00F81D99">
        <w:rPr>
          <w:i w:val="0"/>
          <w:iCs/>
        </w:rPr>
        <w:t xml:space="preserve"> logged</w:t>
      </w:r>
      <w:r>
        <w:rPr>
          <w:i w:val="0"/>
          <w:iCs/>
        </w:rPr>
        <w:t xml:space="preserve"> </w:t>
      </w:r>
      <w:r w:rsidRPr="00F81D99">
        <w:rPr>
          <w:i w:val="0"/>
          <w:iCs/>
        </w:rPr>
        <w:t>in. Administrators should have the ability to assist users in resetting credentials. They should also be</w:t>
      </w:r>
      <w:r>
        <w:rPr>
          <w:i w:val="0"/>
          <w:iCs/>
        </w:rPr>
        <w:t xml:space="preserve"> </w:t>
      </w:r>
      <w:r w:rsidRPr="00F81D99">
        <w:rPr>
          <w:i w:val="0"/>
          <w:iCs/>
        </w:rPr>
        <w:t>able to search for student information and schedules using the student ID number. Finally,</w:t>
      </w:r>
      <w:r>
        <w:rPr>
          <w:i w:val="0"/>
          <w:iCs/>
        </w:rPr>
        <w:t xml:space="preserve"> </w:t>
      </w:r>
      <w:r w:rsidRPr="00F81D99">
        <w:rPr>
          <w:i w:val="0"/>
          <w:iCs/>
        </w:rPr>
        <w:t>administrators should be able to retrieve a list of all students, enrollment, dropped courses, and course</w:t>
      </w:r>
      <w:r>
        <w:rPr>
          <w:i w:val="0"/>
          <w:iCs/>
        </w:rPr>
        <w:t xml:space="preserve"> </w:t>
      </w:r>
      <w:r w:rsidRPr="00F81D99">
        <w:rPr>
          <w:i w:val="0"/>
          <w:iCs/>
        </w:rPr>
        <w:t>availabilities, for reporting purposes.</w:t>
      </w:r>
    </w:p>
    <w:p w14:paraId="580501D7" w14:textId="77777777" w:rsidR="002421B3" w:rsidRDefault="002421B3" w:rsidP="002F56EB">
      <w:pPr>
        <w:pStyle w:val="TOCEntry"/>
      </w:pPr>
      <w:bookmarkStart w:id="57" w:name="_Toc439994696"/>
      <w:bookmarkStart w:id="58" w:name="_Toc441231001"/>
    </w:p>
    <w:p w14:paraId="0A983FC4" w14:textId="54E10837" w:rsidR="002F56EB" w:rsidRDefault="002F56EB" w:rsidP="002F56EB">
      <w:pPr>
        <w:pStyle w:val="TOCEntry"/>
      </w:pPr>
      <w:r>
        <w:t>Appendix A: Glossary</w:t>
      </w:r>
      <w:bookmarkEnd w:id="57"/>
      <w:bookmarkEnd w:id="58"/>
    </w:p>
    <w:p w14:paraId="730CC8E3" w14:textId="421E2E40" w:rsidR="006A5371" w:rsidRDefault="006A5371" w:rsidP="006A5371">
      <w:r>
        <w:t>ADA- Americans with Disabilities Act of 1990</w:t>
      </w:r>
    </w:p>
    <w:p w14:paraId="1AE12811" w14:textId="485FE90B" w:rsidR="002752A8" w:rsidRDefault="002752A8" w:rsidP="006A5371">
      <w:r>
        <w:t xml:space="preserve">FERPA- Family </w:t>
      </w:r>
      <w:r w:rsidR="002158FA" w:rsidRPr="002158FA">
        <w:t>Educational Rights and Privacy Act</w:t>
      </w:r>
    </w:p>
    <w:p w14:paraId="4C83A8EC" w14:textId="77777777" w:rsidR="006A5371" w:rsidRDefault="006A5371" w:rsidP="006A5371">
      <w:r>
        <w:t>HTTP- hypertext transfer protocol</w:t>
      </w:r>
    </w:p>
    <w:p w14:paraId="71F43455" w14:textId="77777777" w:rsidR="006A5371" w:rsidRDefault="006A5371" w:rsidP="006A5371">
      <w:r>
        <w:t>PII- Personally Identifiable Information</w:t>
      </w:r>
    </w:p>
    <w:p w14:paraId="40888F79" w14:textId="77777777" w:rsidR="006A5371" w:rsidRDefault="006A5371" w:rsidP="006A5371">
      <w:r>
        <w:t>SRS- Software Requirements Specification</w:t>
      </w:r>
    </w:p>
    <w:p w14:paraId="51F4F2B1" w14:textId="77777777" w:rsidR="006A5371" w:rsidRDefault="006A5371" w:rsidP="006A5371">
      <w:r>
        <w:t>TCP- transmission control protocol</w:t>
      </w:r>
    </w:p>
    <w:p w14:paraId="3D0F530F" w14:textId="77777777" w:rsidR="006A5371" w:rsidRDefault="006A5371" w:rsidP="006A5371">
      <w:r>
        <w:t>UI- User Interface</w:t>
      </w:r>
    </w:p>
    <w:p w14:paraId="262E6D39" w14:textId="0FF2295D" w:rsidR="002219DA" w:rsidRDefault="006A5371" w:rsidP="006A5371">
      <w:r>
        <w:t>UX- User Experience</w:t>
      </w:r>
      <w:r w:rsidR="002219DA">
        <w:br w:type="page"/>
      </w:r>
    </w:p>
    <w:p w14:paraId="6779CE3E" w14:textId="6305BCD5" w:rsidR="00A415D4" w:rsidRPr="00E80409" w:rsidRDefault="00103067" w:rsidP="00103067">
      <w:pPr>
        <w:spacing w:line="480" w:lineRule="auto"/>
        <w:rPr>
          <w:b/>
          <w:bCs/>
          <w:sz w:val="32"/>
          <w:szCs w:val="32"/>
        </w:rPr>
      </w:pPr>
      <w:r w:rsidRPr="00E80409">
        <w:rPr>
          <w:b/>
          <w:bCs/>
          <w:sz w:val="32"/>
          <w:szCs w:val="32"/>
        </w:rPr>
        <w:lastRenderedPageBreak/>
        <w:t>References</w:t>
      </w:r>
    </w:p>
    <w:p w14:paraId="5DA042DC" w14:textId="1A2908B5" w:rsidR="00115644" w:rsidRDefault="0022770C" w:rsidP="0022770C">
      <w:pPr>
        <w:spacing w:line="480" w:lineRule="auto"/>
        <w:ind w:left="720" w:hanging="720"/>
      </w:pPr>
      <w:r>
        <w:t xml:space="preserve">ADA. (2007). Website Accessibility Under Title II of the ADA. Retrieved </w:t>
      </w:r>
      <w:r w:rsidR="00457E0E">
        <w:t>January</w:t>
      </w:r>
      <w:r>
        <w:t xml:space="preserve"> </w:t>
      </w:r>
      <w:r w:rsidR="001309CE">
        <w:t>1</w:t>
      </w:r>
      <w:r>
        <w:t xml:space="preserve">5, </w:t>
      </w:r>
      <w:proofErr w:type="gramStart"/>
      <w:r>
        <w:t>202</w:t>
      </w:r>
      <w:r w:rsidR="001309CE">
        <w:t>2</w:t>
      </w:r>
      <w:proofErr w:type="gramEnd"/>
      <w:r>
        <w:t xml:space="preserve"> from</w:t>
      </w:r>
      <w:r>
        <w:t xml:space="preserve"> </w:t>
      </w:r>
      <w:r>
        <w:t>https://www.ada.gov/pcatoolkit/chap5toolkit.htm</w:t>
      </w:r>
    </w:p>
    <w:p w14:paraId="6E2A2599" w14:textId="3CC3AFA6" w:rsidR="00103067" w:rsidRDefault="00BD37F1" w:rsidP="009A7C0F">
      <w:pPr>
        <w:spacing w:line="480" w:lineRule="auto"/>
        <w:ind w:left="720" w:hanging="720"/>
      </w:pPr>
      <w:r w:rsidRPr="00BD37F1">
        <w:t>U.S. Department of Education. (n.d.). Family Educational Rights and Privacy Act (FERPA).</w:t>
      </w:r>
      <w:r w:rsidR="009A7C0F">
        <w:t xml:space="preserve"> Retrieved</w:t>
      </w:r>
      <w:r w:rsidR="001309CE">
        <w:t xml:space="preserve"> January 15,</w:t>
      </w:r>
      <w:r w:rsidR="00E80409">
        <w:t xml:space="preserve"> </w:t>
      </w:r>
      <w:proofErr w:type="gramStart"/>
      <w:r w:rsidR="001309CE">
        <w:t>20</w:t>
      </w:r>
      <w:r w:rsidR="00E80409">
        <w:t>22</w:t>
      </w:r>
      <w:proofErr w:type="gramEnd"/>
      <w:r w:rsidR="009A7C0F">
        <w:t xml:space="preserve"> from </w:t>
      </w:r>
      <w:hyperlink r:id="rId16" w:history="1">
        <w:r w:rsidR="00115644" w:rsidRPr="006B4971">
          <w:rPr>
            <w:rStyle w:val="Hyperlink"/>
          </w:rPr>
          <w:t>https://www2.ed.gov/policy/gen/guid/fpco/ferpa/index.html</w:t>
        </w:r>
      </w:hyperlink>
    </w:p>
    <w:p w14:paraId="375BD33A" w14:textId="4F519040" w:rsidR="00115644" w:rsidRPr="00BD37F1" w:rsidRDefault="0090129A" w:rsidP="009A7C0F">
      <w:pPr>
        <w:spacing w:line="480" w:lineRule="auto"/>
        <w:ind w:left="720" w:hanging="720"/>
      </w:pPr>
      <w:proofErr w:type="spellStart"/>
      <w:r w:rsidRPr="0090129A">
        <w:t>Wiegers</w:t>
      </w:r>
      <w:proofErr w:type="spellEnd"/>
      <w:r w:rsidRPr="0090129A">
        <w:t>, K. E. (1999). </w:t>
      </w:r>
      <w:hyperlink r:id="rId17" w:tgtFrame="_blank" w:history="1">
        <w:r w:rsidRPr="0090129A">
          <w:rPr>
            <w:rStyle w:val="Hyperlink"/>
            <w:i/>
            <w:iCs/>
          </w:rPr>
          <w:t>Software requirement specifications for &lt;project&gt;</w:t>
        </w:r>
        <w:r w:rsidRPr="0090129A">
          <w:rPr>
            <w:rStyle w:val="Hyperlink"/>
          </w:rPr>
          <w:t> </w:t>
        </w:r>
      </w:hyperlink>
      <w:r w:rsidRPr="0090129A">
        <w:t> [Template]. https://web.cs.dal.ca/~hawkey/3130/srs_template-ieee.doc</w:t>
      </w:r>
    </w:p>
    <w:sectPr w:rsidR="00115644" w:rsidRPr="00BD3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C307D" w14:textId="77777777" w:rsidR="00BE171F" w:rsidRDefault="00BE171F" w:rsidP="00BE171F">
      <w:pPr>
        <w:spacing w:after="0" w:line="240" w:lineRule="auto"/>
      </w:pPr>
      <w:r>
        <w:separator/>
      </w:r>
    </w:p>
  </w:endnote>
  <w:endnote w:type="continuationSeparator" w:id="0">
    <w:p w14:paraId="44CBC6CF" w14:textId="77777777" w:rsidR="00BE171F" w:rsidRDefault="00BE171F" w:rsidP="00BE1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2F676" w14:textId="77777777" w:rsidR="00BE171F" w:rsidRDefault="00BE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5B544" w14:textId="77777777" w:rsidR="004B4BA3" w:rsidRDefault="003D649E">
    <w:pPr>
      <w:pStyle w:val="Footer"/>
      <w:jc w:val="center"/>
    </w:pPr>
    <w:r>
      <w:t xml:space="preserve">Copyright © 1999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0D11F" w14:textId="77777777" w:rsidR="00BE171F" w:rsidRDefault="00BE171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F837D" w14:textId="77777777" w:rsidR="004B4BA3" w:rsidRDefault="007805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D5F92" w14:textId="77777777" w:rsidR="00BE171F" w:rsidRDefault="00BE171F" w:rsidP="00BE171F">
      <w:pPr>
        <w:spacing w:after="0" w:line="240" w:lineRule="auto"/>
      </w:pPr>
      <w:r>
        <w:separator/>
      </w:r>
    </w:p>
  </w:footnote>
  <w:footnote w:type="continuationSeparator" w:id="0">
    <w:p w14:paraId="1AB168E8" w14:textId="77777777" w:rsidR="00BE171F" w:rsidRDefault="00BE171F" w:rsidP="00BE1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B066D" w14:textId="77777777" w:rsidR="00BE171F" w:rsidRDefault="00BE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E72E1" w14:textId="77777777" w:rsidR="00BE171F" w:rsidRDefault="00BE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58ED" w14:textId="77777777" w:rsidR="00BE171F" w:rsidRDefault="00BE171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76030" w14:textId="5E22C510" w:rsidR="004B4BA3" w:rsidRDefault="003D649E">
    <w:pPr>
      <w:pStyle w:val="Header"/>
    </w:pPr>
    <w:r>
      <w:t>Software</w:t>
    </w:r>
    <w:r>
      <w:rPr>
        <w:sz w:val="24"/>
      </w:rPr>
      <w:t xml:space="preserve"> </w:t>
    </w:r>
    <w:r>
      <w:t xml:space="preserve">Requirements Specification for </w:t>
    </w:r>
    <w:r w:rsidR="00B002E4">
      <w:t>Course Enrollment</w:t>
    </w:r>
    <w:r w:rsidR="00705CF0">
      <w:t xml:space="preserve"> System</w:t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32DE3B69"/>
    <w:multiLevelType w:val="hybridMultilevel"/>
    <w:tmpl w:val="E9B43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154F99"/>
    <w:multiLevelType w:val="hybridMultilevel"/>
    <w:tmpl w:val="D32E09BA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3" w15:restartNumberingAfterBreak="0">
    <w:nsid w:val="3E0F18EA"/>
    <w:multiLevelType w:val="hybridMultilevel"/>
    <w:tmpl w:val="0CB0FB50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4" w15:restartNumberingAfterBreak="0">
    <w:nsid w:val="43170E85"/>
    <w:multiLevelType w:val="hybridMultilevel"/>
    <w:tmpl w:val="501246AE"/>
    <w:lvl w:ilvl="0" w:tplc="04090001">
      <w:start w:val="1"/>
      <w:numFmt w:val="bullet"/>
      <w:lvlText w:val=""/>
      <w:lvlJc w:val="left"/>
      <w:pPr>
        <w:ind w:left="13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4" w:hanging="360"/>
      </w:pPr>
      <w:rPr>
        <w:rFonts w:ascii="Wingdings" w:hAnsi="Wingdings" w:hint="default"/>
      </w:rPr>
    </w:lvl>
  </w:abstractNum>
  <w:abstractNum w:abstractNumId="5" w15:restartNumberingAfterBreak="0">
    <w:nsid w:val="5197611A"/>
    <w:multiLevelType w:val="hybridMultilevel"/>
    <w:tmpl w:val="BC50DA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zQ3tzQ2MDewMLdU0lEKTi0uzszPAykwqgUA+YjFVCwAAAA="/>
  </w:docVars>
  <w:rsids>
    <w:rsidRoot w:val="006035BD"/>
    <w:rsid w:val="00002A7F"/>
    <w:rsid w:val="00002C33"/>
    <w:rsid w:val="00003608"/>
    <w:rsid w:val="0001676A"/>
    <w:rsid w:val="00017381"/>
    <w:rsid w:val="00021B2A"/>
    <w:rsid w:val="00023323"/>
    <w:rsid w:val="0002397E"/>
    <w:rsid w:val="0004003E"/>
    <w:rsid w:val="0004690F"/>
    <w:rsid w:val="000507D7"/>
    <w:rsid w:val="00051040"/>
    <w:rsid w:val="00055E19"/>
    <w:rsid w:val="000574EE"/>
    <w:rsid w:val="00061031"/>
    <w:rsid w:val="00067360"/>
    <w:rsid w:val="000712BF"/>
    <w:rsid w:val="00073BB3"/>
    <w:rsid w:val="000779CA"/>
    <w:rsid w:val="000819BF"/>
    <w:rsid w:val="00085EEA"/>
    <w:rsid w:val="0008671C"/>
    <w:rsid w:val="0008774D"/>
    <w:rsid w:val="000914F1"/>
    <w:rsid w:val="000955EA"/>
    <w:rsid w:val="000A4F1C"/>
    <w:rsid w:val="000A5E55"/>
    <w:rsid w:val="000B4ED7"/>
    <w:rsid w:val="000B69C8"/>
    <w:rsid w:val="000B79F2"/>
    <w:rsid w:val="000B7F35"/>
    <w:rsid w:val="000C5845"/>
    <w:rsid w:val="000E1BE4"/>
    <w:rsid w:val="000E2B84"/>
    <w:rsid w:val="000E3D08"/>
    <w:rsid w:val="000E4220"/>
    <w:rsid w:val="000E4468"/>
    <w:rsid w:val="000E5FB2"/>
    <w:rsid w:val="000F2435"/>
    <w:rsid w:val="000F66C3"/>
    <w:rsid w:val="00101EED"/>
    <w:rsid w:val="00102ADA"/>
    <w:rsid w:val="00103067"/>
    <w:rsid w:val="00106DE2"/>
    <w:rsid w:val="00112150"/>
    <w:rsid w:val="00112D23"/>
    <w:rsid w:val="00115644"/>
    <w:rsid w:val="00127A14"/>
    <w:rsid w:val="001309CE"/>
    <w:rsid w:val="00141DE5"/>
    <w:rsid w:val="001425E1"/>
    <w:rsid w:val="00146339"/>
    <w:rsid w:val="00156F31"/>
    <w:rsid w:val="00161ABB"/>
    <w:rsid w:val="001713E2"/>
    <w:rsid w:val="00172C99"/>
    <w:rsid w:val="00185903"/>
    <w:rsid w:val="001B2803"/>
    <w:rsid w:val="001B3BBD"/>
    <w:rsid w:val="001B7EE2"/>
    <w:rsid w:val="001C4E86"/>
    <w:rsid w:val="001E1824"/>
    <w:rsid w:val="001E605F"/>
    <w:rsid w:val="001E6CAC"/>
    <w:rsid w:val="001F4554"/>
    <w:rsid w:val="001F5A3E"/>
    <w:rsid w:val="001F6406"/>
    <w:rsid w:val="002158FA"/>
    <w:rsid w:val="00215C39"/>
    <w:rsid w:val="002163C2"/>
    <w:rsid w:val="002219DA"/>
    <w:rsid w:val="0022770C"/>
    <w:rsid w:val="002306E9"/>
    <w:rsid w:val="0023414E"/>
    <w:rsid w:val="002421B3"/>
    <w:rsid w:val="00242805"/>
    <w:rsid w:val="00247C1C"/>
    <w:rsid w:val="00250A5D"/>
    <w:rsid w:val="0026278F"/>
    <w:rsid w:val="00263CDA"/>
    <w:rsid w:val="0026407E"/>
    <w:rsid w:val="00264C8C"/>
    <w:rsid w:val="0026536A"/>
    <w:rsid w:val="002653E3"/>
    <w:rsid w:val="00272C7D"/>
    <w:rsid w:val="002735C0"/>
    <w:rsid w:val="00274C04"/>
    <w:rsid w:val="002752A8"/>
    <w:rsid w:val="002754CA"/>
    <w:rsid w:val="002806FE"/>
    <w:rsid w:val="00284243"/>
    <w:rsid w:val="00284F50"/>
    <w:rsid w:val="002868EE"/>
    <w:rsid w:val="00293A83"/>
    <w:rsid w:val="002A4817"/>
    <w:rsid w:val="002A4F50"/>
    <w:rsid w:val="002A65A5"/>
    <w:rsid w:val="002D3468"/>
    <w:rsid w:val="002D40F6"/>
    <w:rsid w:val="002D5996"/>
    <w:rsid w:val="002E1BF6"/>
    <w:rsid w:val="002E249C"/>
    <w:rsid w:val="002F2FE8"/>
    <w:rsid w:val="002F4643"/>
    <w:rsid w:val="002F56EB"/>
    <w:rsid w:val="003060A1"/>
    <w:rsid w:val="00307126"/>
    <w:rsid w:val="00307781"/>
    <w:rsid w:val="00310D9B"/>
    <w:rsid w:val="00310E0D"/>
    <w:rsid w:val="00312C03"/>
    <w:rsid w:val="0031343C"/>
    <w:rsid w:val="00314A2A"/>
    <w:rsid w:val="00321F13"/>
    <w:rsid w:val="00327023"/>
    <w:rsid w:val="0033446A"/>
    <w:rsid w:val="003455B6"/>
    <w:rsid w:val="00347165"/>
    <w:rsid w:val="00354C5A"/>
    <w:rsid w:val="003641D6"/>
    <w:rsid w:val="00365FBF"/>
    <w:rsid w:val="003660E3"/>
    <w:rsid w:val="003716CC"/>
    <w:rsid w:val="00374997"/>
    <w:rsid w:val="00380CC7"/>
    <w:rsid w:val="00381529"/>
    <w:rsid w:val="0038693A"/>
    <w:rsid w:val="0039185A"/>
    <w:rsid w:val="00392953"/>
    <w:rsid w:val="00394A6A"/>
    <w:rsid w:val="003A1F88"/>
    <w:rsid w:val="003A4DFA"/>
    <w:rsid w:val="003A51FF"/>
    <w:rsid w:val="003B1DBD"/>
    <w:rsid w:val="003B7693"/>
    <w:rsid w:val="003B7F6E"/>
    <w:rsid w:val="003C63FF"/>
    <w:rsid w:val="003D2FD8"/>
    <w:rsid w:val="003D649E"/>
    <w:rsid w:val="003E0619"/>
    <w:rsid w:val="003E7E52"/>
    <w:rsid w:val="003E7E5D"/>
    <w:rsid w:val="003E7F26"/>
    <w:rsid w:val="003F1AE0"/>
    <w:rsid w:val="00400357"/>
    <w:rsid w:val="004005A9"/>
    <w:rsid w:val="004027FB"/>
    <w:rsid w:val="00405230"/>
    <w:rsid w:val="0041050B"/>
    <w:rsid w:val="00415E0D"/>
    <w:rsid w:val="004264E6"/>
    <w:rsid w:val="00426A77"/>
    <w:rsid w:val="00432ED7"/>
    <w:rsid w:val="00435416"/>
    <w:rsid w:val="00440C62"/>
    <w:rsid w:val="00440F5B"/>
    <w:rsid w:val="0044719E"/>
    <w:rsid w:val="004553F4"/>
    <w:rsid w:val="00455812"/>
    <w:rsid w:val="0045750F"/>
    <w:rsid w:val="00457D9C"/>
    <w:rsid w:val="00457E0E"/>
    <w:rsid w:val="00475375"/>
    <w:rsid w:val="004804A6"/>
    <w:rsid w:val="00483313"/>
    <w:rsid w:val="00484E7A"/>
    <w:rsid w:val="00485281"/>
    <w:rsid w:val="00487A9E"/>
    <w:rsid w:val="00487DC2"/>
    <w:rsid w:val="00491BDD"/>
    <w:rsid w:val="004A0005"/>
    <w:rsid w:val="004A7795"/>
    <w:rsid w:val="004A7930"/>
    <w:rsid w:val="004B20CE"/>
    <w:rsid w:val="004B7C31"/>
    <w:rsid w:val="004C1365"/>
    <w:rsid w:val="004D1B86"/>
    <w:rsid w:val="004D41ED"/>
    <w:rsid w:val="004D71AE"/>
    <w:rsid w:val="004E6B38"/>
    <w:rsid w:val="004E718C"/>
    <w:rsid w:val="004F456C"/>
    <w:rsid w:val="004F4F69"/>
    <w:rsid w:val="004F6224"/>
    <w:rsid w:val="004F7845"/>
    <w:rsid w:val="00513062"/>
    <w:rsid w:val="00517F06"/>
    <w:rsid w:val="005316EE"/>
    <w:rsid w:val="00534D83"/>
    <w:rsid w:val="00536347"/>
    <w:rsid w:val="005425F0"/>
    <w:rsid w:val="00543F21"/>
    <w:rsid w:val="005443D2"/>
    <w:rsid w:val="00550E31"/>
    <w:rsid w:val="00554A0F"/>
    <w:rsid w:val="00566305"/>
    <w:rsid w:val="00582EE2"/>
    <w:rsid w:val="00586D91"/>
    <w:rsid w:val="00590725"/>
    <w:rsid w:val="00590FB9"/>
    <w:rsid w:val="005919A7"/>
    <w:rsid w:val="005A2492"/>
    <w:rsid w:val="005A26F7"/>
    <w:rsid w:val="005C4640"/>
    <w:rsid w:val="005C50F7"/>
    <w:rsid w:val="005D1C36"/>
    <w:rsid w:val="005E475D"/>
    <w:rsid w:val="005E4B2F"/>
    <w:rsid w:val="005E4E05"/>
    <w:rsid w:val="005E7AF5"/>
    <w:rsid w:val="005F1E12"/>
    <w:rsid w:val="005F217D"/>
    <w:rsid w:val="005F3339"/>
    <w:rsid w:val="006035BD"/>
    <w:rsid w:val="006056C7"/>
    <w:rsid w:val="00606BC5"/>
    <w:rsid w:val="00610E28"/>
    <w:rsid w:val="00611E4E"/>
    <w:rsid w:val="00614CF0"/>
    <w:rsid w:val="00631208"/>
    <w:rsid w:val="006321A3"/>
    <w:rsid w:val="00635F20"/>
    <w:rsid w:val="006417EA"/>
    <w:rsid w:val="0064276E"/>
    <w:rsid w:val="00654E1C"/>
    <w:rsid w:val="006642C3"/>
    <w:rsid w:val="00672121"/>
    <w:rsid w:val="00687CA2"/>
    <w:rsid w:val="00690BE0"/>
    <w:rsid w:val="0069537F"/>
    <w:rsid w:val="00695C19"/>
    <w:rsid w:val="00697D8D"/>
    <w:rsid w:val="006A0A11"/>
    <w:rsid w:val="006A5371"/>
    <w:rsid w:val="006B2E3D"/>
    <w:rsid w:val="006B4B51"/>
    <w:rsid w:val="006B57FD"/>
    <w:rsid w:val="006C5739"/>
    <w:rsid w:val="006D7866"/>
    <w:rsid w:val="006D7AFF"/>
    <w:rsid w:val="006E0AD0"/>
    <w:rsid w:val="006E35BE"/>
    <w:rsid w:val="006F5F70"/>
    <w:rsid w:val="00701D8B"/>
    <w:rsid w:val="007029F6"/>
    <w:rsid w:val="00702FE6"/>
    <w:rsid w:val="00705CF0"/>
    <w:rsid w:val="0071117B"/>
    <w:rsid w:val="007144F8"/>
    <w:rsid w:val="00715F72"/>
    <w:rsid w:val="007200CC"/>
    <w:rsid w:val="007218FA"/>
    <w:rsid w:val="00721AA7"/>
    <w:rsid w:val="00722E22"/>
    <w:rsid w:val="0072445B"/>
    <w:rsid w:val="00724EAA"/>
    <w:rsid w:val="00727E54"/>
    <w:rsid w:val="00730CA1"/>
    <w:rsid w:val="00736470"/>
    <w:rsid w:val="00741975"/>
    <w:rsid w:val="0074453C"/>
    <w:rsid w:val="007473A2"/>
    <w:rsid w:val="007477E4"/>
    <w:rsid w:val="007536D7"/>
    <w:rsid w:val="00761FBD"/>
    <w:rsid w:val="0076505B"/>
    <w:rsid w:val="00765CB5"/>
    <w:rsid w:val="00766A2B"/>
    <w:rsid w:val="00766EEB"/>
    <w:rsid w:val="007679BA"/>
    <w:rsid w:val="0077541F"/>
    <w:rsid w:val="00776FB4"/>
    <w:rsid w:val="0077718B"/>
    <w:rsid w:val="00780586"/>
    <w:rsid w:val="00780971"/>
    <w:rsid w:val="0078113D"/>
    <w:rsid w:val="00781793"/>
    <w:rsid w:val="0079068A"/>
    <w:rsid w:val="00790DC0"/>
    <w:rsid w:val="007947EC"/>
    <w:rsid w:val="007B1EDD"/>
    <w:rsid w:val="007B29A1"/>
    <w:rsid w:val="007B2F80"/>
    <w:rsid w:val="007B75C1"/>
    <w:rsid w:val="007B760F"/>
    <w:rsid w:val="007C10F1"/>
    <w:rsid w:val="007C4671"/>
    <w:rsid w:val="007C498E"/>
    <w:rsid w:val="007C54DC"/>
    <w:rsid w:val="007D7BCC"/>
    <w:rsid w:val="007D7E87"/>
    <w:rsid w:val="007E3696"/>
    <w:rsid w:val="007E5EE0"/>
    <w:rsid w:val="007F2346"/>
    <w:rsid w:val="008028BE"/>
    <w:rsid w:val="00807B8D"/>
    <w:rsid w:val="00821E74"/>
    <w:rsid w:val="008253A9"/>
    <w:rsid w:val="00832540"/>
    <w:rsid w:val="00833705"/>
    <w:rsid w:val="00840B90"/>
    <w:rsid w:val="0085026B"/>
    <w:rsid w:val="00854597"/>
    <w:rsid w:val="00891B0B"/>
    <w:rsid w:val="00893395"/>
    <w:rsid w:val="008A0AB7"/>
    <w:rsid w:val="008A10B4"/>
    <w:rsid w:val="008A4E5A"/>
    <w:rsid w:val="008A4FBE"/>
    <w:rsid w:val="008B1845"/>
    <w:rsid w:val="008B6722"/>
    <w:rsid w:val="008B6CE9"/>
    <w:rsid w:val="008B7E04"/>
    <w:rsid w:val="008D4B5E"/>
    <w:rsid w:val="008D4BB9"/>
    <w:rsid w:val="008D53CC"/>
    <w:rsid w:val="008D5A6B"/>
    <w:rsid w:val="008D61EE"/>
    <w:rsid w:val="008E4120"/>
    <w:rsid w:val="008F5639"/>
    <w:rsid w:val="008F57BB"/>
    <w:rsid w:val="0090129A"/>
    <w:rsid w:val="009025B0"/>
    <w:rsid w:val="00902A67"/>
    <w:rsid w:val="009044E0"/>
    <w:rsid w:val="00905D28"/>
    <w:rsid w:val="00907AE5"/>
    <w:rsid w:val="009116AE"/>
    <w:rsid w:val="009117A1"/>
    <w:rsid w:val="00912060"/>
    <w:rsid w:val="0091308C"/>
    <w:rsid w:val="00917E73"/>
    <w:rsid w:val="00932489"/>
    <w:rsid w:val="00935720"/>
    <w:rsid w:val="0094562E"/>
    <w:rsid w:val="00945CE9"/>
    <w:rsid w:val="0095369F"/>
    <w:rsid w:val="009562E8"/>
    <w:rsid w:val="009630B3"/>
    <w:rsid w:val="00970932"/>
    <w:rsid w:val="00972CDD"/>
    <w:rsid w:val="00974B44"/>
    <w:rsid w:val="00976803"/>
    <w:rsid w:val="00981B0C"/>
    <w:rsid w:val="009927B8"/>
    <w:rsid w:val="009927C4"/>
    <w:rsid w:val="009950E3"/>
    <w:rsid w:val="009A7C0F"/>
    <w:rsid w:val="009B441D"/>
    <w:rsid w:val="009B55FA"/>
    <w:rsid w:val="009B5C39"/>
    <w:rsid w:val="009C09B1"/>
    <w:rsid w:val="009E5C9B"/>
    <w:rsid w:val="009F3FCD"/>
    <w:rsid w:val="009F47FB"/>
    <w:rsid w:val="009F578C"/>
    <w:rsid w:val="009F69EB"/>
    <w:rsid w:val="009F6C5A"/>
    <w:rsid w:val="00A06C03"/>
    <w:rsid w:val="00A20BB3"/>
    <w:rsid w:val="00A22000"/>
    <w:rsid w:val="00A317FE"/>
    <w:rsid w:val="00A348B2"/>
    <w:rsid w:val="00A3748E"/>
    <w:rsid w:val="00A415D4"/>
    <w:rsid w:val="00A5582B"/>
    <w:rsid w:val="00A67DBA"/>
    <w:rsid w:val="00A76D68"/>
    <w:rsid w:val="00A87A14"/>
    <w:rsid w:val="00A9546D"/>
    <w:rsid w:val="00A9567B"/>
    <w:rsid w:val="00AA02C2"/>
    <w:rsid w:val="00AA3583"/>
    <w:rsid w:val="00AA3713"/>
    <w:rsid w:val="00AA4192"/>
    <w:rsid w:val="00AA448E"/>
    <w:rsid w:val="00AB217A"/>
    <w:rsid w:val="00AB4680"/>
    <w:rsid w:val="00AB59F7"/>
    <w:rsid w:val="00AB5FDC"/>
    <w:rsid w:val="00AC2355"/>
    <w:rsid w:val="00AD0741"/>
    <w:rsid w:val="00AD1218"/>
    <w:rsid w:val="00AD2A1C"/>
    <w:rsid w:val="00AD37F2"/>
    <w:rsid w:val="00AD4F1A"/>
    <w:rsid w:val="00AF352B"/>
    <w:rsid w:val="00B002E4"/>
    <w:rsid w:val="00B028FE"/>
    <w:rsid w:val="00B04CDC"/>
    <w:rsid w:val="00B16631"/>
    <w:rsid w:val="00B21904"/>
    <w:rsid w:val="00B225A9"/>
    <w:rsid w:val="00B26CDE"/>
    <w:rsid w:val="00B26D6F"/>
    <w:rsid w:val="00B27F20"/>
    <w:rsid w:val="00B62CD8"/>
    <w:rsid w:val="00B63C3D"/>
    <w:rsid w:val="00B66187"/>
    <w:rsid w:val="00B90C7D"/>
    <w:rsid w:val="00B97563"/>
    <w:rsid w:val="00BA430F"/>
    <w:rsid w:val="00BA6E58"/>
    <w:rsid w:val="00BB19C9"/>
    <w:rsid w:val="00BB59FF"/>
    <w:rsid w:val="00BC1030"/>
    <w:rsid w:val="00BD13FF"/>
    <w:rsid w:val="00BD37F1"/>
    <w:rsid w:val="00BD4AA5"/>
    <w:rsid w:val="00BE171F"/>
    <w:rsid w:val="00BE218C"/>
    <w:rsid w:val="00BE25DF"/>
    <w:rsid w:val="00C11441"/>
    <w:rsid w:val="00C11A34"/>
    <w:rsid w:val="00C37389"/>
    <w:rsid w:val="00C41C22"/>
    <w:rsid w:val="00C43804"/>
    <w:rsid w:val="00C45476"/>
    <w:rsid w:val="00C45BD0"/>
    <w:rsid w:val="00C46AF8"/>
    <w:rsid w:val="00C4757A"/>
    <w:rsid w:val="00C63DE8"/>
    <w:rsid w:val="00C74F2E"/>
    <w:rsid w:val="00C77459"/>
    <w:rsid w:val="00C8271A"/>
    <w:rsid w:val="00C86807"/>
    <w:rsid w:val="00CA2E86"/>
    <w:rsid w:val="00CA5418"/>
    <w:rsid w:val="00CA691D"/>
    <w:rsid w:val="00CB0B3B"/>
    <w:rsid w:val="00CC2E9B"/>
    <w:rsid w:val="00CC7243"/>
    <w:rsid w:val="00CC7565"/>
    <w:rsid w:val="00CD3CD6"/>
    <w:rsid w:val="00CD7F80"/>
    <w:rsid w:val="00CE1A74"/>
    <w:rsid w:val="00CE2125"/>
    <w:rsid w:val="00CE2C51"/>
    <w:rsid w:val="00CE3F65"/>
    <w:rsid w:val="00CE453F"/>
    <w:rsid w:val="00CE6283"/>
    <w:rsid w:val="00CF7BA8"/>
    <w:rsid w:val="00D00B64"/>
    <w:rsid w:val="00D01B15"/>
    <w:rsid w:val="00D03C24"/>
    <w:rsid w:val="00D056B8"/>
    <w:rsid w:val="00D07769"/>
    <w:rsid w:val="00D22AB9"/>
    <w:rsid w:val="00D31F9F"/>
    <w:rsid w:val="00D3629D"/>
    <w:rsid w:val="00D464B3"/>
    <w:rsid w:val="00D54830"/>
    <w:rsid w:val="00D57622"/>
    <w:rsid w:val="00D578F4"/>
    <w:rsid w:val="00D5794C"/>
    <w:rsid w:val="00D634F0"/>
    <w:rsid w:val="00D63868"/>
    <w:rsid w:val="00D6757F"/>
    <w:rsid w:val="00D75CD5"/>
    <w:rsid w:val="00D82172"/>
    <w:rsid w:val="00DA114E"/>
    <w:rsid w:val="00DA6D84"/>
    <w:rsid w:val="00DB29DD"/>
    <w:rsid w:val="00DB39BE"/>
    <w:rsid w:val="00DB4136"/>
    <w:rsid w:val="00DB4C07"/>
    <w:rsid w:val="00DC540F"/>
    <w:rsid w:val="00DD39CB"/>
    <w:rsid w:val="00DD3BEF"/>
    <w:rsid w:val="00DD7D87"/>
    <w:rsid w:val="00DE4DC1"/>
    <w:rsid w:val="00DE7CD2"/>
    <w:rsid w:val="00E00B7C"/>
    <w:rsid w:val="00E01297"/>
    <w:rsid w:val="00E02359"/>
    <w:rsid w:val="00E1208D"/>
    <w:rsid w:val="00E36C5A"/>
    <w:rsid w:val="00E40BED"/>
    <w:rsid w:val="00E4495E"/>
    <w:rsid w:val="00E459D2"/>
    <w:rsid w:val="00E5092D"/>
    <w:rsid w:val="00E563B6"/>
    <w:rsid w:val="00E60A99"/>
    <w:rsid w:val="00E6498E"/>
    <w:rsid w:val="00E803CD"/>
    <w:rsid w:val="00E80409"/>
    <w:rsid w:val="00E80C5C"/>
    <w:rsid w:val="00E955F5"/>
    <w:rsid w:val="00EA17BD"/>
    <w:rsid w:val="00EA3FC3"/>
    <w:rsid w:val="00EA5E56"/>
    <w:rsid w:val="00EA7EC0"/>
    <w:rsid w:val="00EB2C5D"/>
    <w:rsid w:val="00EB363F"/>
    <w:rsid w:val="00EB3DCA"/>
    <w:rsid w:val="00EC4534"/>
    <w:rsid w:val="00ED4931"/>
    <w:rsid w:val="00ED4E79"/>
    <w:rsid w:val="00ED529E"/>
    <w:rsid w:val="00ED5D6F"/>
    <w:rsid w:val="00ED6144"/>
    <w:rsid w:val="00EF41EC"/>
    <w:rsid w:val="00F03C96"/>
    <w:rsid w:val="00F073F7"/>
    <w:rsid w:val="00F1057F"/>
    <w:rsid w:val="00F156A6"/>
    <w:rsid w:val="00F203A5"/>
    <w:rsid w:val="00F26147"/>
    <w:rsid w:val="00F275CD"/>
    <w:rsid w:val="00F30B77"/>
    <w:rsid w:val="00F3134D"/>
    <w:rsid w:val="00F31D67"/>
    <w:rsid w:val="00F32C01"/>
    <w:rsid w:val="00F35887"/>
    <w:rsid w:val="00F50574"/>
    <w:rsid w:val="00F52FCF"/>
    <w:rsid w:val="00F530A3"/>
    <w:rsid w:val="00F53467"/>
    <w:rsid w:val="00F53861"/>
    <w:rsid w:val="00F549FA"/>
    <w:rsid w:val="00F63EE3"/>
    <w:rsid w:val="00F704BC"/>
    <w:rsid w:val="00F71513"/>
    <w:rsid w:val="00F7160E"/>
    <w:rsid w:val="00F766A7"/>
    <w:rsid w:val="00F771F5"/>
    <w:rsid w:val="00F81D99"/>
    <w:rsid w:val="00F82267"/>
    <w:rsid w:val="00F850EC"/>
    <w:rsid w:val="00F9755F"/>
    <w:rsid w:val="00FA1D14"/>
    <w:rsid w:val="00FA41E7"/>
    <w:rsid w:val="00FA42C1"/>
    <w:rsid w:val="00FA4A36"/>
    <w:rsid w:val="00FA522B"/>
    <w:rsid w:val="00FB0203"/>
    <w:rsid w:val="00FB0521"/>
    <w:rsid w:val="00FB0C00"/>
    <w:rsid w:val="00FB3851"/>
    <w:rsid w:val="00FB5328"/>
    <w:rsid w:val="00FC3704"/>
    <w:rsid w:val="00FD5D83"/>
    <w:rsid w:val="00FE006D"/>
    <w:rsid w:val="00FF0A15"/>
    <w:rsid w:val="00FF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AF004"/>
  <w15:chartTrackingRefBased/>
  <w15:docId w15:val="{D9AC722E-A197-43CD-B508-B5B07C919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F56EB"/>
    <w:pPr>
      <w:keepNext/>
      <w:keepLines/>
      <w:numPr>
        <w:numId w:val="1"/>
      </w:numPr>
      <w:spacing w:before="480" w:after="240" w:line="240" w:lineRule="atLeast"/>
      <w:outlineLvl w:val="0"/>
    </w:pPr>
    <w:rPr>
      <w:rFonts w:ascii="Times" w:eastAsia="Times New Roman" w:hAnsi="Times" w:cs="Times New Roman"/>
      <w:b/>
      <w:kern w:val="28"/>
      <w:sz w:val="36"/>
      <w:szCs w:val="20"/>
    </w:rPr>
  </w:style>
  <w:style w:type="paragraph" w:styleId="Heading2">
    <w:name w:val="heading 2"/>
    <w:basedOn w:val="Normal"/>
    <w:next w:val="Normal"/>
    <w:link w:val="Heading2Char"/>
    <w:qFormat/>
    <w:rsid w:val="002F56EB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rFonts w:ascii="Times" w:eastAsia="Times New Roman" w:hAnsi="Times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2F56EB"/>
    <w:pPr>
      <w:numPr>
        <w:ilvl w:val="2"/>
        <w:numId w:val="1"/>
      </w:numPr>
      <w:spacing w:before="240" w:after="240" w:line="240" w:lineRule="exact"/>
      <w:outlineLvl w:val="2"/>
    </w:pPr>
    <w:rPr>
      <w:rFonts w:ascii="Times" w:eastAsia="Times New Roman" w:hAnsi="Times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2F56EB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eastAsia="Times New Roman" w:cs="Times New Roman"/>
      <w:b/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qFormat/>
    <w:rsid w:val="002F56EB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2F56EB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2F56EB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2F56EB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2F56EB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F56EB"/>
    <w:rPr>
      <w:rFonts w:ascii="Times" w:eastAsia="Times New Roman" w:hAnsi="Times" w:cs="Times New Roman"/>
      <w:b/>
      <w:kern w:val="28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2F56EB"/>
    <w:rPr>
      <w:rFonts w:ascii="Times" w:eastAsia="Times New Roman" w:hAnsi="Times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2F56EB"/>
    <w:rPr>
      <w:rFonts w:ascii="Times" w:eastAsia="Times New Roman" w:hAnsi="Times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2F56EB"/>
    <w:rPr>
      <w:rFonts w:eastAsia="Times New Roman" w:cs="Times New Roman"/>
      <w:b/>
      <w:i/>
      <w:sz w:val="22"/>
      <w:szCs w:val="20"/>
    </w:rPr>
  </w:style>
  <w:style w:type="character" w:customStyle="1" w:styleId="Heading5Char">
    <w:name w:val="Heading 5 Char"/>
    <w:basedOn w:val="DefaultParagraphFont"/>
    <w:link w:val="Heading5"/>
    <w:rsid w:val="002F56EB"/>
    <w:rPr>
      <w:rFonts w:ascii="Arial" w:eastAsia="Times New Roman" w:hAnsi="Arial" w:cs="Times New Roman"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2F56EB"/>
    <w:rPr>
      <w:rFonts w:ascii="Arial" w:eastAsia="Times New Roman" w:hAnsi="Arial" w:cs="Times New Roman"/>
      <w:i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2F56EB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2F56EB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F56EB"/>
    <w:rPr>
      <w:rFonts w:ascii="Arial" w:eastAsia="Times New Roman" w:hAnsi="Arial" w:cs="Times New Roman"/>
      <w:i/>
      <w:sz w:val="18"/>
      <w:szCs w:val="20"/>
    </w:rPr>
  </w:style>
  <w:style w:type="paragraph" w:styleId="Footer">
    <w:name w:val="footer"/>
    <w:basedOn w:val="Normal"/>
    <w:link w:val="FooterChar"/>
    <w:rsid w:val="002F56EB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2F56EB"/>
    <w:rPr>
      <w:rFonts w:ascii="Times" w:eastAsia="Times New Roman" w:hAnsi="Times" w:cs="Times New Roman"/>
      <w:b/>
      <w:i/>
      <w:sz w:val="20"/>
      <w:szCs w:val="20"/>
    </w:rPr>
  </w:style>
  <w:style w:type="paragraph" w:styleId="Header">
    <w:name w:val="header"/>
    <w:basedOn w:val="Normal"/>
    <w:link w:val="HeaderChar"/>
    <w:rsid w:val="002F56EB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F56EB"/>
    <w:rPr>
      <w:rFonts w:ascii="Times" w:eastAsia="Times New Roman" w:hAnsi="Times" w:cs="Times New Roman"/>
      <w:b/>
      <w:i/>
      <w:sz w:val="20"/>
      <w:szCs w:val="20"/>
    </w:rPr>
  </w:style>
  <w:style w:type="paragraph" w:styleId="TOC1">
    <w:name w:val="toc 1"/>
    <w:basedOn w:val="Normal"/>
    <w:next w:val="Normal"/>
    <w:semiHidden/>
    <w:rsid w:val="002F56EB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Cs w:val="20"/>
    </w:rPr>
  </w:style>
  <w:style w:type="paragraph" w:styleId="TOC2">
    <w:name w:val="toc 2"/>
    <w:basedOn w:val="Normal"/>
    <w:next w:val="Normal"/>
    <w:semiHidden/>
    <w:rsid w:val="002F56EB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 w:val="22"/>
      <w:szCs w:val="20"/>
    </w:rPr>
  </w:style>
  <w:style w:type="paragraph" w:customStyle="1" w:styleId="level4">
    <w:name w:val="level 4"/>
    <w:basedOn w:val="Normal"/>
    <w:rsid w:val="002F56EB"/>
    <w:pPr>
      <w:spacing w:before="120" w:after="120" w:line="240" w:lineRule="exact"/>
      <w:ind w:left="634"/>
    </w:pPr>
    <w:rPr>
      <w:rFonts w:ascii="Times" w:eastAsia="Times New Roman" w:hAnsi="Times" w:cs="Times New Roman"/>
      <w:szCs w:val="20"/>
    </w:rPr>
  </w:style>
  <w:style w:type="paragraph" w:styleId="Title">
    <w:name w:val="Title"/>
    <w:basedOn w:val="Normal"/>
    <w:link w:val="TitleChar"/>
    <w:qFormat/>
    <w:rsid w:val="002F56EB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2F56EB"/>
    <w:rPr>
      <w:rFonts w:ascii="Arial" w:eastAsia="Times New Roman" w:hAnsi="Arial" w:cs="Times New Roman"/>
      <w:b/>
      <w:kern w:val="28"/>
      <w:sz w:val="64"/>
      <w:szCs w:val="20"/>
    </w:rPr>
  </w:style>
  <w:style w:type="paragraph" w:customStyle="1" w:styleId="TOCEntry">
    <w:name w:val="TOCEntry"/>
    <w:basedOn w:val="Normal"/>
    <w:rsid w:val="002F56EB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</w:rPr>
  </w:style>
  <w:style w:type="paragraph" w:customStyle="1" w:styleId="template">
    <w:name w:val="template"/>
    <w:basedOn w:val="Normal"/>
    <w:rsid w:val="002F56EB"/>
    <w:pPr>
      <w:spacing w:after="0" w:line="240" w:lineRule="exact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level3text">
    <w:name w:val="level 3 text"/>
    <w:basedOn w:val="Normal"/>
    <w:rsid w:val="002F56EB"/>
    <w:pPr>
      <w:spacing w:after="0" w:line="220" w:lineRule="exact"/>
      <w:ind w:left="1350" w:hanging="716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requirement">
    <w:name w:val="requirement"/>
    <w:basedOn w:val="level4"/>
    <w:rsid w:val="002F56EB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sid w:val="002F56EB"/>
    <w:rPr>
      <w:sz w:val="28"/>
    </w:rPr>
  </w:style>
  <w:style w:type="paragraph" w:customStyle="1" w:styleId="ChangeHistoryTitle">
    <w:name w:val="ChangeHistory Title"/>
    <w:basedOn w:val="Normal"/>
    <w:rsid w:val="002F56EB"/>
    <w:pPr>
      <w:keepNext/>
      <w:spacing w:before="60" w:after="6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paragraph" w:customStyle="1" w:styleId="line">
    <w:name w:val="line"/>
    <w:basedOn w:val="Title"/>
    <w:rsid w:val="002F56EB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basedOn w:val="DefaultParagraphFont"/>
    <w:uiPriority w:val="99"/>
    <w:unhideWhenUsed/>
    <w:rsid w:val="001156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6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web.cs.dal.ca/~hawkey/3130/srs_template-ieee.do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2.ed.gov/policy/gen/guid/fpco/ferpa/index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6CF16-3994-4F31-83F8-0F800AA87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9</TotalTime>
  <Pages>12</Pages>
  <Words>2778</Words>
  <Characters>15841</Characters>
  <Application>Microsoft Office Word</Application>
  <DocSecurity>0</DocSecurity>
  <Lines>132</Lines>
  <Paragraphs>37</Paragraphs>
  <ScaleCrop>false</ScaleCrop>
  <Company/>
  <LinksUpToDate>false</LinksUpToDate>
  <CharactersWithSpaces>18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45</cp:revision>
  <dcterms:created xsi:type="dcterms:W3CDTF">2022-01-15T23:09:00Z</dcterms:created>
  <dcterms:modified xsi:type="dcterms:W3CDTF">2022-01-17T23:19:00Z</dcterms:modified>
</cp:coreProperties>
</file>